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B2D52" w:rsidP="47E600CA" w:rsidRDefault="00AB2D52" w14:paraId="2FC5A587" w14:textId="77777777">
      <w:pPr>
        <w:tabs>
          <w:tab w:val="left" w:pos="3630"/>
        </w:tabs>
        <w:spacing w:before="100" w:beforeAutospacing="on" w:after="100" w:afterAutospacing="on" w:line="240" w:lineRule="auto"/>
        <w:rPr>
          <w:rFonts w:ascii="Open Sans" w:hAnsi="Open Sans" w:cs="Open Sans"/>
          <w:sz w:val="24"/>
          <w:szCs w:val="24"/>
          <w:lang w:eastAsia="en-GB"/>
        </w:rPr>
      </w:pPr>
    </w:p>
    <w:p w:rsidR="47E600CA" w:rsidP="47E600CA" w:rsidRDefault="47E600CA" w14:paraId="1031248C" w14:textId="31BA3A29">
      <w:pPr>
        <w:pStyle w:val="Normal"/>
        <w:tabs>
          <w:tab w:val="left" w:leader="none" w:pos="3630"/>
        </w:tabs>
        <w:spacing w:beforeAutospacing="on" w:afterAutospacing="on" w:line="240" w:lineRule="auto"/>
        <w:rPr>
          <w:rFonts w:ascii="Open Sans" w:hAnsi="Open Sans" w:cs="Open Sans"/>
          <w:sz w:val="24"/>
          <w:szCs w:val="24"/>
          <w:lang w:eastAsia="en-GB"/>
        </w:rPr>
      </w:pPr>
    </w:p>
    <w:p w:rsidRPr="00454337" w:rsidR="00454337" w:rsidP="00031BD5" w:rsidRDefault="003C6DBC" w14:paraId="4C6BED01" w14:textId="77777777">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020640" w:rsidR="00454337" w:rsidP="00454337" w:rsidRDefault="00454337" w14:paraId="63702BB5" w14:textId="77777777">
      <w:pPr>
        <w:spacing w:before="100" w:beforeAutospacing="1" w:after="100" w:afterAutospacing="1" w:line="240" w:lineRule="auto"/>
        <w:rPr>
          <w:rFonts w:cstheme="minorHAnsi"/>
          <w:sz w:val="24"/>
          <w:szCs w:val="24"/>
          <w:lang w:eastAsia="en-GB"/>
        </w:rPr>
      </w:pPr>
    </w:p>
    <w:p w:rsidRPr="00020640" w:rsidR="00454337" w:rsidP="00454337" w:rsidRDefault="00454337" w14:paraId="6149B19E" w14:textId="77777777">
      <w:pPr>
        <w:spacing w:after="0" w:line="240" w:lineRule="auto"/>
        <w:rPr>
          <w:rFonts w:cstheme="minorHAnsi"/>
          <w:b/>
          <w:color w:val="244061" w:themeColor="accent1" w:themeShade="80"/>
          <w:sz w:val="24"/>
          <w:szCs w:val="24"/>
        </w:rPr>
      </w:pPr>
    </w:p>
    <w:p w:rsidRPr="000F1FEA" w:rsidR="00454337" w:rsidP="1EA47DA6" w:rsidRDefault="00454337" w14:paraId="632FE5B2" w14:textId="04565D0B">
      <w:pPr>
        <w:spacing w:after="0" w:line="240" w:lineRule="auto"/>
        <w:rPr>
          <w:rFonts w:ascii="Arial" w:hAnsi="Arial" w:eastAsia="Arial" w:cs="Arial"/>
          <w:color w:val="244061" w:themeColor="accent1" w:themeShade="80"/>
          <w:sz w:val="24"/>
          <w:szCs w:val="24"/>
        </w:rPr>
      </w:pPr>
      <w:r w:rsidRPr="626A1EBF" w:rsidR="203FC803">
        <w:rPr>
          <w:rFonts w:cs="Calibri" w:cstheme="minorAscii"/>
          <w:b w:val="1"/>
          <w:bCs w:val="1"/>
          <w:color w:val="244061" w:themeColor="accent1" w:themeTint="FF" w:themeShade="80"/>
          <w:sz w:val="24"/>
          <w:szCs w:val="24"/>
        </w:rPr>
        <w:t>J</w:t>
      </w:r>
      <w:r w:rsidRPr="626A1EBF" w:rsidR="203FC803">
        <w:rPr>
          <w:rFonts w:ascii="Arial" w:hAnsi="Arial" w:eastAsia="Arial" w:cs="Arial"/>
          <w:b w:val="1"/>
          <w:bCs w:val="1"/>
          <w:color w:val="244061" w:themeColor="accent1" w:themeTint="FF" w:themeShade="80"/>
          <w:sz w:val="24"/>
          <w:szCs w:val="24"/>
        </w:rPr>
        <w:t>ob title:</w:t>
      </w:r>
      <w:r>
        <w:tab/>
      </w:r>
      <w:r w:rsidRPr="626A1EBF" w:rsidR="203FC803">
        <w:rPr>
          <w:rFonts w:ascii="Arial" w:hAnsi="Arial" w:eastAsia="Arial" w:cs="Arial"/>
          <w:color w:val="244061" w:themeColor="accent1" w:themeTint="FF" w:themeShade="80"/>
          <w:sz w:val="24"/>
          <w:szCs w:val="24"/>
        </w:rPr>
        <w:t xml:space="preserve"> </w:t>
      </w:r>
      <w:r w:rsidRPr="626A1EBF" w:rsidR="756F2DB6">
        <w:rPr>
          <w:rFonts w:ascii="Arial" w:hAnsi="Arial" w:eastAsia="Arial" w:cs="Arial"/>
          <w:color w:val="244061" w:themeColor="accent1" w:themeTint="FF" w:themeShade="80"/>
          <w:sz w:val="24"/>
          <w:szCs w:val="24"/>
        </w:rPr>
        <w:t>Advice Session Supervisor</w:t>
      </w:r>
    </w:p>
    <w:p w:rsidRPr="000F1FEA" w:rsidR="00454337" w:rsidP="1EA47DA6" w:rsidRDefault="00454337" w14:paraId="3F8BBBB3"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6EAC9A4A" w14:textId="50902C96">
      <w:pPr>
        <w:spacing w:after="0" w:line="240" w:lineRule="auto"/>
        <w:rPr>
          <w:rFonts w:ascii="Arial" w:hAnsi="Arial" w:eastAsia="Arial" w:cs="Arial"/>
          <w:color w:val="244061" w:themeColor="accent1" w:themeShade="80"/>
          <w:sz w:val="24"/>
          <w:szCs w:val="24"/>
        </w:rPr>
      </w:pPr>
      <w:r w:rsidRPr="7C824B0E" w:rsidR="3C72643F">
        <w:rPr>
          <w:rFonts w:ascii="Arial" w:hAnsi="Arial" w:eastAsia="Arial" w:cs="Arial"/>
          <w:b w:val="1"/>
          <w:bCs w:val="1"/>
          <w:color w:val="244061" w:themeColor="accent1" w:themeTint="FF" w:themeShade="80"/>
          <w:sz w:val="24"/>
          <w:szCs w:val="24"/>
        </w:rPr>
        <w:t>Location:</w:t>
      </w:r>
      <w:r>
        <w:tab/>
      </w:r>
      <w:r w:rsidRPr="7C824B0E" w:rsidR="3C72643F">
        <w:rPr>
          <w:rFonts w:ascii="Arial" w:hAnsi="Arial" w:eastAsia="Arial" w:cs="Arial"/>
          <w:color w:val="244061" w:themeColor="accent1" w:themeTint="FF" w:themeShade="80"/>
          <w:sz w:val="24"/>
          <w:szCs w:val="24"/>
        </w:rPr>
        <w:t xml:space="preserve"> </w:t>
      </w:r>
      <w:r w:rsidRPr="7C824B0E" w:rsidR="019873E0">
        <w:rPr>
          <w:rFonts w:ascii="Arial" w:hAnsi="Arial" w:eastAsia="Arial" w:cs="Arial"/>
          <w:color w:val="244061" w:themeColor="accent1" w:themeTint="FF" w:themeShade="80"/>
          <w:sz w:val="24"/>
          <w:szCs w:val="24"/>
        </w:rPr>
        <w:t>London Borough of Richmond Upon Thames</w:t>
      </w:r>
      <w:r w:rsidRPr="7C824B0E" w:rsidR="3FCD29FB">
        <w:rPr>
          <w:rFonts w:ascii="Arial" w:hAnsi="Arial" w:eastAsia="Arial" w:cs="Arial"/>
          <w:color w:val="244061" w:themeColor="accent1" w:themeTint="FF" w:themeShade="80"/>
          <w:sz w:val="24"/>
          <w:szCs w:val="24"/>
        </w:rPr>
        <w:t xml:space="preserve"> – hybrid working   </w:t>
      </w:r>
      <w:r>
        <w:tab/>
      </w:r>
      <w:r w:rsidRPr="7C824B0E" w:rsidR="3FCD29FB">
        <w:rPr>
          <w:rFonts w:ascii="Arial" w:hAnsi="Arial" w:eastAsia="Arial" w:cs="Arial"/>
          <w:color w:val="244061" w:themeColor="accent1" w:themeTint="FF" w:themeShade="80"/>
          <w:sz w:val="24"/>
          <w:szCs w:val="24"/>
        </w:rPr>
        <w:t xml:space="preserve"> available.</w:t>
      </w:r>
    </w:p>
    <w:p w:rsidRPr="000F1FEA" w:rsidR="00454337" w:rsidP="1EA47DA6" w:rsidRDefault="00454337" w14:paraId="6EA80809" w14:textId="77777777" w14:noSpellErr="1">
      <w:pPr>
        <w:spacing w:after="0" w:line="240" w:lineRule="auto"/>
        <w:rPr>
          <w:rFonts w:ascii="Arial" w:hAnsi="Arial" w:eastAsia="Arial" w:cs="Arial"/>
          <w:color w:val="244061" w:themeColor="accent1" w:themeShade="80"/>
          <w:sz w:val="24"/>
          <w:szCs w:val="24"/>
        </w:rPr>
      </w:pPr>
    </w:p>
    <w:p w:rsidRPr="000F1FEA" w:rsidR="00454337" w:rsidP="339187A3" w:rsidRDefault="00454337" w14:paraId="3F49248D" w14:textId="6D02B9E3">
      <w:pPr>
        <w:pStyle w:val="Normal"/>
        <w:spacing w:after="0" w:line="240" w:lineRule="auto"/>
        <w:ind w:left="1500" w:hanging="1500"/>
        <w:rPr>
          <w:rFonts w:ascii="Arial" w:hAnsi="Arial" w:eastAsia="Arial" w:cs="Arial"/>
          <w:noProof w:val="0"/>
          <w:sz w:val="24"/>
          <w:szCs w:val="24"/>
          <w:lang w:val="en-GB"/>
        </w:rPr>
      </w:pPr>
      <w:r w:rsidRPr="626A1EBF" w:rsidR="203FC803">
        <w:rPr>
          <w:rFonts w:ascii="Arial" w:hAnsi="Arial" w:eastAsia="Arial" w:cs="Arial"/>
          <w:b w:val="1"/>
          <w:bCs w:val="1"/>
          <w:color w:val="244061" w:themeColor="accent1" w:themeTint="FF" w:themeShade="80"/>
          <w:sz w:val="24"/>
          <w:szCs w:val="24"/>
        </w:rPr>
        <w:t>Salary:</w:t>
      </w:r>
      <w:r>
        <w:tab/>
      </w:r>
      <w:r w:rsidRPr="626A1EBF" w:rsidR="203FC803">
        <w:rPr>
          <w:rFonts w:ascii="Arial" w:hAnsi="Arial" w:eastAsia="Arial" w:cs="Arial"/>
          <w:color w:val="244061" w:themeColor="accent1" w:themeTint="FF" w:themeShade="80"/>
          <w:sz w:val="24"/>
          <w:szCs w:val="24"/>
        </w:rPr>
        <w:t>£</w:t>
      </w:r>
      <w:r w:rsidRPr="626A1EBF" w:rsidR="1CD18B9B">
        <w:rPr>
          <w:rFonts w:ascii="Arial" w:hAnsi="Arial" w:eastAsia="Arial" w:cs="Arial"/>
          <w:color w:val="244061" w:themeColor="accent1" w:themeTint="FF" w:themeShade="80"/>
          <w:sz w:val="24"/>
          <w:szCs w:val="24"/>
        </w:rPr>
        <w:t>3</w:t>
      </w:r>
      <w:r w:rsidRPr="626A1EBF" w:rsidR="36FEA287">
        <w:rPr>
          <w:rFonts w:ascii="Arial" w:hAnsi="Arial" w:eastAsia="Arial" w:cs="Arial"/>
          <w:color w:val="244061" w:themeColor="accent1" w:themeTint="FF" w:themeShade="80"/>
          <w:sz w:val="24"/>
          <w:szCs w:val="24"/>
        </w:rPr>
        <w:t>1,42</w:t>
      </w:r>
      <w:r w:rsidRPr="626A1EBF" w:rsidR="222E7157">
        <w:rPr>
          <w:rFonts w:ascii="Arial" w:hAnsi="Arial" w:eastAsia="Arial" w:cs="Arial"/>
          <w:color w:val="244061" w:themeColor="accent1" w:themeTint="FF" w:themeShade="80"/>
          <w:sz w:val="24"/>
          <w:szCs w:val="24"/>
        </w:rPr>
        <w:t>5</w:t>
      </w:r>
      <w:r w:rsidRPr="626A1EBF" w:rsidR="1CD18B9B">
        <w:rPr>
          <w:rFonts w:ascii="Arial" w:hAnsi="Arial" w:eastAsia="Arial" w:cs="Arial"/>
          <w:color w:val="244061" w:themeColor="accent1" w:themeTint="FF" w:themeShade="80"/>
          <w:sz w:val="24"/>
          <w:szCs w:val="24"/>
        </w:rPr>
        <w:t xml:space="preserve"> </w:t>
      </w:r>
      <w:r w:rsidRPr="626A1EBF" w:rsidR="02593D0A">
        <w:rPr>
          <w:rFonts w:ascii="Arial" w:hAnsi="Arial" w:eastAsia="Arial" w:cs="Arial"/>
          <w:color w:val="244061" w:themeColor="accent1" w:themeTint="FF" w:themeShade="80"/>
          <w:sz w:val="24"/>
          <w:szCs w:val="24"/>
        </w:rPr>
        <w:t>pa</w:t>
      </w:r>
      <w:r w:rsidRPr="626A1EBF" w:rsidR="2156FB5F">
        <w:rPr>
          <w:rFonts w:ascii="Arial" w:hAnsi="Arial" w:eastAsia="Arial" w:cs="Arial"/>
          <w:color w:val="244061" w:themeColor="accent1" w:themeTint="FF" w:themeShade="80"/>
          <w:sz w:val="24"/>
          <w:szCs w:val="24"/>
        </w:rPr>
        <w:t xml:space="preserve"> </w:t>
      </w:r>
      <w:r w:rsidRPr="626A1EBF" w:rsidR="1E223E26">
        <w:rPr>
          <w:rFonts w:ascii="Arial" w:hAnsi="Arial" w:eastAsia="Arial" w:cs="Arial"/>
          <w:color w:val="244061" w:themeColor="accent1" w:themeTint="FF" w:themeShade="80"/>
          <w:sz w:val="24"/>
          <w:szCs w:val="24"/>
        </w:rPr>
        <w:t xml:space="preserve">pro rata </w:t>
      </w:r>
      <w:r w:rsidRPr="626A1EBF" w:rsidR="2156FB5F">
        <w:rPr>
          <w:rFonts w:ascii="Arial" w:hAnsi="Arial" w:eastAsia="Arial" w:cs="Arial"/>
          <w:color w:val="244061" w:themeColor="accent1" w:themeTint="FF" w:themeShade="80"/>
          <w:sz w:val="24"/>
          <w:szCs w:val="24"/>
        </w:rPr>
        <w:t>+ pension contribution</w:t>
      </w:r>
      <w:r w:rsidRPr="626A1EBF" w:rsidR="1887AC22">
        <w:rPr>
          <w:rFonts w:ascii="Arial" w:hAnsi="Arial" w:eastAsia="Arial" w:cs="Arial"/>
          <w:color w:val="244061" w:themeColor="accent1" w:themeTint="FF" w:themeShade="80"/>
          <w:sz w:val="24"/>
          <w:szCs w:val="24"/>
        </w:rPr>
        <w:t xml:space="preserve">   </w:t>
      </w:r>
    </w:p>
    <w:p w:rsidR="1EA47DA6" w:rsidP="1EA47DA6" w:rsidRDefault="1EA47DA6" w14:paraId="7F6AC51F" w14:textId="21DFAC15">
      <w:pPr>
        <w:pStyle w:val="Normal"/>
        <w:spacing w:after="0" w:line="240" w:lineRule="auto"/>
        <w:ind w:left="1500" w:hanging="1500"/>
        <w:rPr>
          <w:rFonts w:ascii="Arial" w:hAnsi="Arial" w:eastAsia="Arial" w:cs="Arial"/>
          <w:color w:val="244061" w:themeColor="accent1" w:themeTint="FF" w:themeShade="80"/>
          <w:sz w:val="24"/>
          <w:szCs w:val="24"/>
        </w:rPr>
      </w:pPr>
    </w:p>
    <w:p w:rsidR="1EA47DA6" w:rsidP="1EA47DA6" w:rsidRDefault="1EA47DA6" w14:paraId="3A68D4CB" w14:textId="4682564F">
      <w:pPr>
        <w:spacing w:after="160" w:line="259" w:lineRule="auto"/>
        <w:rPr>
          <w:rFonts w:ascii="Arial" w:hAnsi="Arial" w:eastAsia="Arial" w:cs="Arial"/>
          <w:noProof w:val="0"/>
          <w:sz w:val="24"/>
          <w:szCs w:val="24"/>
          <w:lang w:val="en-GB"/>
        </w:rPr>
      </w:pPr>
      <w:r w:rsidRPr="47E600CA" w:rsidR="1EA47DA6">
        <w:rPr>
          <w:rFonts w:ascii="Arial" w:hAnsi="Arial" w:eastAsia="Arial" w:cs="Arial"/>
          <w:b w:val="1"/>
          <w:bCs w:val="1"/>
          <w:i w:val="0"/>
          <w:iCs w:val="0"/>
          <w:caps w:val="0"/>
          <w:smallCaps w:val="0"/>
          <w:noProof w:val="0"/>
          <w:color w:val="000000" w:themeColor="text1" w:themeTint="FF" w:themeShade="FF"/>
          <w:sz w:val="24"/>
          <w:szCs w:val="24"/>
          <w:lang w:val="en-GB"/>
        </w:rPr>
        <w:t>Leave entitlement</w:t>
      </w:r>
      <w:r w:rsidRPr="47E600CA" w:rsidR="1EA47DA6">
        <w:rPr>
          <w:rFonts w:ascii="Arial" w:hAnsi="Arial" w:eastAsia="Arial" w:cs="Arial"/>
          <w:b w:val="0"/>
          <w:bCs w:val="0"/>
          <w:i w:val="0"/>
          <w:iCs w:val="0"/>
          <w:caps w:val="0"/>
          <w:smallCaps w:val="0"/>
          <w:noProof w:val="0"/>
          <w:color w:val="000000" w:themeColor="text1" w:themeTint="FF" w:themeShade="FF"/>
          <w:sz w:val="24"/>
          <w:szCs w:val="24"/>
          <w:lang w:val="en-GB"/>
        </w:rPr>
        <w:t>: 28 days per annum pro rata + bank holidays</w:t>
      </w:r>
      <w:r w:rsidRPr="47E600CA" w:rsidR="74CCA57C">
        <w:rPr>
          <w:rFonts w:ascii="Arial" w:hAnsi="Arial" w:eastAsia="Arial" w:cs="Arial"/>
          <w:b w:val="0"/>
          <w:bCs w:val="0"/>
          <w:i w:val="0"/>
          <w:iCs w:val="0"/>
          <w:caps w:val="0"/>
          <w:smallCaps w:val="0"/>
          <w:noProof w:val="0"/>
          <w:color w:val="000000" w:themeColor="text1" w:themeTint="FF" w:themeShade="FF"/>
          <w:sz w:val="24"/>
          <w:szCs w:val="24"/>
          <w:lang w:val="en-GB"/>
        </w:rPr>
        <w:t xml:space="preserve"> pro rata</w:t>
      </w:r>
    </w:p>
    <w:p w:rsidR="1EA47DA6" w:rsidP="1EA47DA6" w:rsidRDefault="1EA47DA6" w14:paraId="39B83C50" w14:textId="0EF26580">
      <w:pPr>
        <w:pStyle w:val="Normal"/>
        <w:spacing w:after="0" w:line="240" w:lineRule="auto"/>
        <w:ind w:left="1500" w:hanging="1500"/>
        <w:rPr>
          <w:rFonts w:ascii="Arial" w:hAnsi="Arial" w:eastAsia="Arial" w:cs="Arial"/>
          <w:color w:val="244061" w:themeColor="accent1" w:themeTint="FF" w:themeShade="80"/>
          <w:sz w:val="24"/>
          <w:szCs w:val="24"/>
        </w:rPr>
      </w:pPr>
    </w:p>
    <w:p w:rsidRPr="000F1FEA" w:rsidR="00454337" w:rsidP="1EA47DA6" w:rsidRDefault="00454337" w14:paraId="0CE20542" w14:textId="754DFDE0">
      <w:pPr>
        <w:pStyle w:val="Normal"/>
        <w:spacing w:after="0" w:line="240" w:lineRule="auto"/>
        <w:rPr>
          <w:rFonts w:ascii="Arial" w:hAnsi="Arial" w:eastAsia="Arial" w:cs="Arial"/>
          <w:color w:val="244061" w:themeColor="accent1" w:themeShade="80"/>
          <w:sz w:val="24"/>
          <w:szCs w:val="24"/>
        </w:rPr>
      </w:pPr>
      <w:r w:rsidRPr="1E2EE772" w:rsidR="3C72643F">
        <w:rPr>
          <w:rFonts w:ascii="Arial" w:hAnsi="Arial" w:eastAsia="Arial" w:cs="Arial"/>
          <w:b w:val="1"/>
          <w:bCs w:val="1"/>
          <w:color w:val="244061" w:themeColor="accent1" w:themeTint="FF" w:themeShade="80"/>
          <w:sz w:val="24"/>
          <w:szCs w:val="24"/>
        </w:rPr>
        <w:t xml:space="preserve">Hours:      </w:t>
      </w:r>
      <w:r w:rsidRPr="1E2EE772" w:rsidR="293E4CB6">
        <w:rPr>
          <w:rFonts w:ascii="Arial" w:hAnsi="Arial" w:eastAsia="Arial" w:cs="Arial"/>
          <w:color w:val="244061" w:themeColor="accent1" w:themeTint="FF" w:themeShade="80"/>
          <w:sz w:val="24"/>
          <w:szCs w:val="24"/>
        </w:rPr>
        <w:t>28</w:t>
      </w:r>
      <w:r w:rsidRPr="1E2EE772" w:rsidR="019873E0">
        <w:rPr>
          <w:rFonts w:ascii="Arial" w:hAnsi="Arial" w:eastAsia="Arial" w:cs="Arial"/>
          <w:color w:val="244061" w:themeColor="accent1" w:themeTint="FF" w:themeShade="80"/>
          <w:sz w:val="24"/>
          <w:szCs w:val="24"/>
        </w:rPr>
        <w:t xml:space="preserve"> </w:t>
      </w:r>
      <w:r w:rsidRPr="1E2EE772" w:rsidR="3C72643F">
        <w:rPr>
          <w:rFonts w:ascii="Arial" w:hAnsi="Arial" w:eastAsia="Arial" w:cs="Arial"/>
          <w:color w:val="244061" w:themeColor="accent1" w:themeTint="FF" w:themeShade="80"/>
          <w:sz w:val="24"/>
          <w:szCs w:val="24"/>
        </w:rPr>
        <w:t xml:space="preserve">hours per week </w:t>
      </w:r>
    </w:p>
    <w:p w:rsidRPr="000F1FEA" w:rsidR="00454337" w:rsidP="1EA47DA6" w:rsidRDefault="00454337" w14:paraId="3E076D6F" w14:textId="3C131760">
      <w:pPr>
        <w:pStyle w:val="Normal"/>
        <w:spacing w:after="0" w:line="240" w:lineRule="auto"/>
        <w:rPr>
          <w:rFonts w:ascii="Arial" w:hAnsi="Arial" w:eastAsia="Arial" w:cs="Arial"/>
          <w:color w:val="244061" w:themeColor="accent1" w:themeTint="FF" w:themeShade="80"/>
          <w:sz w:val="24"/>
          <w:szCs w:val="24"/>
        </w:rPr>
      </w:pPr>
    </w:p>
    <w:p w:rsidRPr="000F1FEA" w:rsidR="00454337" w:rsidP="1EA47DA6" w:rsidRDefault="00454337" w14:paraId="0226445A" w14:textId="3E388A53">
      <w:pPr>
        <w:pStyle w:val="Normal"/>
        <w:spacing w:after="0" w:line="240" w:lineRule="auto"/>
        <w:rPr>
          <w:rFonts w:ascii="Arial" w:hAnsi="Arial" w:eastAsia="Arial" w:cs="Arial"/>
          <w:color w:val="244061" w:themeColor="accent1" w:themeShade="80"/>
          <w:sz w:val="24"/>
          <w:szCs w:val="24"/>
        </w:rPr>
      </w:pPr>
      <w:r w:rsidRPr="626A1EBF" w:rsidR="3C72643F">
        <w:rPr>
          <w:rFonts w:ascii="Arial" w:hAnsi="Arial" w:eastAsia="Arial" w:cs="Arial"/>
          <w:b w:val="1"/>
          <w:bCs w:val="1"/>
          <w:color w:val="244061" w:themeColor="accent1" w:themeTint="FF" w:themeShade="80"/>
          <w:sz w:val="24"/>
          <w:szCs w:val="24"/>
        </w:rPr>
        <w:t>Duration</w:t>
      </w:r>
      <w:r w:rsidRPr="626A1EBF" w:rsidR="750730AC">
        <w:rPr>
          <w:rFonts w:ascii="Arial" w:hAnsi="Arial" w:eastAsia="Arial" w:cs="Arial"/>
          <w:b w:val="1"/>
          <w:bCs w:val="1"/>
          <w:color w:val="244061" w:themeColor="accent1" w:themeTint="FF" w:themeShade="80"/>
          <w:sz w:val="24"/>
          <w:szCs w:val="24"/>
        </w:rPr>
        <w:t xml:space="preserve">: </w:t>
      </w:r>
      <w:r w:rsidRPr="626A1EBF" w:rsidR="3BCA7444">
        <w:rPr>
          <w:rFonts w:ascii="Arial" w:hAnsi="Arial" w:eastAsia="Arial" w:cs="Arial"/>
          <w:b w:val="1"/>
          <w:bCs w:val="1"/>
          <w:color w:val="244061" w:themeColor="accent1" w:themeTint="FF" w:themeShade="80"/>
          <w:sz w:val="24"/>
          <w:szCs w:val="24"/>
        </w:rPr>
        <w:t xml:space="preserve"> </w:t>
      </w:r>
      <w:r w:rsidRPr="626A1EBF" w:rsidR="4CB3144E">
        <w:rPr>
          <w:rFonts w:ascii="Arial" w:hAnsi="Arial" w:eastAsia="Arial" w:cs="Arial"/>
          <w:color w:val="244061" w:themeColor="accent1" w:themeTint="FF" w:themeShade="80"/>
          <w:sz w:val="24"/>
          <w:szCs w:val="24"/>
        </w:rPr>
        <w:t>Permanent</w:t>
      </w:r>
    </w:p>
    <w:p w:rsidRPr="000F1FEA" w:rsidR="00454337" w:rsidP="1EA47DA6" w:rsidRDefault="00454337" w14:paraId="1118E72C" w14:textId="77777777" w14:noSpellErr="1">
      <w:pPr>
        <w:tabs>
          <w:tab w:val="left" w:pos="1418"/>
        </w:tabs>
        <w:spacing w:after="0" w:line="240" w:lineRule="auto"/>
        <w:rPr>
          <w:rFonts w:ascii="Arial" w:hAnsi="Arial" w:eastAsia="Arial" w:cs="Arial"/>
          <w:color w:val="244061" w:themeColor="accent1" w:themeShade="80"/>
          <w:sz w:val="24"/>
          <w:szCs w:val="24"/>
        </w:rPr>
      </w:pPr>
    </w:p>
    <w:p w:rsidR="203FC803" w:rsidP="626A1EBF" w:rsidRDefault="203FC803" w14:paraId="21C225AB" w14:textId="7BE46BC2">
      <w:pPr>
        <w:pStyle w:val="Normal"/>
        <w:suppressLineNumbers w:val="0"/>
        <w:tabs>
          <w:tab w:val="left" w:leader="none" w:pos="1418"/>
        </w:tabs>
        <w:spacing w:before="0" w:beforeAutospacing="off" w:after="0" w:afterAutospacing="off" w:line="240" w:lineRule="auto"/>
        <w:ind w:left="0" w:right="0"/>
        <w:jc w:val="left"/>
        <w:rPr>
          <w:rFonts w:ascii="Arial" w:hAnsi="Arial" w:eastAsia="Arial" w:cs="Arial"/>
          <w:b w:val="0"/>
          <w:bCs w:val="0"/>
          <w:color w:val="244061" w:themeColor="accent1" w:themeTint="FF" w:themeShade="80"/>
          <w:sz w:val="24"/>
          <w:szCs w:val="24"/>
        </w:rPr>
      </w:pPr>
      <w:r w:rsidRPr="626A1EBF" w:rsidR="203FC803">
        <w:rPr>
          <w:rFonts w:ascii="Arial" w:hAnsi="Arial" w:eastAsia="Arial" w:cs="Arial"/>
          <w:b w:val="1"/>
          <w:bCs w:val="1"/>
          <w:color w:val="244061" w:themeColor="accent1" w:themeTint="FF" w:themeShade="80"/>
          <w:sz w:val="24"/>
          <w:szCs w:val="24"/>
        </w:rPr>
        <w:t xml:space="preserve">Closing date for applications: </w:t>
      </w:r>
      <w:r w:rsidRPr="626A1EBF" w:rsidR="64F18ED7">
        <w:rPr>
          <w:rFonts w:ascii="Arial" w:hAnsi="Arial" w:eastAsia="Arial" w:cs="Arial"/>
          <w:b w:val="0"/>
          <w:bCs w:val="0"/>
          <w:color w:val="244061" w:themeColor="accent1" w:themeTint="FF" w:themeShade="80"/>
          <w:sz w:val="24"/>
          <w:szCs w:val="24"/>
        </w:rPr>
        <w:t xml:space="preserve">Rolling – if we fill this role </w:t>
      </w:r>
      <w:r w:rsidRPr="626A1EBF" w:rsidR="64F18ED7">
        <w:rPr>
          <w:rFonts w:ascii="Arial" w:hAnsi="Arial" w:eastAsia="Arial" w:cs="Arial"/>
          <w:b w:val="0"/>
          <w:bCs w:val="0"/>
          <w:color w:val="244061" w:themeColor="accent1" w:themeTint="FF" w:themeShade="80"/>
          <w:sz w:val="24"/>
          <w:szCs w:val="24"/>
        </w:rPr>
        <w:t>early</w:t>
      </w:r>
      <w:r w:rsidRPr="626A1EBF" w:rsidR="64F18ED7">
        <w:rPr>
          <w:rFonts w:ascii="Arial" w:hAnsi="Arial" w:eastAsia="Arial" w:cs="Arial"/>
          <w:b w:val="0"/>
          <w:bCs w:val="0"/>
          <w:color w:val="244061" w:themeColor="accent1" w:themeTint="FF" w:themeShade="80"/>
          <w:sz w:val="24"/>
          <w:szCs w:val="24"/>
        </w:rPr>
        <w:t xml:space="preserve"> we will no longer advertise.</w:t>
      </w:r>
    </w:p>
    <w:p w:rsidR="1EA47DA6" w:rsidP="7C824B0E" w:rsidRDefault="1EA47DA6" w14:paraId="72128482" w14:textId="4ABB72C2">
      <w:pPr>
        <w:pStyle w:val="Normal"/>
        <w:tabs>
          <w:tab w:val="left" w:leader="none" w:pos="1418"/>
        </w:tabs>
        <w:spacing w:after="0" w:line="240" w:lineRule="auto"/>
        <w:rPr>
          <w:rFonts w:ascii="Arial" w:hAnsi="Arial" w:eastAsia="Arial" w:cs="Arial"/>
          <w:b w:val="0"/>
          <w:bCs w:val="0"/>
          <w:color w:val="244061" w:themeColor="accent1" w:themeTint="FF" w:themeShade="80"/>
          <w:sz w:val="24"/>
          <w:szCs w:val="24"/>
        </w:rPr>
      </w:pPr>
    </w:p>
    <w:p w:rsidR="203FC803" w:rsidP="626A1EBF" w:rsidRDefault="203FC803" w14:paraId="01A65E76" w14:textId="2A4590A6">
      <w:pPr>
        <w:pStyle w:val="Normal"/>
        <w:suppressLineNumbers w:val="0"/>
        <w:bidi w:val="0"/>
        <w:spacing w:beforeAutospacing="on" w:after="0" w:afterAutospacing="off" w:line="240" w:lineRule="auto"/>
        <w:ind w:left="0" w:right="0"/>
        <w:jc w:val="left"/>
        <w:rPr>
          <w:rFonts w:ascii="Arial" w:hAnsi="Arial" w:eastAsia="Arial" w:cs="Arial"/>
          <w:color w:val="244061" w:themeColor="accent1" w:themeTint="FF" w:themeShade="80"/>
          <w:sz w:val="24"/>
          <w:szCs w:val="24"/>
          <w:lang w:eastAsia="en-GB"/>
        </w:rPr>
      </w:pPr>
      <w:r w:rsidRPr="626A1EBF" w:rsidR="203FC803">
        <w:rPr>
          <w:rFonts w:ascii="Arial" w:hAnsi="Arial" w:eastAsia="Arial" w:cs="Arial"/>
          <w:b w:val="1"/>
          <w:bCs w:val="1"/>
          <w:color w:val="244061" w:themeColor="accent1" w:themeTint="FF" w:themeShade="80"/>
          <w:sz w:val="24"/>
          <w:szCs w:val="24"/>
          <w:lang w:eastAsia="en-GB"/>
        </w:rPr>
        <w:t>Interview date:</w:t>
      </w:r>
      <w:r w:rsidRPr="626A1EBF" w:rsidR="203FC803">
        <w:rPr>
          <w:rFonts w:ascii="Arial" w:hAnsi="Arial" w:eastAsia="Arial" w:cs="Arial"/>
          <w:color w:val="244061" w:themeColor="accent1" w:themeTint="FF" w:themeShade="80"/>
          <w:sz w:val="24"/>
          <w:szCs w:val="24"/>
          <w:lang w:eastAsia="en-GB"/>
        </w:rPr>
        <w:t xml:space="preserve"> </w:t>
      </w:r>
      <w:r w:rsidRPr="626A1EBF" w:rsidR="7DD02F40">
        <w:rPr>
          <w:rFonts w:ascii="Arial" w:hAnsi="Arial" w:eastAsia="Arial" w:cs="Arial"/>
          <w:color w:val="244061" w:themeColor="accent1" w:themeTint="FF" w:themeShade="80"/>
          <w:sz w:val="24"/>
          <w:szCs w:val="24"/>
          <w:lang w:eastAsia="en-GB"/>
        </w:rPr>
        <w:t>Rolling</w:t>
      </w:r>
    </w:p>
    <w:p w:rsidR="1EA47DA6" w:rsidP="1EA47DA6" w:rsidRDefault="1EA47DA6" w14:paraId="363E808D" w14:textId="3E63C74D">
      <w:pPr>
        <w:pStyle w:val="Normal"/>
        <w:spacing w:beforeAutospacing="on" w:after="0" w:line="240" w:lineRule="auto"/>
        <w:rPr>
          <w:rFonts w:ascii="Arial" w:hAnsi="Arial" w:eastAsia="Arial" w:cs="Arial"/>
          <w:color w:val="244061" w:themeColor="accent1" w:themeTint="FF" w:themeShade="80"/>
          <w:sz w:val="24"/>
          <w:szCs w:val="24"/>
          <w:lang w:eastAsia="en-GB"/>
        </w:rPr>
      </w:pPr>
    </w:p>
    <w:p w:rsidR="095F6F0D" w:rsidP="7C824B0E" w:rsidRDefault="095F6F0D" w14:paraId="2AD40222" w14:textId="40502483">
      <w:pPr>
        <w:pStyle w:val="Normal"/>
        <w:pBdr>
          <w:top w:val="nil" w:color="000000" w:sz="0" w:space="0"/>
          <w:left w:val="nil" w:color="000000" w:sz="0" w:space="0"/>
          <w:bottom w:val="nil" w:color="000000" w:sz="0" w:space="0"/>
          <w:right w:val="nil" w:color="000000" w:sz="0" w:space="0"/>
          <w:between w:val="nil" w:color="000000" w:sz="0" w:space="0"/>
        </w:pBdr>
        <w:bidi w:val="0"/>
        <w:spacing w:after="0" w:line="360" w:lineRule="auto"/>
        <w:rPr>
          <w:rFonts w:ascii="Arial" w:hAnsi="Arial" w:eastAsia="Arial" w:cs="Arial"/>
          <w:sz w:val="24"/>
          <w:szCs w:val="24"/>
        </w:rPr>
      </w:pPr>
      <w:r w:rsidRPr="7C824B0E" w:rsidR="3C72643F">
        <w:rPr>
          <w:rFonts w:ascii="Arial" w:hAnsi="Arial" w:eastAsia="Arial" w:cs="Arial"/>
          <w:b w:val="1"/>
          <w:bCs w:val="1"/>
          <w:color w:val="244061" w:themeColor="accent1" w:themeTint="FF" w:themeShade="80"/>
          <w:sz w:val="24"/>
          <w:szCs w:val="24"/>
          <w:lang w:eastAsia="en-GB"/>
        </w:rPr>
        <w:t xml:space="preserve">How to </w:t>
      </w:r>
      <w:r w:rsidRPr="7C824B0E" w:rsidR="3C72643F">
        <w:rPr>
          <w:rFonts w:ascii="Arial" w:hAnsi="Arial" w:eastAsia="Arial" w:cs="Arial"/>
          <w:b w:val="1"/>
          <w:bCs w:val="1"/>
          <w:color w:val="244061" w:themeColor="accent1" w:themeTint="FF" w:themeShade="80"/>
          <w:sz w:val="24"/>
          <w:szCs w:val="24"/>
          <w:lang w:eastAsia="en-GB"/>
        </w:rPr>
        <w:t>apply</w:t>
      </w:r>
      <w:r w:rsidRPr="7C824B0E" w:rsidR="3C72643F">
        <w:rPr>
          <w:rFonts w:ascii="Arial" w:hAnsi="Arial" w:eastAsia="Arial" w:cs="Arial"/>
          <w:color w:val="244061" w:themeColor="accent1" w:themeTint="FF" w:themeShade="80"/>
          <w:sz w:val="24"/>
          <w:szCs w:val="24"/>
          <w:lang w:eastAsia="en-GB"/>
        </w:rPr>
        <w:t>:</w:t>
      </w:r>
      <w:r w:rsidRPr="7C824B0E" w:rsidR="3C72643F">
        <w:rPr>
          <w:rFonts w:ascii="Arial" w:hAnsi="Arial" w:eastAsia="Arial" w:cs="Arial"/>
          <w:color w:val="244061" w:themeColor="accent1" w:themeTint="FF" w:themeShade="80"/>
          <w:sz w:val="24"/>
          <w:szCs w:val="24"/>
          <w:lang w:eastAsia="en-GB"/>
        </w:rPr>
        <w:t xml:space="preserve">  </w:t>
      </w:r>
      <w:r w:rsidRPr="7C824B0E" w:rsidR="557F0D33">
        <w:rPr>
          <w:rFonts w:ascii="Arial" w:hAnsi="Arial" w:eastAsia="Arial" w:cs="Arial"/>
          <w:b w:val="0"/>
          <w:bCs w:val="0"/>
          <w:i w:val="0"/>
          <w:iCs w:val="0"/>
          <w:caps w:val="0"/>
          <w:smallCaps w:val="0"/>
          <w:noProof w:val="0"/>
          <w:color w:val="000000" w:themeColor="text1" w:themeTint="FF" w:themeShade="FF"/>
          <w:sz w:val="24"/>
          <w:szCs w:val="24"/>
          <w:lang w:val="en-GB"/>
        </w:rPr>
        <w:t xml:space="preserve">Please return the enclosed application form to: </w:t>
      </w:r>
      <w:r w:rsidRPr="7C824B0E" w:rsidR="206CED0B">
        <w:rPr>
          <w:rFonts w:ascii="Arial" w:hAnsi="Arial" w:eastAsia="Arial" w:cs="Arial"/>
          <w:sz w:val="24"/>
          <w:szCs w:val="24"/>
        </w:rPr>
        <w:t>admin.hhill@citizensadvicerichmond.org</w:t>
      </w:r>
    </w:p>
    <w:p w:rsidR="095F6F0D" w:rsidP="7C824B0E" w:rsidRDefault="095F6F0D" w14:paraId="4B81F303" w14:textId="7B3DF3FE">
      <w:pPr>
        <w:pBdr>
          <w:top w:val="nil" w:color="000000" w:sz="0" w:space="0"/>
          <w:left w:val="nil" w:color="000000" w:sz="0" w:space="0"/>
          <w:bottom w:val="nil" w:color="000000" w:sz="0" w:space="0"/>
          <w:right w:val="nil" w:color="000000" w:sz="0" w:space="0"/>
          <w:between w:val="nil" w:color="000000" w:sz="0" w:space="0"/>
        </w:pBdr>
        <w:spacing w:beforeAutospacing="on" w:after="0" w:line="360" w:lineRule="auto"/>
        <w:rPr>
          <w:rFonts w:ascii="Arial" w:hAnsi="Arial" w:eastAsia="Arial" w:cs="Arial"/>
          <w:noProof w:val="0"/>
          <w:sz w:val="24"/>
          <w:szCs w:val="24"/>
          <w:lang w:eastAsia="en-GB"/>
        </w:rPr>
      </w:pPr>
      <w:r w:rsidRPr="7C824B0E" w:rsidR="206CED0B">
        <w:rPr>
          <w:rFonts w:ascii="Arial" w:hAnsi="Arial" w:eastAsia="Arial" w:cs="Arial"/>
          <w:sz w:val="24"/>
          <w:szCs w:val="24"/>
        </w:rPr>
        <w:t xml:space="preserve">Or </w:t>
      </w:r>
      <w:r w:rsidRPr="7C824B0E" w:rsidR="206CED0B">
        <w:rPr>
          <w:rFonts w:ascii="Arial" w:hAnsi="Arial" w:eastAsia="Arial" w:cs="Arial"/>
          <w:b w:val="0"/>
          <w:bCs w:val="0"/>
          <w:color w:val="000000" w:themeColor="text1" w:themeTint="FF" w:themeShade="FF"/>
          <w:sz w:val="24"/>
          <w:szCs w:val="24"/>
        </w:rPr>
        <w:t>Citizens Advice Richmond</w:t>
      </w:r>
      <w:r w:rsidRPr="7C824B0E" w:rsidR="206CED0B">
        <w:rPr>
          <w:rFonts w:ascii="Arial" w:hAnsi="Arial" w:eastAsia="Arial" w:cs="Arial"/>
          <w:b w:val="0"/>
          <w:bCs w:val="0"/>
          <w:sz w:val="24"/>
          <w:szCs w:val="24"/>
        </w:rPr>
        <w:t xml:space="preserve">, 94-102 High </w:t>
      </w:r>
      <w:r w:rsidRPr="7C824B0E" w:rsidR="206CED0B">
        <w:rPr>
          <w:rFonts w:ascii="Arial" w:hAnsi="Arial" w:eastAsia="Arial" w:cs="Arial"/>
          <w:b w:val="0"/>
          <w:bCs w:val="0"/>
          <w:sz w:val="24"/>
          <w:szCs w:val="24"/>
        </w:rPr>
        <w:t>Street,</w:t>
      </w:r>
      <w:r w:rsidRPr="7C824B0E" w:rsidR="206CED0B">
        <w:rPr>
          <w:rFonts w:ascii="Arial" w:hAnsi="Arial" w:eastAsia="Arial" w:cs="Arial"/>
          <w:b w:val="0"/>
          <w:bCs w:val="0"/>
          <w:sz w:val="24"/>
          <w:szCs w:val="24"/>
        </w:rPr>
        <w:t xml:space="preserve"> Hampton Hill TW12 1NY</w:t>
      </w:r>
    </w:p>
    <w:p w:rsidR="1EA47DA6" w:rsidP="1EA47DA6" w:rsidRDefault="1EA47DA6" w14:paraId="327E1A9F" w14:textId="1B59E489">
      <w:pPr>
        <w:spacing w:beforeAutospacing="on" w:afterAutospacing="on" w:line="240" w:lineRule="auto"/>
        <w:rPr>
          <w:rFonts w:ascii="Arial" w:hAnsi="Arial" w:eastAsia="Arial" w:cs="Arial"/>
          <w:b w:val="1"/>
          <w:bCs w:val="1"/>
          <w:color w:val="244061" w:themeColor="accent1" w:themeTint="FF" w:themeShade="80"/>
          <w:sz w:val="24"/>
          <w:szCs w:val="24"/>
        </w:rPr>
      </w:pPr>
    </w:p>
    <w:p w:rsidRPr="000F1FEA" w:rsidR="00454337" w:rsidP="1EA47DA6" w:rsidRDefault="00454337" w14:paraId="1C86EDE4" w14:textId="277D262E">
      <w:pPr>
        <w:spacing w:before="100" w:beforeAutospacing="on" w:after="100" w:afterAutospacing="on" w:line="240" w:lineRule="auto"/>
        <w:rPr>
          <w:rFonts w:ascii="Arial" w:hAnsi="Arial" w:eastAsia="Arial" w:cs="Arial"/>
          <w:color w:val="244061" w:themeColor="accent1" w:themeShade="80"/>
          <w:sz w:val="24"/>
          <w:szCs w:val="24"/>
        </w:rPr>
      </w:pPr>
      <w:r w:rsidRPr="702AA928" w:rsidR="1FFDB784">
        <w:rPr>
          <w:rFonts w:ascii="Arial" w:hAnsi="Arial" w:eastAsia="Arial" w:cs="Arial"/>
          <w:b w:val="1"/>
          <w:bCs w:val="1"/>
          <w:color w:val="244061" w:themeColor="accent1" w:themeTint="FF" w:themeShade="80"/>
          <w:sz w:val="24"/>
          <w:szCs w:val="24"/>
        </w:rPr>
        <w:t>About the role</w:t>
      </w:r>
      <w:r w:rsidRPr="702AA928" w:rsidR="3C72643F">
        <w:rPr>
          <w:rFonts w:ascii="Arial" w:hAnsi="Arial" w:eastAsia="Arial" w:cs="Arial"/>
          <w:color w:val="244061" w:themeColor="accent1" w:themeTint="FF" w:themeShade="80"/>
          <w:sz w:val="24"/>
          <w:szCs w:val="24"/>
        </w:rPr>
        <w:t xml:space="preserve">: </w:t>
      </w:r>
    </w:p>
    <w:p w:rsidR="702AA928" w:rsidP="339187A3" w:rsidRDefault="702AA928" w14:paraId="0B82E573" w14:textId="34973BB4">
      <w:pPr>
        <w:spacing w:beforeAutospacing="on" w:afterAutospacing="on" w:line="360" w:lineRule="auto"/>
        <w:rPr>
          <w:rFonts w:ascii="Arial" w:hAnsi="Arial" w:eastAsia="Arial" w:cs="Arial"/>
          <w:noProof w:val="0"/>
          <w:color w:val="244061" w:themeColor="accent1" w:themeTint="FF" w:themeShade="80"/>
          <w:sz w:val="24"/>
          <w:szCs w:val="24"/>
          <w:lang w:val="en-GB"/>
        </w:rPr>
      </w:pPr>
      <w:r w:rsidRPr="626A1EBF" w:rsidR="203FC803">
        <w:rPr>
          <w:rFonts w:ascii="Arial" w:hAnsi="Arial" w:eastAsia="Arial" w:cs="Arial"/>
          <w:color w:val="244061" w:themeColor="accent1" w:themeTint="FF" w:themeShade="80"/>
          <w:sz w:val="24"/>
          <w:szCs w:val="24"/>
        </w:rPr>
        <w:t xml:space="preserve">We are pleased to offer you an exciting opportunity to </w:t>
      </w:r>
      <w:r w:rsidRPr="626A1EBF" w:rsidR="0ABEC9FB">
        <w:rPr>
          <w:rFonts w:ascii="Arial" w:hAnsi="Arial" w:eastAsia="Arial" w:cs="Arial"/>
          <w:color w:val="244061" w:themeColor="accent1" w:themeTint="FF" w:themeShade="80"/>
          <w:sz w:val="24"/>
          <w:szCs w:val="24"/>
        </w:rPr>
        <w:t>join our advice team at</w:t>
      </w:r>
      <w:r w:rsidRPr="626A1EBF" w:rsidR="203FC803">
        <w:rPr>
          <w:rFonts w:ascii="Arial" w:hAnsi="Arial" w:eastAsia="Arial" w:cs="Arial"/>
          <w:color w:val="244061" w:themeColor="accent1" w:themeTint="FF" w:themeShade="80"/>
          <w:sz w:val="24"/>
          <w:szCs w:val="24"/>
        </w:rPr>
        <w:t xml:space="preserve"> Citizens Advice </w:t>
      </w:r>
      <w:r w:rsidRPr="626A1EBF" w:rsidR="7B7EFE39">
        <w:rPr>
          <w:rFonts w:ascii="Arial" w:hAnsi="Arial" w:eastAsia="Arial" w:cs="Arial"/>
          <w:color w:val="244061" w:themeColor="accent1" w:themeTint="FF" w:themeShade="80"/>
          <w:sz w:val="24"/>
          <w:szCs w:val="24"/>
        </w:rPr>
        <w:t>Richmond</w:t>
      </w:r>
      <w:r w:rsidRPr="626A1EBF" w:rsidR="37B9E8B3">
        <w:rPr>
          <w:rFonts w:ascii="Arial" w:hAnsi="Arial" w:eastAsia="Arial" w:cs="Arial"/>
          <w:color w:val="244061" w:themeColor="accent1" w:themeTint="FF" w:themeShade="80"/>
          <w:sz w:val="24"/>
          <w:szCs w:val="24"/>
        </w:rPr>
        <w:t xml:space="preserve"> as a</w:t>
      </w:r>
      <w:r w:rsidRPr="626A1EBF" w:rsidR="0180E3F0">
        <w:rPr>
          <w:rFonts w:ascii="Arial" w:hAnsi="Arial" w:eastAsia="Arial" w:cs="Arial"/>
          <w:color w:val="244061" w:themeColor="accent1" w:themeTint="FF" w:themeShade="80"/>
          <w:sz w:val="24"/>
          <w:szCs w:val="24"/>
        </w:rPr>
        <w:t>n Advice Session Supervisor</w:t>
      </w:r>
      <w:r w:rsidRPr="626A1EBF" w:rsidR="47CA36DB">
        <w:rPr>
          <w:rFonts w:ascii="Arial" w:hAnsi="Arial" w:eastAsia="Arial" w:cs="Arial"/>
          <w:color w:val="244061" w:themeColor="accent1" w:themeTint="FF" w:themeShade="80"/>
          <w:sz w:val="24"/>
          <w:szCs w:val="24"/>
        </w:rPr>
        <w:t>.</w:t>
      </w:r>
    </w:p>
    <w:p w:rsidR="339187A3" w:rsidP="339187A3" w:rsidRDefault="339187A3" w14:paraId="606646C5" w14:textId="174C440B">
      <w:pPr>
        <w:pStyle w:val="Normal"/>
        <w:spacing w:beforeAutospacing="on" w:afterAutospacing="on" w:line="360" w:lineRule="auto"/>
        <w:rPr>
          <w:rFonts w:ascii="Arial" w:hAnsi="Arial" w:eastAsia="Arial" w:cs="Arial"/>
          <w:noProof w:val="0"/>
          <w:sz w:val="24"/>
          <w:szCs w:val="24"/>
          <w:lang w:val="en-GB"/>
        </w:rPr>
      </w:pPr>
    </w:p>
    <w:p w:rsidR="2532B41B" w:rsidP="339187A3" w:rsidRDefault="2532B41B" w14:paraId="2B2DF122" w14:textId="19F41A64">
      <w:pPr>
        <w:pStyle w:val="Normal"/>
        <w:spacing w:beforeAutospacing="on" w:afterAutospacing="on" w:line="360" w:lineRule="auto"/>
        <w:rPr>
          <w:rFonts w:ascii="Arial" w:hAnsi="Arial" w:eastAsia="Arial" w:cs="Arial"/>
          <w:noProof w:val="0"/>
          <w:sz w:val="24"/>
          <w:szCs w:val="24"/>
          <w:lang w:val="en-GB"/>
        </w:rPr>
      </w:pPr>
      <w:r w:rsidRPr="626A1EBF" w:rsidR="2532B41B">
        <w:rPr>
          <w:rFonts w:ascii="Arial" w:hAnsi="Arial" w:eastAsia="Arial" w:cs="Arial"/>
          <w:noProof w:val="0"/>
          <w:sz w:val="24"/>
          <w:szCs w:val="24"/>
          <w:lang w:val="en-GB"/>
        </w:rPr>
        <w:t xml:space="preserve">In this role you will </w:t>
      </w:r>
      <w:r w:rsidRPr="626A1EBF" w:rsidR="7B0CDAA7">
        <w:rPr>
          <w:rFonts w:ascii="Arial" w:hAnsi="Arial" w:eastAsia="Arial" w:cs="Arial"/>
          <w:noProof w:val="0"/>
          <w:sz w:val="24"/>
          <w:szCs w:val="24"/>
          <w:lang w:val="en-GB"/>
        </w:rPr>
        <w:t>work</w:t>
      </w:r>
      <w:r w:rsidRPr="626A1EBF" w:rsidR="7613E9E5">
        <w:rPr>
          <w:rFonts w:ascii="Arial" w:hAnsi="Arial" w:eastAsia="Arial" w:cs="Arial"/>
          <w:noProof w:val="0"/>
          <w:sz w:val="24"/>
          <w:szCs w:val="24"/>
          <w:lang w:val="en-GB"/>
        </w:rPr>
        <w:t xml:space="preserve"> alongside </w:t>
      </w:r>
      <w:r w:rsidRPr="626A1EBF" w:rsidR="28810E68">
        <w:rPr>
          <w:rFonts w:ascii="Arial" w:hAnsi="Arial" w:eastAsia="Arial" w:cs="Arial"/>
          <w:noProof w:val="0"/>
          <w:sz w:val="24"/>
          <w:szCs w:val="24"/>
          <w:lang w:val="en-GB"/>
        </w:rPr>
        <w:t xml:space="preserve">paid and </w:t>
      </w:r>
      <w:r w:rsidRPr="626A1EBF" w:rsidR="7613E9E5">
        <w:rPr>
          <w:rFonts w:ascii="Arial" w:hAnsi="Arial" w:eastAsia="Arial" w:cs="Arial"/>
          <w:noProof w:val="0"/>
          <w:sz w:val="24"/>
          <w:szCs w:val="24"/>
          <w:lang w:val="en-GB"/>
        </w:rPr>
        <w:t xml:space="preserve">volunteer </w:t>
      </w:r>
      <w:r w:rsidRPr="626A1EBF" w:rsidR="1E999AF9">
        <w:rPr>
          <w:rFonts w:ascii="Arial" w:hAnsi="Arial" w:eastAsia="Arial" w:cs="Arial"/>
          <w:noProof w:val="0"/>
          <w:sz w:val="24"/>
          <w:szCs w:val="24"/>
          <w:lang w:val="en-GB"/>
        </w:rPr>
        <w:t>advisers and</w:t>
      </w:r>
      <w:r w:rsidRPr="626A1EBF" w:rsidR="7E81E631">
        <w:rPr>
          <w:rFonts w:ascii="Arial" w:hAnsi="Arial" w:eastAsia="Arial" w:cs="Arial"/>
          <w:noProof w:val="0"/>
          <w:sz w:val="24"/>
          <w:szCs w:val="24"/>
          <w:lang w:val="en-GB"/>
        </w:rPr>
        <w:t xml:space="preserve"> </w:t>
      </w:r>
      <w:r w:rsidRPr="626A1EBF" w:rsidR="022F5EDA">
        <w:rPr>
          <w:rFonts w:ascii="Arial" w:hAnsi="Arial" w:eastAsia="Arial" w:cs="Arial"/>
          <w:noProof w:val="0"/>
          <w:sz w:val="24"/>
          <w:szCs w:val="24"/>
          <w:lang w:val="en-GB"/>
        </w:rPr>
        <w:t xml:space="preserve">support them as they </w:t>
      </w:r>
      <w:r w:rsidRPr="626A1EBF" w:rsidR="7613E9E5">
        <w:rPr>
          <w:rFonts w:ascii="Arial" w:hAnsi="Arial" w:eastAsia="Arial" w:cs="Arial"/>
          <w:noProof w:val="0"/>
          <w:sz w:val="24"/>
          <w:szCs w:val="24"/>
          <w:lang w:val="en-GB"/>
        </w:rPr>
        <w:t>provid</w:t>
      </w:r>
      <w:r w:rsidRPr="626A1EBF" w:rsidR="06AF49BE">
        <w:rPr>
          <w:rFonts w:ascii="Arial" w:hAnsi="Arial" w:eastAsia="Arial" w:cs="Arial"/>
          <w:noProof w:val="0"/>
          <w:sz w:val="24"/>
          <w:szCs w:val="24"/>
          <w:lang w:val="en-GB"/>
        </w:rPr>
        <w:t>e</w:t>
      </w:r>
      <w:r w:rsidRPr="626A1EBF" w:rsidR="7613E9E5">
        <w:rPr>
          <w:rFonts w:ascii="Arial" w:hAnsi="Arial" w:eastAsia="Arial" w:cs="Arial"/>
          <w:noProof w:val="0"/>
          <w:sz w:val="24"/>
          <w:szCs w:val="24"/>
          <w:lang w:val="en-GB"/>
        </w:rPr>
        <w:t xml:space="preserve"> g</w:t>
      </w:r>
      <w:r w:rsidRPr="626A1EBF" w:rsidR="7613E9E5">
        <w:rPr>
          <w:rFonts w:ascii="Arial" w:hAnsi="Arial" w:eastAsia="Arial" w:cs="Arial"/>
          <w:noProof w:val="0"/>
          <w:sz w:val="24"/>
          <w:szCs w:val="24"/>
          <w:lang w:val="en-GB"/>
        </w:rPr>
        <w:t xml:space="preserve">eneralist advice to clients, including advice about financial confidence, welfare benefits, debt, housing, employment, immigration, </w:t>
      </w:r>
      <w:r w:rsidRPr="626A1EBF" w:rsidR="7613E9E5">
        <w:rPr>
          <w:rFonts w:ascii="Arial" w:hAnsi="Arial" w:eastAsia="Arial" w:cs="Arial"/>
          <w:noProof w:val="0"/>
          <w:sz w:val="24"/>
          <w:szCs w:val="24"/>
          <w:lang w:val="en-GB"/>
        </w:rPr>
        <w:t>discrimination</w:t>
      </w:r>
      <w:r w:rsidRPr="626A1EBF" w:rsidR="7613E9E5">
        <w:rPr>
          <w:rFonts w:ascii="Arial" w:hAnsi="Arial" w:eastAsia="Arial" w:cs="Arial"/>
          <w:noProof w:val="0"/>
          <w:sz w:val="24"/>
          <w:szCs w:val="24"/>
          <w:lang w:val="en-GB"/>
        </w:rPr>
        <w:t xml:space="preserve"> and other areas of public and social welfare law.</w:t>
      </w:r>
    </w:p>
    <w:p w:rsidRPr="000F1FEA" w:rsidR="00454337" w:rsidP="339187A3" w:rsidRDefault="00454337" w14:paraId="2F3B7681" w14:textId="35238BE1">
      <w:pPr>
        <w:pStyle w:val="Normal"/>
        <w:spacing w:before="100" w:beforeAutospacing="on" w:after="100" w:afterAutospacing="on" w:line="360" w:lineRule="auto"/>
        <w:rPr>
          <w:rFonts w:ascii="Arial" w:hAnsi="Arial" w:eastAsia="Arial" w:cs="Arial"/>
          <w:noProof w:val="0"/>
          <w:sz w:val="24"/>
          <w:szCs w:val="24"/>
          <w:lang w:val="en-GB"/>
        </w:rPr>
      </w:pPr>
    </w:p>
    <w:p w:rsidR="672BB3D2" w:rsidP="626A1EBF" w:rsidRDefault="672BB3D2" w14:paraId="145501B0" w14:textId="461DF786">
      <w:pPr>
        <w:pStyle w:val="NoSpacing"/>
        <w:spacing w:line="360" w:lineRule="auto"/>
        <w:rPr>
          <w:rFonts w:ascii="Arial" w:hAnsi="Arial" w:eastAsia="Arial" w:cs="Arial"/>
          <w:sz w:val="24"/>
          <w:szCs w:val="24"/>
        </w:rPr>
      </w:pPr>
      <w:r w:rsidRPr="626A1EBF" w:rsidR="672BB3D2">
        <w:rPr>
          <w:rFonts w:ascii="Arial" w:hAnsi="Arial" w:eastAsia="Arial" w:cs="Arial"/>
          <w:sz w:val="24"/>
          <w:szCs w:val="24"/>
        </w:rPr>
        <w:t>You will manage and supervise advice sessions held by drop-in and appointments and supervise advice given by email and telephone.</w:t>
      </w:r>
    </w:p>
    <w:p w:rsidR="672BB3D2" w:rsidP="626A1EBF" w:rsidRDefault="672BB3D2" w14:paraId="1E6F196B" w14:textId="615618E4">
      <w:pPr>
        <w:pStyle w:val="NoSpacing"/>
        <w:spacing w:line="360" w:lineRule="auto"/>
        <w:rPr>
          <w:rFonts w:ascii="Arial" w:hAnsi="Arial" w:eastAsia="Arial" w:cs="Arial"/>
          <w:sz w:val="24"/>
          <w:szCs w:val="24"/>
        </w:rPr>
      </w:pPr>
      <w:r w:rsidRPr="626A1EBF" w:rsidR="672BB3D2">
        <w:rPr>
          <w:rFonts w:ascii="Arial" w:hAnsi="Arial" w:eastAsia="Arial" w:cs="Arial"/>
          <w:sz w:val="24"/>
          <w:szCs w:val="24"/>
        </w:rPr>
        <w:t>You will ensure quality standard</w:t>
      </w:r>
      <w:r w:rsidRPr="626A1EBF" w:rsidR="672BB3D2">
        <w:rPr>
          <w:rFonts w:ascii="Arial" w:hAnsi="Arial" w:eastAsia="Arial" w:cs="Arial"/>
          <w:sz w:val="24"/>
          <w:szCs w:val="24"/>
        </w:rPr>
        <w:t>s are</w:t>
      </w:r>
      <w:r w:rsidRPr="626A1EBF" w:rsidR="672BB3D2">
        <w:rPr>
          <w:rFonts w:ascii="Arial" w:hAnsi="Arial" w:eastAsia="Arial" w:cs="Arial"/>
          <w:sz w:val="24"/>
          <w:szCs w:val="24"/>
        </w:rPr>
        <w:t xml:space="preserve"> </w:t>
      </w:r>
      <w:r w:rsidRPr="626A1EBF" w:rsidR="672BB3D2">
        <w:rPr>
          <w:rFonts w:ascii="Arial" w:hAnsi="Arial" w:eastAsia="Arial" w:cs="Arial"/>
          <w:sz w:val="24"/>
          <w:szCs w:val="24"/>
        </w:rPr>
        <w:t>main</w:t>
      </w:r>
      <w:r w:rsidRPr="626A1EBF" w:rsidR="672BB3D2">
        <w:rPr>
          <w:rFonts w:ascii="Arial" w:hAnsi="Arial" w:eastAsia="Arial" w:cs="Arial"/>
          <w:sz w:val="24"/>
          <w:szCs w:val="24"/>
        </w:rPr>
        <w:t>taine</w:t>
      </w:r>
      <w:r w:rsidRPr="626A1EBF" w:rsidR="672BB3D2">
        <w:rPr>
          <w:rFonts w:ascii="Arial" w:hAnsi="Arial" w:eastAsia="Arial" w:cs="Arial"/>
          <w:sz w:val="24"/>
          <w:szCs w:val="24"/>
        </w:rPr>
        <w:t>d</w:t>
      </w:r>
      <w:r w:rsidRPr="626A1EBF" w:rsidR="672BB3D2">
        <w:rPr>
          <w:rFonts w:ascii="Arial" w:hAnsi="Arial" w:eastAsia="Arial" w:cs="Arial"/>
          <w:sz w:val="24"/>
          <w:szCs w:val="24"/>
        </w:rPr>
        <w:t xml:space="preserve"> and enhanced.</w:t>
      </w:r>
    </w:p>
    <w:p w:rsidR="626A1EBF" w:rsidP="626A1EBF" w:rsidRDefault="626A1EBF" w14:paraId="73CA78FF" w14:textId="31863AA6">
      <w:pPr>
        <w:pStyle w:val="Normal"/>
        <w:spacing w:beforeAutospacing="on" w:afterAutospacing="on" w:line="360" w:lineRule="auto"/>
        <w:rPr>
          <w:rFonts w:ascii="Arial" w:hAnsi="Arial" w:eastAsia="Arial" w:cs="Arial"/>
          <w:noProof w:val="0"/>
          <w:sz w:val="24"/>
          <w:szCs w:val="24"/>
          <w:lang w:val="en-GB"/>
        </w:rPr>
      </w:pPr>
    </w:p>
    <w:p w:rsidR="626A1EBF" w:rsidP="626A1EBF" w:rsidRDefault="626A1EBF" w14:paraId="49657E5B" w14:textId="6E30A8E5">
      <w:pPr>
        <w:pStyle w:val="Normal"/>
        <w:spacing w:beforeAutospacing="on" w:afterAutospacing="on" w:line="360" w:lineRule="auto"/>
        <w:rPr>
          <w:rFonts w:ascii="Arial" w:hAnsi="Arial" w:eastAsia="Arial" w:cs="Arial"/>
          <w:noProof w:val="0"/>
          <w:sz w:val="24"/>
          <w:szCs w:val="24"/>
          <w:lang w:val="en-GB"/>
        </w:rPr>
      </w:pPr>
    </w:p>
    <w:p w:rsidR="626A1EBF" w:rsidP="626A1EBF" w:rsidRDefault="626A1EBF" w14:paraId="30F5EC06" w14:textId="1C651056">
      <w:pPr>
        <w:pStyle w:val="Normal"/>
        <w:spacing w:beforeAutospacing="on" w:afterAutospacing="on" w:line="360" w:lineRule="auto"/>
        <w:rPr>
          <w:rFonts w:ascii="Arial" w:hAnsi="Arial" w:eastAsia="Arial" w:cs="Arial"/>
          <w:noProof w:val="0"/>
          <w:sz w:val="24"/>
          <w:szCs w:val="24"/>
          <w:lang w:val="en-GB"/>
        </w:rPr>
      </w:pPr>
    </w:p>
    <w:p w:rsidR="626A1EBF" w:rsidP="626A1EBF" w:rsidRDefault="626A1EBF" w14:paraId="419977EA" w14:textId="704BCD7F">
      <w:pPr>
        <w:pStyle w:val="Normal"/>
        <w:spacing w:beforeAutospacing="on" w:afterAutospacing="on" w:line="360" w:lineRule="auto"/>
        <w:rPr>
          <w:rFonts w:ascii="Arial" w:hAnsi="Arial" w:eastAsia="Arial" w:cs="Arial"/>
          <w:noProof w:val="0"/>
          <w:sz w:val="24"/>
          <w:szCs w:val="24"/>
          <w:lang w:val="en-GB"/>
        </w:rPr>
      </w:pPr>
    </w:p>
    <w:p w:rsidRPr="000F1FEA" w:rsidR="00454337" w:rsidP="626A1EBF" w:rsidRDefault="00454337" w14:paraId="168D9F33" w14:textId="637A61E7">
      <w:pPr>
        <w:pStyle w:val="Normal"/>
        <w:spacing w:before="100" w:beforeAutospacing="on" w:after="100" w:afterAutospacing="on" w:line="360" w:lineRule="auto"/>
        <w:rPr>
          <w:rFonts w:ascii="Helvetica" w:hAnsi="Helvetica" w:eastAsia="Helvetica" w:cs="Helvetica"/>
          <w:b w:val="0"/>
          <w:bCs w:val="0"/>
          <w:i w:val="1"/>
          <w:iCs w:val="1"/>
          <w:caps w:val="0"/>
          <w:smallCaps w:val="0"/>
          <w:noProof w:val="0"/>
          <w:color w:val="000000" w:themeColor="text1" w:themeTint="FF" w:themeShade="FF"/>
          <w:sz w:val="22"/>
          <w:szCs w:val="22"/>
          <w:lang w:val="en-GB"/>
        </w:rPr>
      </w:pPr>
      <w:r w:rsidRPr="626A1EBF" w:rsidR="7A1A9101">
        <w:rPr>
          <w:rFonts w:ascii="Arial" w:hAnsi="Arial" w:eastAsia="Arial" w:cs="Arial"/>
          <w:noProof w:val="0"/>
          <w:sz w:val="24"/>
          <w:szCs w:val="24"/>
          <w:lang w:val="en-GB"/>
        </w:rPr>
        <w:t>It will be helpful to have experience of supporting new trainees.</w:t>
      </w:r>
    </w:p>
    <w:p w:rsidRPr="000F1FEA" w:rsidR="00454337" w:rsidP="339187A3" w:rsidRDefault="00454337" w14:paraId="47E7C6E5" w14:textId="09B73F0D">
      <w:pPr>
        <w:pStyle w:val="Normal"/>
        <w:spacing w:before="100" w:beforeAutospacing="on" w:after="100" w:afterAutospacing="on" w:line="360" w:lineRule="auto"/>
        <w:rPr>
          <w:rFonts w:ascii="Arial" w:hAnsi="Arial" w:eastAsia="Arial" w:cs="Arial"/>
          <w:color w:val="244061" w:themeColor="accent1" w:themeShade="80"/>
          <w:sz w:val="24"/>
          <w:szCs w:val="24"/>
        </w:rPr>
      </w:pPr>
      <w:r w:rsidRPr="626A1EBF" w:rsidR="203FC803">
        <w:rPr>
          <w:rFonts w:ascii="Arial" w:hAnsi="Arial" w:eastAsia="Arial" w:cs="Arial"/>
          <w:color w:val="244061" w:themeColor="accent1" w:themeTint="FF" w:themeShade="80"/>
          <w:sz w:val="24"/>
          <w:szCs w:val="24"/>
        </w:rPr>
        <w:t xml:space="preserve">We are a friendly and diverse office. We support clients across our </w:t>
      </w:r>
      <w:r w:rsidRPr="626A1EBF" w:rsidR="26DA38D0">
        <w:rPr>
          <w:rFonts w:ascii="Arial" w:hAnsi="Arial" w:eastAsia="Arial" w:cs="Arial"/>
          <w:color w:val="244061" w:themeColor="accent1" w:themeTint="FF" w:themeShade="80"/>
          <w:sz w:val="24"/>
          <w:szCs w:val="24"/>
        </w:rPr>
        <w:t>community a</w:t>
      </w:r>
      <w:r w:rsidRPr="626A1EBF" w:rsidR="26DA38D0">
        <w:rPr>
          <w:rFonts w:ascii="Arial" w:hAnsi="Arial" w:eastAsia="Arial" w:cs="Arial"/>
          <w:color w:val="244061" w:themeColor="accent1" w:themeTint="FF" w:themeShade="80"/>
          <w:sz w:val="24"/>
          <w:szCs w:val="24"/>
        </w:rPr>
        <w:t>nd</w:t>
      </w:r>
      <w:r w:rsidRPr="626A1EBF" w:rsidR="203FC803">
        <w:rPr>
          <w:rFonts w:ascii="Arial" w:hAnsi="Arial" w:eastAsia="Arial" w:cs="Arial"/>
          <w:color w:val="244061" w:themeColor="accent1" w:themeTint="FF" w:themeShade="80"/>
          <w:sz w:val="24"/>
          <w:szCs w:val="24"/>
        </w:rPr>
        <w:t xml:space="preserve"> aim to reach the most vulnerable and excluded in our community.</w:t>
      </w:r>
    </w:p>
    <w:p w:rsidR="702AA928" w:rsidP="702AA928" w:rsidRDefault="702AA928" w14:paraId="34FE72FE" w14:textId="44AF631C">
      <w:pPr>
        <w:pStyle w:val="Normal"/>
        <w:spacing w:beforeAutospacing="on" w:afterAutospacing="on" w:line="360" w:lineRule="auto"/>
        <w:rPr>
          <w:rFonts w:ascii="Arial" w:hAnsi="Arial" w:eastAsia="Arial" w:cs="Arial"/>
          <w:color w:val="244061" w:themeColor="accent1" w:themeTint="FF" w:themeShade="80"/>
          <w:sz w:val="24"/>
          <w:szCs w:val="24"/>
        </w:rPr>
      </w:pPr>
    </w:p>
    <w:p w:rsidRPr="000F1FEA" w:rsidR="00454337" w:rsidP="1EA47DA6" w:rsidRDefault="00454337" w14:paraId="463DC0A5" w14:textId="77777777" w14:noSpellErr="1">
      <w:pPr>
        <w:spacing w:before="100" w:beforeAutospacing="on" w:after="100" w:afterAutospacing="on" w:line="360" w:lineRule="auto"/>
        <w:rPr>
          <w:rFonts w:ascii="Arial" w:hAnsi="Arial" w:eastAsia="Arial" w:cs="Arial"/>
          <w:color w:val="000000"/>
          <w:sz w:val="24"/>
          <w:szCs w:val="24"/>
          <w:shd w:val="clear" w:color="auto" w:fill="F2F6F9"/>
        </w:rPr>
      </w:pPr>
      <w:r w:rsidRPr="1EA47DA6" w:rsidR="3C72643F">
        <w:rPr>
          <w:rFonts w:ascii="Arial" w:hAnsi="Arial" w:eastAsia="Arial" w:cs="Arial"/>
          <w:color w:val="244061" w:themeColor="accent1" w:themeShade="80"/>
          <w:sz w:val="24"/>
          <w:szCs w:val="24"/>
        </w:rPr>
        <w:t xml:space="preserve">All local Citizens Advice produce their own annual report, but you can find out more </w:t>
      </w:r>
      <w:hyperlink w:history="1" r:id="Rcedbdf419376416d">
        <w:r w:rsidRPr="1EA47DA6" w:rsidR="3C72643F">
          <w:rPr>
            <w:rFonts w:ascii="Arial" w:hAnsi="Arial" w:eastAsia="Arial" w:cs="Arial"/>
            <w:color w:val="004B88"/>
            <w:sz w:val="24"/>
            <w:szCs w:val="24"/>
            <w:u w:val="single"/>
            <w:shd w:val="clear" w:color="auto" w:fill="F2F6F9"/>
          </w:rPr>
          <w:t>about the Citizens Advice network</w:t>
        </w:r>
      </w:hyperlink>
      <w:r w:rsidRPr="1EA47DA6" w:rsidR="3C72643F">
        <w:rPr>
          <w:rFonts w:ascii="Arial" w:hAnsi="Arial" w:eastAsia="Arial" w:cs="Arial"/>
          <w:color w:val="004B88"/>
          <w:sz w:val="24"/>
          <w:szCs w:val="24"/>
          <w:u w:val="single"/>
          <w:shd w:val="clear" w:color="auto" w:fill="F2F6F9"/>
        </w:rPr>
        <w:t xml:space="preserve"> </w:t>
      </w:r>
      <w:r w:rsidRPr="1EA47DA6" w:rsidR="3C72643F">
        <w:rPr>
          <w:rFonts w:ascii="Arial" w:hAnsi="Arial" w:eastAsia="Arial" w:cs="Arial"/>
          <w:color w:val="244061" w:themeColor="accent1" w:themeShade="80"/>
          <w:sz w:val="24"/>
          <w:szCs w:val="24"/>
        </w:rPr>
        <w:t xml:space="preserve">or download the latest national Citizens Advice </w:t>
      </w:r>
      <w:hyperlink w:history="1" r:id="R0f00835495d24cd8">
        <w:r w:rsidRPr="1EA47DA6" w:rsidR="3C72643F">
          <w:rPr>
            <w:rFonts w:ascii="Arial" w:hAnsi="Arial" w:eastAsia="Arial" w:cs="Arial"/>
            <w:color w:val="004B88"/>
            <w:sz w:val="24"/>
            <w:szCs w:val="24"/>
            <w:u w:val="single"/>
            <w:shd w:val="clear" w:color="auto" w:fill="F2F6F9"/>
          </w:rPr>
          <w:t>annual report</w:t>
        </w:r>
      </w:hyperlink>
      <w:r w:rsidRPr="1EA47DA6" w:rsidR="3C72643F">
        <w:rPr>
          <w:rFonts w:ascii="Arial" w:hAnsi="Arial" w:eastAsia="Arial" w:cs="Arial"/>
          <w:color w:val="000000"/>
          <w:sz w:val="24"/>
          <w:szCs w:val="24"/>
          <w:shd w:val="clear" w:color="auto" w:fill="F2F6F9"/>
        </w:rPr>
        <w:t>.</w:t>
      </w:r>
    </w:p>
    <w:p w:rsidRPr="000F1FEA" w:rsidR="00FF7E37" w:rsidP="1EA47DA6" w:rsidRDefault="0005174F" w14:paraId="4A144D90" w14:textId="77777777" w14:noSpellErr="1">
      <w:pPr>
        <w:pStyle w:val="Heading1"/>
        <w:rPr>
          <w:rFonts w:ascii="Arial" w:hAnsi="Arial" w:eastAsia="Arial" w:cs="Arial"/>
          <w:color w:val="auto"/>
          <w:sz w:val="24"/>
          <w:szCs w:val="24"/>
        </w:rPr>
      </w:pPr>
      <w:r w:rsidRPr="626A1EBF" w:rsidR="72C9C045">
        <w:rPr>
          <w:rFonts w:ascii="Arial" w:hAnsi="Arial" w:eastAsia="Arial" w:cs="Arial"/>
          <w:color w:val="auto"/>
          <w:sz w:val="24"/>
          <w:szCs w:val="24"/>
        </w:rPr>
        <w:t xml:space="preserve">                                     </w:t>
      </w:r>
    </w:p>
    <w:p w:rsidR="6739ECEC" w:rsidP="626A1EBF" w:rsidRDefault="6739ECEC" w14:paraId="57364DFA" w14:textId="0D71D9A4">
      <w:pPr>
        <w:pStyle w:val="Normal"/>
        <w:suppressLineNumbers w:val="0"/>
        <w:bidi w:val="0"/>
        <w:spacing w:before="0" w:beforeAutospacing="off" w:after="0" w:afterAutospacing="off" w:line="360" w:lineRule="auto"/>
        <w:ind w:left="0" w:right="0"/>
        <w:jc w:val="left"/>
      </w:pPr>
      <w:r w:rsidRPr="626A1EBF" w:rsidR="6739ECEC">
        <w:rPr>
          <w:rFonts w:ascii="Arial" w:hAnsi="Arial" w:eastAsia="Arial" w:cs="Arial"/>
          <w:b w:val="1"/>
          <w:bCs w:val="1"/>
          <w:color w:val="004888"/>
          <w:sz w:val="24"/>
          <w:szCs w:val="24"/>
          <w:lang w:eastAsia="en-GB"/>
        </w:rPr>
        <w:t>Advice Session Supervisor</w:t>
      </w:r>
    </w:p>
    <w:p w:rsidRPr="000F1FEA" w:rsidR="00214CF2" w:rsidP="1EA47DA6" w:rsidRDefault="00214CF2" w14:paraId="06211DAE" w14:textId="6E87A5EC">
      <w:pPr>
        <w:spacing w:after="0" w:line="360" w:lineRule="auto"/>
        <w:rPr>
          <w:rFonts w:ascii="Arial" w:hAnsi="Arial" w:eastAsia="Arial" w:cs="Arial"/>
          <w:sz w:val="24"/>
          <w:szCs w:val="24"/>
          <w:lang w:eastAsia="en-GB"/>
        </w:rPr>
      </w:pPr>
      <w:r w:rsidRPr="626A1EBF" w:rsidR="5DDC8E82">
        <w:rPr>
          <w:rFonts w:ascii="Arial" w:hAnsi="Arial" w:eastAsia="Arial" w:cs="Arial"/>
          <w:color w:val="004888"/>
          <w:sz w:val="24"/>
          <w:szCs w:val="24"/>
          <w:lang w:eastAsia="en-GB"/>
        </w:rPr>
        <w:t>Job pack</w:t>
      </w:r>
    </w:p>
    <w:p w:rsidR="626A1EBF" w:rsidP="626A1EBF" w:rsidRDefault="626A1EBF" w14:paraId="1DFBEBDD" w14:textId="675D3CE8">
      <w:pPr>
        <w:pStyle w:val="Normal"/>
        <w:spacing w:after="0" w:line="360" w:lineRule="auto"/>
        <w:rPr>
          <w:rFonts w:ascii="Arial" w:hAnsi="Arial" w:eastAsia="Arial" w:cs="Arial"/>
          <w:color w:val="004888"/>
          <w:sz w:val="24"/>
          <w:szCs w:val="24"/>
          <w:lang w:eastAsia="en-GB"/>
        </w:rPr>
      </w:pPr>
    </w:p>
    <w:p w:rsidRPr="000F1FEA" w:rsidR="00214CF2" w:rsidP="1EA47DA6" w:rsidRDefault="00214CF2" w14:paraId="3F7C595A"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 xml:space="preserve">Thanks for your interest in working at 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This job pack should give you everything you need to know to apply for this role and what it means to work at Citizens Advice.  </w:t>
      </w:r>
    </w:p>
    <w:p w:rsidR="1EA47DA6" w:rsidP="1EA47DA6" w:rsidRDefault="1EA47DA6" w14:paraId="48A296AC" w14:textId="1DB3B6A1">
      <w:pPr>
        <w:pStyle w:val="Normal"/>
        <w:spacing w:after="0" w:line="360" w:lineRule="auto"/>
        <w:rPr>
          <w:rFonts w:ascii="Arial" w:hAnsi="Arial" w:eastAsia="Arial" w:cs="Arial"/>
          <w:color w:val="004888"/>
          <w:sz w:val="24"/>
          <w:szCs w:val="24"/>
          <w:lang w:eastAsia="en-GB"/>
        </w:rPr>
      </w:pPr>
    </w:p>
    <w:p w:rsidRPr="000F1FEA" w:rsidR="00214CF2" w:rsidP="1EA47DA6" w:rsidRDefault="00214CF2" w14:paraId="6B0F69F4" w14:textId="4EE171D0">
      <w:pPr>
        <w:pStyle w:val="Normal"/>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In this pack you’ll find:</w:t>
      </w:r>
    </w:p>
    <w:p w:rsidRPr="000F1FEA" w:rsidR="00214CF2" w:rsidP="1EA47DA6" w:rsidRDefault="00214CF2" w14:paraId="4960B432"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Our values</w:t>
      </w:r>
    </w:p>
    <w:p w:rsidRPr="000F1FEA" w:rsidR="00214CF2" w:rsidP="1EA47DA6" w:rsidRDefault="00214CF2" w14:paraId="1DEDB410" w14:textId="6E71F82B"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3 things you should know about us</w:t>
      </w:r>
    </w:p>
    <w:p w:rsidRPr="000F1FEA" w:rsidR="00214CF2" w:rsidP="1EA47DA6" w:rsidRDefault="00214CF2" w14:paraId="432191BE"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Overview of Citizens Advice and Citizens Advice </w:t>
      </w:r>
      <w:r w:rsidRPr="1EA47DA6" w:rsidR="4276186A">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w:t>
      </w:r>
    </w:p>
    <w:p w:rsidRPr="000F1FEA" w:rsidR="00214CF2" w:rsidP="1EA47DA6" w:rsidRDefault="00214CF2" w14:paraId="79E10E3F"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he role profile and personal specification</w:t>
      </w:r>
    </w:p>
    <w:p w:rsidRPr="000F1FEA" w:rsidR="00214CF2" w:rsidP="1EA47DA6" w:rsidRDefault="00214CF2" w14:paraId="49EC7A20"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erms and conditions</w:t>
      </w:r>
    </w:p>
    <w:p w:rsidRPr="000F1FEA" w:rsidR="00214CF2" w:rsidP="1EA47DA6" w:rsidRDefault="00214CF2" w14:paraId="1016058E" w14:textId="77777777" w14:noSpellErr="1">
      <w:pPr>
        <w:numPr>
          <w:ilvl w:val="0"/>
          <w:numId w:val="3"/>
        </w:numPr>
        <w:spacing w:after="28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0F1FEA" w:rsidR="00214CF2" w:rsidTr="626A1EBF" w14:paraId="49526139" w14:textId="77777777">
        <w:tc>
          <w:tcPr>
            <w:tcW w:w="0" w:type="auto"/>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EAEDF5"/>
            <w:tcMar>
              <w:top w:w="100" w:type="dxa"/>
              <w:left w:w="100" w:type="dxa"/>
              <w:bottom w:w="100" w:type="dxa"/>
              <w:right w:w="100" w:type="dxa"/>
            </w:tcMar>
            <w:hideMark/>
          </w:tcPr>
          <w:p w:rsidRPr="000F1FEA" w:rsidR="00214CF2" w:rsidP="1EA47DA6" w:rsidRDefault="00214CF2" w14:paraId="37DFC997"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B88"/>
                <w:sz w:val="24"/>
                <w:szCs w:val="24"/>
                <w:lang w:eastAsia="en-GB"/>
              </w:rPr>
              <w:t>Want to chat about this role?</w:t>
            </w:r>
          </w:p>
          <w:p w:rsidRPr="000F1FEA" w:rsidR="00214CF2" w:rsidP="1EA47DA6" w:rsidRDefault="00214CF2" w14:paraId="1F4577C1" w14:textId="77777777" w14:noSpellErr="1">
            <w:pPr>
              <w:spacing w:after="0" w:line="360" w:lineRule="auto"/>
              <w:jc w:val="both"/>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 xml:space="preserve">If you want to chat about the role further, you can contact </w:t>
            </w:r>
            <w:r w:rsidRPr="1EA47DA6" w:rsidR="1D4FEE49">
              <w:rPr>
                <w:rFonts w:ascii="Arial" w:hAnsi="Arial" w:eastAsia="Arial" w:cs="Arial"/>
                <w:color w:val="004B88"/>
                <w:sz w:val="24"/>
                <w:szCs w:val="24"/>
                <w:lang w:eastAsia="en-GB"/>
              </w:rPr>
              <w:t>Lorna Reid</w:t>
            </w:r>
            <w:r w:rsidRPr="1EA47DA6" w:rsidR="5DDC8E82">
              <w:rPr>
                <w:rFonts w:ascii="Arial" w:hAnsi="Arial" w:eastAsia="Arial" w:cs="Arial"/>
                <w:color w:val="004B88"/>
                <w:sz w:val="24"/>
                <w:szCs w:val="24"/>
                <w:lang w:eastAsia="en-GB"/>
              </w:rPr>
              <w:t xml:space="preserve"> by emailing </w:t>
            </w:r>
            <w:hyperlink r:id="R0029d240f38044ce">
              <w:r w:rsidRPr="1EA47DA6" w:rsidR="1D4FEE49">
                <w:rPr>
                  <w:rStyle w:val="Hyperlink"/>
                  <w:rFonts w:ascii="Arial" w:hAnsi="Arial" w:eastAsia="Arial" w:cs="Arial"/>
                  <w:sz w:val="24"/>
                  <w:szCs w:val="24"/>
                </w:rPr>
                <w:t>l</w:t>
              </w:r>
              <w:r w:rsidRPr="1EA47DA6" w:rsidR="1D4FEE49">
                <w:rPr>
                  <w:rStyle w:val="Hyperlink"/>
                  <w:rFonts w:ascii="Arial" w:hAnsi="Arial" w:eastAsia="Arial" w:cs="Arial"/>
                  <w:sz w:val="24"/>
                  <w:szCs w:val="24"/>
                </w:rPr>
                <w:t>orna.reid@citizensadvicerichmond.org</w:t>
              </w:r>
            </w:hyperlink>
          </w:p>
          <w:p w:rsidRPr="000F1FEA" w:rsidR="00214CF2" w:rsidP="1EA47DA6" w:rsidRDefault="00214CF2" w14:paraId="470FEF0B"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B88"/>
                <w:sz w:val="24"/>
                <w:szCs w:val="24"/>
                <w:lang w:eastAsia="en-GB"/>
              </w:rPr>
              <w:t xml:space="preserve"> </w:t>
            </w:r>
          </w:p>
        </w:tc>
      </w:tr>
      <w:tr w:rsidRPr="000F1FEA" w:rsidR="00214CF2" w:rsidTr="626A1EBF" w14:paraId="11D4650D" w14:textId="77777777">
        <w:trPr>
          <w:trHeight w:val="4571"/>
        </w:trPr>
        <w:tc>
          <w:tcPr>
            <w:tcW w:w="0" w:type="auto"/>
            <w:tcMar>
              <w:top w:w="100" w:type="dxa"/>
              <w:left w:w="100" w:type="dxa"/>
              <w:bottom w:w="100" w:type="dxa"/>
              <w:right w:w="100" w:type="dxa"/>
            </w:tcMar>
            <w:hideMark/>
          </w:tcPr>
          <w:p w:rsidRPr="000F1FEA" w:rsidR="00214CF2" w:rsidP="1EA47DA6" w:rsidRDefault="00214CF2" w14:paraId="78689495" w14:textId="77777777" w14:noSpellErr="1">
            <w:pPr>
              <w:spacing w:before="280" w:after="280" w:line="240" w:lineRule="auto"/>
              <w:rPr>
                <w:rFonts w:ascii="Arial" w:hAnsi="Arial" w:eastAsia="Arial" w:cs="Arial"/>
                <w:sz w:val="24"/>
                <w:szCs w:val="24"/>
                <w:lang w:eastAsia="en-GB"/>
              </w:rPr>
            </w:pPr>
            <w:r w:rsidR="5DDC8E82">
              <w:drawing>
                <wp:inline wp14:editId="486DD227" wp14:anchorId="6AB590C2">
                  <wp:extent cx="406400" cy="342900"/>
                  <wp:effectExtent l="0" t="0" r="0" b="0"/>
                  <wp:docPr id="9" name="Picture 9" descr="https://lh6.googleusercontent.com/rV1VVWtESnRAKSo3e13UMETr74uMYm9lmKs6dFFHdlb3XGEZc35rXp0iFmd31iU-rIFvyPOFHd4kMyJdlYti3PXVIC-MSurFNhQsHJju-Awy1zUs-wWpZd-GSaPZfsQlilu9xteE" title=""/>
                  <wp:cNvGraphicFramePr>
                    <a:graphicFrameLocks noChangeAspect="1"/>
                  </wp:cNvGraphicFramePr>
                  <a:graphic>
                    <a:graphicData uri="http://schemas.openxmlformats.org/drawingml/2006/picture">
                      <pic:pic>
                        <pic:nvPicPr>
                          <pic:cNvPr id="0" name="Picture 9"/>
                          <pic:cNvPicPr/>
                        </pic:nvPicPr>
                        <pic:blipFill>
                          <a:blip r:embed="Re3cfc2bc1a40476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6400" cy="342900"/>
                          </a:xfrm>
                          <a:prstGeom prst="rect">
                            <a:avLst/>
                          </a:prstGeom>
                        </pic:spPr>
                      </pic:pic>
                    </a:graphicData>
                  </a:graphic>
                </wp:inline>
              </w:drawing>
            </w:r>
            <w:r w:rsidRPr="1EA47DA6" w:rsidR="5DDC8E82">
              <w:rPr>
                <w:rFonts w:ascii="Arial" w:hAnsi="Arial" w:eastAsia="Arial" w:cs="Arial"/>
                <w:b w:val="1"/>
                <w:bCs w:val="1"/>
                <w:color w:val="004888"/>
                <w:sz w:val="24"/>
                <w:szCs w:val="24"/>
                <w:lang w:eastAsia="en-GB"/>
              </w:rPr>
              <w:t xml:space="preserve"> Our values</w:t>
            </w:r>
          </w:p>
          <w:p w:rsidRPr="000F1FEA" w:rsidR="00214CF2" w:rsidP="1EA47DA6" w:rsidRDefault="00214CF2" w14:paraId="5F18FFE7"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inventive. </w:t>
            </w:r>
            <w:r w:rsidRPr="1EA47DA6" w:rsidR="5DDC8E82">
              <w:rPr>
                <w:rFonts w:ascii="Arial" w:hAnsi="Arial" w:eastAsia="Arial" w:cs="Arial"/>
                <w:color w:val="004888"/>
                <w:sz w:val="24"/>
                <w:szCs w:val="24"/>
                <w:lang w:eastAsia="en-GB"/>
              </w:rPr>
              <w:t>We’re not afraid of trying new things and learn by getting things wrong. We question every idea to make it better and we change when things aren’t working.</w:t>
            </w:r>
          </w:p>
          <w:p w:rsidRPr="000F1FEA" w:rsidR="00214CF2" w:rsidP="1EA47DA6" w:rsidRDefault="00214CF2" w14:paraId="5D1E30C9"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generous. </w:t>
            </w:r>
            <w:r w:rsidRPr="1EA47DA6" w:rsidR="5DDC8E82">
              <w:rPr>
                <w:rFonts w:ascii="Arial" w:hAnsi="Arial" w:eastAsia="Arial" w:cs="Arial"/>
                <w:color w:val="004888"/>
                <w:sz w:val="24"/>
                <w:szCs w:val="24"/>
                <w:lang w:eastAsia="en-GB"/>
              </w:rPr>
              <w:t>We work together, sharing knowledge and experience to solve problems. We tell it like it is and respect everyone</w:t>
            </w:r>
            <w:r w:rsidRPr="1EA47DA6" w:rsidR="5DDC8E82">
              <w:rPr>
                <w:rFonts w:ascii="Arial" w:hAnsi="Arial" w:eastAsia="Arial" w:cs="Arial"/>
                <w:b w:val="1"/>
                <w:bCs w:val="1"/>
                <w:color w:val="004888"/>
                <w:sz w:val="24"/>
                <w:szCs w:val="24"/>
                <w:lang w:eastAsia="en-GB"/>
              </w:rPr>
              <w:t>.</w:t>
            </w:r>
          </w:p>
          <w:p w:rsidRPr="000F1FEA" w:rsidR="00214CF2" w:rsidP="1EA47DA6" w:rsidRDefault="00214CF2" w14:paraId="6A427020" w14:textId="77777777" w14:noSpellErr="1">
            <w:pPr>
              <w:spacing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responsible. </w:t>
            </w:r>
            <w:r w:rsidRPr="1EA47DA6" w:rsidR="5DDC8E82">
              <w:rPr>
                <w:rFonts w:ascii="Arial" w:hAnsi="Arial" w:eastAsia="Arial" w:cs="Arial"/>
                <w:color w:val="004888"/>
                <w:sz w:val="24"/>
                <w:szCs w:val="24"/>
                <w:lang w:eastAsia="en-GB"/>
              </w:rPr>
              <w:t>We do what we say we’ll do and keep our promises. We remember that we work for a charity and use our resources effectively.</w:t>
            </w:r>
          </w:p>
        </w:tc>
      </w:tr>
      <w:tr w:rsidRPr="000F1FEA" w:rsidR="00214CF2" w:rsidTr="626A1EBF" w14:paraId="61907BE9" w14:textId="77777777">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Pr="000F1FEA" w:rsidR="00214CF2" w:rsidTr="1EA47DA6" w14:paraId="452E091A" w14:textId="77777777">
              <w:tc>
                <w:tcPr>
                  <w:tcW w:w="900" w:type="dxa"/>
                  <w:tcMar>
                    <w:top w:w="100" w:type="dxa"/>
                    <w:left w:w="100" w:type="dxa"/>
                    <w:bottom w:w="100" w:type="dxa"/>
                    <w:right w:w="100" w:type="dxa"/>
                  </w:tcMar>
                  <w:hideMark/>
                </w:tcPr>
                <w:p w:rsidRPr="000F1FEA" w:rsidR="00214CF2" w:rsidP="1EA47DA6" w:rsidRDefault="00214CF2" w14:paraId="1C356D01" w14:textId="77777777" w14:noSpellErr="1">
                  <w:pPr>
                    <w:spacing w:after="0" w:line="360" w:lineRule="auto"/>
                    <w:rPr>
                      <w:rFonts w:ascii="Arial" w:hAnsi="Arial" w:eastAsia="Arial" w:cs="Arial"/>
                      <w:sz w:val="24"/>
                      <w:szCs w:val="24"/>
                      <w:lang w:eastAsia="en-GB"/>
                    </w:rPr>
                  </w:pPr>
                  <w:r w:rsidR="5DDC8E82">
                    <w:drawing>
                      <wp:inline wp14:editId="7332EBCC" wp14:anchorId="7BF0DF44">
                        <wp:extent cx="344414" cy="373487"/>
                        <wp:effectExtent l="0" t="0" r="9525" b="7620"/>
                        <wp:docPr id="8" name="Picture 8" descr="https://lh4.googleusercontent.com/YD2WcOy-gr-26_A0DWW09BgqTpDqNjFUp2tza7MO4VNgpHTgSrc2v6FSsEV4uPbFWolJl-jrhtXZffr3rkY1htq4wq-FnAdKVlJs8Pwv9Nb7_AODROhWG1-xgu3rLmxJoQtzv0RP" title=""/>
                        <wp:cNvGraphicFramePr>
                          <a:graphicFrameLocks noChangeAspect="1"/>
                        </wp:cNvGraphicFramePr>
                        <a:graphic>
                          <a:graphicData uri="http://schemas.openxmlformats.org/drawingml/2006/picture">
                            <pic:pic>
                              <pic:nvPicPr>
                                <pic:cNvPr id="0" name="Picture 8"/>
                                <pic:cNvPicPr/>
                              </pic:nvPicPr>
                              <pic:blipFill>
                                <a:blip r:embed="Rdf14090c3ec348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rsidRPr="000F1FEA" w:rsidR="00214CF2" w:rsidP="1EA47DA6" w:rsidRDefault="00214CF2" w14:paraId="48A38B91" w14:textId="2BED949F">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3 things you should know about us</w:t>
                  </w:r>
                </w:p>
              </w:tc>
            </w:tr>
          </w:tbl>
          <w:p w:rsidRPr="000F1FEA" w:rsidR="00214CF2" w:rsidP="1EA47DA6" w:rsidRDefault="00214CF2" w14:paraId="121FF29B" w14:textId="77777777" w14:noSpellErr="1">
            <w:pPr>
              <w:spacing w:after="0" w:line="360" w:lineRule="auto"/>
              <w:rPr>
                <w:rFonts w:ascii="Arial" w:hAnsi="Arial" w:eastAsia="Arial" w:cs="Arial"/>
                <w:sz w:val="24"/>
                <w:szCs w:val="24"/>
                <w:lang w:eastAsia="en-GB"/>
              </w:rPr>
            </w:pPr>
          </w:p>
          <w:p w:rsidRPr="000F1FEA" w:rsidR="00214CF2" w:rsidP="1EA47DA6" w:rsidRDefault="00214CF2" w14:paraId="6EAAD4B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1. We’re local and we’re national</w:t>
            </w:r>
            <w:r w:rsidRPr="1EA47DA6" w:rsidR="5DDC8E82">
              <w:rPr>
                <w:rFonts w:ascii="Arial" w:hAnsi="Arial" w:eastAsia="Arial" w:cs="Arial"/>
                <w:color w:val="004888"/>
                <w:sz w:val="24"/>
                <w:szCs w:val="24"/>
                <w:lang w:eastAsia="en-GB"/>
              </w:rPr>
              <w:t>. We have 6 national offices and offer direct support to people in around 300 independent local Citizens Advice services across England and Wales.</w:t>
            </w:r>
          </w:p>
          <w:p w:rsidRPr="000F1FEA" w:rsidR="00214CF2" w:rsidP="1EA47DA6" w:rsidRDefault="00214CF2" w14:paraId="2AAF30FF" w14:textId="77777777" w14:noSpellErr="1">
            <w:pPr>
              <w:spacing w:after="0" w:line="360" w:lineRule="auto"/>
              <w:jc w:val="both"/>
              <w:rPr>
                <w:rFonts w:ascii="Arial" w:hAnsi="Arial" w:eastAsia="Arial" w:cs="Arial"/>
                <w:sz w:val="24"/>
                <w:szCs w:val="24"/>
                <w:lang w:eastAsia="en-GB"/>
              </w:rPr>
            </w:pPr>
          </w:p>
          <w:p w:rsidRPr="000F1FEA" w:rsidR="00214CF2" w:rsidP="1EA47DA6" w:rsidRDefault="00214CF2" w14:paraId="1DF76940"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2. We’re here for everyone. </w:t>
            </w:r>
            <w:r w:rsidRPr="1EA47DA6" w:rsidR="5DDC8E82">
              <w:rPr>
                <w:rFonts w:ascii="Arial" w:hAnsi="Arial" w:eastAsia="Arial" w:cs="Arial"/>
                <w:color w:val="004888"/>
                <w:sz w:val="24"/>
                <w:szCs w:val="24"/>
                <w:lang w:eastAsia="en-GB"/>
              </w:rPr>
              <w:t>Our advice helps people solve problems and our advocacy helps fix problems in society. Whatever the problem, we won’t turn people away.</w:t>
            </w:r>
          </w:p>
          <w:p w:rsidRPr="000F1FEA" w:rsidR="00214CF2" w:rsidP="1EA47DA6" w:rsidRDefault="00214CF2" w14:paraId="378D821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 </w:t>
            </w:r>
          </w:p>
          <w:p w:rsidRPr="000F1FEA" w:rsidR="00214CF2" w:rsidP="1EA47DA6" w:rsidRDefault="00214CF2" w14:paraId="4AC4448F" w14:textId="77777777" w14:noSpellErr="1">
            <w:pPr>
              <w:spacing w:after="0" w:line="360" w:lineRule="auto"/>
              <w:jc w:val="both"/>
              <w:rPr>
                <w:rFonts w:ascii="Arial" w:hAnsi="Arial" w:eastAsia="Arial" w:cs="Arial"/>
                <w:color w:val="004888"/>
                <w:sz w:val="24"/>
                <w:szCs w:val="24"/>
                <w:lang w:eastAsia="en-GB"/>
              </w:rPr>
            </w:pPr>
            <w:r w:rsidRPr="1EA47DA6" w:rsidR="5DDC8E82">
              <w:rPr>
                <w:rFonts w:ascii="Arial" w:hAnsi="Arial" w:eastAsia="Arial" w:cs="Arial"/>
                <w:b w:val="1"/>
                <w:bCs w:val="1"/>
                <w:color w:val="004888"/>
                <w:sz w:val="24"/>
                <w:szCs w:val="24"/>
                <w:lang w:eastAsia="en-GB"/>
              </w:rPr>
              <w:t xml:space="preserve">3. We’re listened to - and we make a difference. </w:t>
            </w:r>
            <w:r w:rsidRPr="1EA47DA6" w:rsidR="5DDC8E82">
              <w:rPr>
                <w:rFonts w:ascii="Arial" w:hAnsi="Arial" w:eastAsia="Arial" w:cs="Arial"/>
                <w:color w:val="004888"/>
                <w:sz w:val="24"/>
                <w:szCs w:val="24"/>
                <w:lang w:eastAsia="en-GB"/>
              </w:rPr>
              <w:t>Our trusted brand and the quality of our research mean we make a real impact on behalf of the people who rely on us.</w:t>
            </w:r>
          </w:p>
          <w:p w:rsidRPr="000F1FEA" w:rsidR="00FF7E37" w:rsidP="1EA47DA6" w:rsidRDefault="00FF7E37" w14:paraId="6686EF20" w14:textId="77777777" w14:noSpellErr="1">
            <w:pPr>
              <w:spacing w:after="0" w:line="360" w:lineRule="auto"/>
              <w:jc w:val="both"/>
              <w:rPr>
                <w:rFonts w:ascii="Arial" w:hAnsi="Arial" w:eastAsia="Arial" w:cs="Arial"/>
                <w:sz w:val="24"/>
                <w:szCs w:val="24"/>
                <w:lang w:eastAsia="en-GB"/>
              </w:rPr>
            </w:pPr>
          </w:p>
        </w:tc>
      </w:tr>
    </w:tbl>
    <w:p w:rsidRPr="000F1FEA" w:rsidR="00214CF2" w:rsidP="1EA47DA6" w:rsidRDefault="00214CF2" w14:paraId="1DA30448" w14:textId="77777777" w14:noSpellErr="1">
      <w:pPr>
        <w:spacing w:after="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 xml:space="preserve">How </w:t>
      </w:r>
      <w:r w:rsidRPr="1EA47DA6" w:rsidR="1D4FEE49">
        <w:rPr>
          <w:rFonts w:ascii="Arial" w:hAnsi="Arial" w:eastAsia="Arial" w:cs="Arial"/>
          <w:b w:val="1"/>
          <w:bCs w:val="1"/>
          <w:color w:val="004888"/>
          <w:sz w:val="24"/>
          <w:szCs w:val="24"/>
          <w:lang w:eastAsia="en-GB"/>
        </w:rPr>
        <w:t>Citizens Advice Richmond</w:t>
      </w:r>
      <w:r w:rsidRPr="1EA47DA6" w:rsidR="5DDC8E82">
        <w:rPr>
          <w:rFonts w:ascii="Arial" w:hAnsi="Arial" w:eastAsia="Arial" w:cs="Arial"/>
          <w:b w:val="1"/>
          <w:bCs w:val="1"/>
          <w:color w:val="004888"/>
          <w:sz w:val="24"/>
          <w:szCs w:val="24"/>
          <w:lang w:eastAsia="en-GB"/>
        </w:rPr>
        <w:t xml:space="preserve"> works</w:t>
      </w:r>
    </w:p>
    <w:p w:rsidRPr="000F1FEA" w:rsidR="00214CF2" w:rsidP="1EA47DA6" w:rsidRDefault="00214CF2" w14:paraId="11E7F754" w14:textId="77777777" w14:noSpellErr="1">
      <w:pPr>
        <w:spacing w:after="0" w:line="360" w:lineRule="auto"/>
        <w:rPr>
          <w:rFonts w:ascii="Arial" w:hAnsi="Arial" w:eastAsia="Arial" w:cs="Arial"/>
          <w:b w:val="1"/>
          <w:bCs w:val="1"/>
          <w:color w:val="004888"/>
          <w:sz w:val="24"/>
          <w:szCs w:val="24"/>
          <w:lang w:eastAsia="en-GB"/>
        </w:rPr>
      </w:pPr>
    </w:p>
    <w:p w:rsidRPr="000F1FEA" w:rsidR="001F274E" w:rsidP="1EA47DA6" w:rsidRDefault="00214CF2" w14:paraId="0B081BB3"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consists of </w:t>
      </w:r>
      <w:r w:rsidRPr="1EA47DA6" w:rsidR="1D4FEE49">
        <w:rPr>
          <w:rFonts w:ascii="Arial" w:hAnsi="Arial" w:eastAsia="Arial" w:cs="Arial"/>
          <w:color w:val="004888"/>
          <w:sz w:val="24"/>
          <w:szCs w:val="24"/>
          <w:lang w:eastAsia="en-GB"/>
        </w:rPr>
        <w:t>several busy offices</w:t>
      </w:r>
      <w:r w:rsidRPr="1EA47DA6" w:rsidR="0A7E9172">
        <w:rPr>
          <w:rFonts w:ascii="Arial" w:hAnsi="Arial" w:eastAsia="Arial" w:cs="Arial"/>
          <w:color w:val="004888"/>
          <w:sz w:val="24"/>
          <w:szCs w:val="24"/>
          <w:lang w:eastAsia="en-GB"/>
        </w:rPr>
        <w:t xml:space="preserve"> and </w:t>
      </w:r>
      <w:r w:rsidRPr="1EA47DA6" w:rsidR="5DDC8E82">
        <w:rPr>
          <w:rFonts w:ascii="Arial" w:hAnsi="Arial" w:eastAsia="Arial" w:cs="Arial"/>
          <w:color w:val="004888"/>
          <w:sz w:val="24"/>
          <w:szCs w:val="24"/>
          <w:lang w:eastAsia="en-GB"/>
        </w:rPr>
        <w:t xml:space="preserve">operates on several outreach locations. </w:t>
      </w:r>
    </w:p>
    <w:p w:rsidRPr="000F1FEA" w:rsidR="001F274E" w:rsidP="1EA47DA6" w:rsidRDefault="001F274E" w14:paraId="511B4EC2" w14:textId="77777777" w14:noSpellErr="1">
      <w:pPr>
        <w:spacing w:after="0" w:line="360" w:lineRule="auto"/>
        <w:rPr>
          <w:rFonts w:ascii="Arial" w:hAnsi="Arial" w:eastAsia="Arial" w:cs="Arial"/>
          <w:color w:val="004888"/>
          <w:sz w:val="24"/>
          <w:szCs w:val="24"/>
          <w:lang w:eastAsia="en-GB"/>
        </w:rPr>
      </w:pPr>
    </w:p>
    <w:p w:rsidRPr="000F1FEA" w:rsidR="001F274E" w:rsidP="1EA47DA6" w:rsidRDefault="00214CF2" w14:paraId="1FA9532D"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We run a multi-channel service so clients can contact us by email, webchat, telephone and face-to-face drop-ins. </w:t>
      </w:r>
    </w:p>
    <w:p w:rsidRPr="000F1FEA" w:rsidR="001F274E" w:rsidP="1EA47DA6" w:rsidRDefault="001F274E" w14:paraId="3DE8B200" w14:textId="77777777" w14:noSpellErr="1">
      <w:pPr>
        <w:spacing w:after="0" w:line="360" w:lineRule="auto"/>
        <w:rPr>
          <w:rFonts w:ascii="Arial" w:hAnsi="Arial" w:eastAsia="Arial" w:cs="Arial"/>
          <w:color w:val="004888"/>
          <w:sz w:val="24"/>
          <w:szCs w:val="24"/>
          <w:lang w:eastAsia="en-GB"/>
        </w:rPr>
      </w:pPr>
    </w:p>
    <w:p w:rsidRPr="000F1FEA" w:rsidR="00214CF2" w:rsidP="1EA47DA6" w:rsidRDefault="00214CF2" w14:paraId="23017CDF"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Our staff consist of a diverse team of paid and volunteer staff from a variety of backgrounds.</w:t>
      </w:r>
    </w:p>
    <w:p w:rsidRPr="000F1FEA" w:rsidR="00214CF2" w:rsidP="1EA47DA6" w:rsidRDefault="00214CF2" w14:paraId="0B204CCF" w14:textId="77777777" w14:noSpellErr="1">
      <w:pPr>
        <w:spacing w:after="0" w:line="360" w:lineRule="auto"/>
        <w:rPr>
          <w:rFonts w:ascii="Arial" w:hAnsi="Arial" w:eastAsia="Arial" w:cs="Arial"/>
          <w:sz w:val="24"/>
          <w:szCs w:val="24"/>
          <w:lang w:eastAsia="en-GB"/>
        </w:rPr>
      </w:pPr>
    </w:p>
    <w:p w:rsidRPr="000F1FEA" w:rsidR="001F274E" w:rsidP="1EA47DA6" w:rsidRDefault="001F274E" w14:paraId="712F53D9" w14:textId="77777777" w14:noSpellErr="1">
      <w:pPr>
        <w:spacing w:after="0" w:line="360" w:lineRule="auto"/>
        <w:rPr>
          <w:rFonts w:ascii="Arial" w:hAnsi="Arial" w:eastAsia="Arial" w:cs="Arial"/>
          <w:color w:val="365F91" w:themeColor="accent1" w:themeShade="BF"/>
          <w:sz w:val="24"/>
          <w:szCs w:val="24"/>
          <w:lang w:eastAsia="en-GB"/>
        </w:rPr>
      </w:pPr>
      <w:r w:rsidRPr="1EA47DA6" w:rsidR="54C5AA9B">
        <w:rPr>
          <w:rFonts w:ascii="Arial" w:hAnsi="Arial" w:eastAsia="Arial" w:cs="Arial"/>
          <w:color w:val="365F91" w:themeColor="accent1" w:themeTint="FF" w:themeShade="BF"/>
          <w:sz w:val="24"/>
          <w:szCs w:val="24"/>
          <w:lang w:eastAsia="en-GB"/>
        </w:rPr>
        <w:t>We organise and host the Richmond Advice Forum</w:t>
      </w:r>
      <w:r w:rsidRPr="1EA47DA6" w:rsidR="07AFFFD6">
        <w:rPr>
          <w:rFonts w:ascii="Arial" w:hAnsi="Arial" w:eastAsia="Arial" w:cs="Arial"/>
          <w:color w:val="365F91" w:themeColor="accent1" w:themeTint="FF" w:themeShade="BF"/>
          <w:sz w:val="24"/>
          <w:szCs w:val="24"/>
          <w:lang w:eastAsia="en-GB"/>
        </w:rPr>
        <w:t xml:space="preserve"> and have formed close partnerships across the voluntary sector in Richmond.</w:t>
      </w:r>
    </w:p>
    <w:p w:rsidRPr="000F1FEA" w:rsidR="005E5B25" w:rsidP="1EA47DA6" w:rsidRDefault="005E5B25" w14:paraId="3FB0A3F1" w14:textId="77777777" w14:noSpellErr="1">
      <w:pPr>
        <w:spacing w:after="0" w:line="360" w:lineRule="auto"/>
        <w:rPr>
          <w:rFonts w:ascii="Arial" w:hAnsi="Arial" w:eastAsia="Arial" w:cs="Arial"/>
          <w:color w:val="365F91" w:themeColor="accent1" w:themeShade="BF"/>
          <w:sz w:val="24"/>
          <w:szCs w:val="24"/>
          <w:lang w:eastAsia="en-GB"/>
        </w:rPr>
      </w:pPr>
    </w:p>
    <w:p w:rsidRPr="000F1FEA" w:rsidR="005E5B25" w:rsidP="1EA47DA6" w:rsidRDefault="005E5B25" w14:paraId="768E34FB" w14:textId="77777777" w14:noSpellErr="1">
      <w:pPr>
        <w:spacing w:after="0" w:line="360" w:lineRule="auto"/>
        <w:rPr>
          <w:rFonts w:ascii="Arial" w:hAnsi="Arial" w:eastAsia="Arial" w:cs="Arial"/>
          <w:color w:val="365F91" w:themeColor="accent1" w:themeShade="BF"/>
          <w:sz w:val="24"/>
          <w:szCs w:val="24"/>
          <w:lang w:eastAsia="en-GB"/>
        </w:rPr>
      </w:pPr>
      <w:r w:rsidRPr="1EA47DA6" w:rsidR="07AFFFD6">
        <w:rPr>
          <w:rFonts w:ascii="Arial" w:hAnsi="Arial" w:eastAsia="Arial" w:cs="Arial"/>
          <w:color w:val="365F91" w:themeColor="accent1" w:themeTint="FF" w:themeShade="BF"/>
          <w:sz w:val="24"/>
          <w:szCs w:val="24"/>
          <w:lang w:eastAsia="en-GB"/>
        </w:rPr>
        <w:t xml:space="preserve">You can see more of our work here: </w:t>
      </w:r>
      <w:hyperlink r:id="R8a8daa8feb754a3c">
        <w:r w:rsidRPr="1EA47DA6" w:rsidR="688568D9">
          <w:rPr>
            <w:rStyle w:val="Hyperlink"/>
            <w:rFonts w:ascii="Arial" w:hAnsi="Arial" w:eastAsia="Arial" w:cs="Arial"/>
            <w:color w:val="0000BF"/>
            <w:sz w:val="24"/>
            <w:szCs w:val="24"/>
            <w:lang w:eastAsia="en-GB"/>
          </w:rPr>
          <w:t>Citizens Advice Richmond</w:t>
        </w:r>
      </w:hyperlink>
    </w:p>
    <w:p w:rsidRPr="000F1FEA" w:rsidR="00CC6643" w:rsidP="1EA47DA6" w:rsidRDefault="00CC6643" w14:paraId="4893789E" w14:textId="77777777" w14:noSpellErr="1">
      <w:pPr>
        <w:spacing w:after="0" w:line="360" w:lineRule="auto"/>
        <w:rPr>
          <w:rFonts w:ascii="Arial" w:hAnsi="Arial" w:eastAsia="Arial" w:cs="Arial"/>
          <w:color w:val="365F91" w:themeColor="accent1" w:themeShade="BF"/>
          <w:sz w:val="24"/>
          <w:szCs w:val="24"/>
          <w:lang w:eastAsia="en-GB"/>
        </w:rPr>
      </w:pPr>
    </w:p>
    <w:p w:rsidR="626A1EBF" w:rsidP="626A1EBF" w:rsidRDefault="626A1EBF" w14:noSpellErr="1" w14:paraId="363D52C2" w14:textId="1E4D32EC">
      <w:pPr>
        <w:pStyle w:val="Normal"/>
        <w:spacing w:after="240" w:line="240" w:lineRule="auto"/>
        <w:rPr>
          <w:rFonts w:ascii="Arial" w:hAnsi="Arial" w:eastAsia="Arial" w:cs="Arial"/>
          <w:b w:val="1"/>
          <w:bCs w:val="1"/>
          <w:color w:val="365F91" w:themeColor="accent1" w:themeTint="FF" w:themeShade="BF"/>
          <w:sz w:val="24"/>
          <w:szCs w:val="24"/>
          <w:lang w:eastAsia="en-GB"/>
        </w:rPr>
      </w:pPr>
    </w:p>
    <w:p w:rsidR="00A6110D" w:rsidP="1EA47DA6" w:rsidRDefault="00A73BAB" w14:paraId="00C33C08" w14:textId="77777777" w14:noSpellErr="1">
      <w:pPr>
        <w:spacing w:after="0" w:line="360" w:lineRule="auto"/>
        <w:rPr>
          <w:rFonts w:ascii="Arial" w:hAnsi="Arial" w:eastAsia="Arial" w:cs="Arial"/>
          <w:b w:val="1"/>
          <w:bCs w:val="1"/>
          <w:color w:val="365F91" w:themeColor="accent1" w:themeShade="BF"/>
          <w:sz w:val="24"/>
          <w:szCs w:val="24"/>
          <w:lang w:eastAsia="en-GB"/>
        </w:rPr>
      </w:pPr>
      <w:r w:rsidR="364A6F95">
        <w:drawing>
          <wp:inline wp14:editId="5DF63749" wp14:anchorId="2EBA9D42">
            <wp:extent cx="495300" cy="425450"/>
            <wp:effectExtent l="0" t="0" r="0" b="0"/>
            <wp:docPr id="11" name="Picture 11" descr="https://lh6.googleusercontent.com/LKs8W5LaZwSM5zk-VxcivsntzPK6ie-i5rdn_jLKqk8v69AZuwHbFS2MbdhqAk9luuW4_oPJE9HqkWXsxvCzh91_gOGmbf7wOmRnx4jtIwDvlqxWN7onNOhl7WM_DiSFXin309Aq" title=""/>
            <wp:cNvGraphicFramePr>
              <a:graphicFrameLocks noChangeAspect="1"/>
            </wp:cNvGraphicFramePr>
            <a:graphic>
              <a:graphicData uri="http://schemas.openxmlformats.org/drawingml/2006/picture">
                <pic:pic>
                  <pic:nvPicPr>
                    <pic:cNvPr id="0" name="Picture 11"/>
                    <pic:cNvPicPr/>
                  </pic:nvPicPr>
                  <pic:blipFill>
                    <a:blip r:embed="Rb6b70368fb534f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p>
    <w:p w:rsidRPr="000F1FEA" w:rsidR="00214CF2" w:rsidP="1EA47DA6" w:rsidRDefault="00214CF2" w14:paraId="5CE2A139" w14:textId="77777777" w14:noSpellErr="1">
      <w:pPr>
        <w:spacing w:after="0" w:line="360" w:lineRule="auto"/>
        <w:rPr>
          <w:rFonts w:ascii="Arial" w:hAnsi="Arial" w:eastAsia="Arial" w:cs="Arial"/>
          <w:b w:val="1"/>
          <w:bCs w:val="1"/>
          <w:color w:val="365F91" w:themeColor="accent1" w:themeShade="BF"/>
          <w:sz w:val="24"/>
          <w:szCs w:val="24"/>
          <w:lang w:eastAsia="en-GB"/>
        </w:rPr>
      </w:pPr>
      <w:r w:rsidRPr="1EA47DA6" w:rsidR="5DDC8E82">
        <w:rPr>
          <w:rFonts w:ascii="Arial" w:hAnsi="Arial" w:eastAsia="Arial" w:cs="Arial"/>
          <w:b w:val="1"/>
          <w:bCs w:val="1"/>
          <w:color w:val="365F91" w:themeColor="accent1" w:themeTint="FF" w:themeShade="BF"/>
          <w:sz w:val="24"/>
          <w:szCs w:val="24"/>
          <w:lang w:eastAsia="en-GB"/>
        </w:rPr>
        <w:t>Role profile</w:t>
      </w:r>
    </w:p>
    <w:p w:rsidRPr="000F1FEA" w:rsidR="00C32BE9" w:rsidP="1EA47DA6" w:rsidRDefault="00C32BE9" w14:paraId="7D4FE8E3" w14:textId="77777777" w14:noSpellErr="1">
      <w:pPr>
        <w:pStyle w:val="ListParagraph"/>
        <w:spacing w:after="0" w:line="360" w:lineRule="auto"/>
        <w:rPr>
          <w:rFonts w:ascii="Arial" w:hAnsi="Arial" w:eastAsia="Arial" w:cs="Arial"/>
          <w:color w:val="365F91" w:themeColor="accent1" w:themeShade="BF"/>
          <w:sz w:val="24"/>
          <w:szCs w:val="24"/>
          <w:lang w:eastAsia="en-GB"/>
        </w:rPr>
      </w:pPr>
    </w:p>
    <w:p w:rsidRPr="000F1FEA" w:rsidR="00C32BE9" w:rsidP="1EA47DA6" w:rsidRDefault="00C32BE9" w14:paraId="7DA64851" w14:textId="5BD7E02F">
      <w:pPr>
        <w:spacing w:line="360" w:lineRule="auto"/>
        <w:rPr>
          <w:rFonts w:ascii="Arial" w:hAnsi="Arial" w:eastAsia="Arial" w:cs="Arial"/>
          <w:b w:val="1"/>
          <w:bCs w:val="1"/>
          <w:color w:val="365F91" w:themeColor="accent1" w:themeShade="BF"/>
          <w:sz w:val="24"/>
          <w:szCs w:val="24"/>
        </w:rPr>
      </w:pPr>
      <w:r w:rsidRPr="626A1EBF" w:rsidR="0EDB3545">
        <w:rPr>
          <w:rFonts w:ascii="Arial" w:hAnsi="Arial" w:eastAsia="Arial" w:cs="Arial"/>
          <w:b w:val="1"/>
          <w:bCs w:val="1"/>
          <w:color w:val="365F91" w:themeColor="accent1" w:themeTint="FF" w:themeShade="BF"/>
          <w:sz w:val="24"/>
          <w:szCs w:val="24"/>
        </w:rPr>
        <w:t>Job Title:</w:t>
      </w:r>
      <w:r>
        <w:tab/>
      </w:r>
      <w:r>
        <w:tab/>
      </w:r>
      <w:r>
        <w:tab/>
      </w:r>
      <w:r w:rsidRPr="626A1EBF" w:rsidR="688B989B">
        <w:rPr>
          <w:rFonts w:ascii="Arial" w:hAnsi="Arial" w:eastAsia="Arial" w:cs="Arial"/>
          <w:b w:val="1"/>
          <w:bCs w:val="1"/>
          <w:color w:val="365F91" w:themeColor="accent1" w:themeTint="FF" w:themeShade="BF"/>
          <w:sz w:val="24"/>
          <w:szCs w:val="24"/>
        </w:rPr>
        <w:t>Advice Session Supervisor</w:t>
      </w:r>
    </w:p>
    <w:p w:rsidRPr="000F1FEA" w:rsidR="00C32BE9" w:rsidP="1EA47DA6" w:rsidRDefault="00C32BE9" w14:paraId="6F31555E" w14:textId="77777777" w14:noSpellErr="1">
      <w:pPr>
        <w:spacing w:line="360" w:lineRule="auto"/>
        <w:rPr>
          <w:rFonts w:ascii="Arial" w:hAnsi="Arial" w:eastAsia="Arial" w:cs="Arial"/>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 xml:space="preserve">Responsible to: </w:t>
      </w:r>
      <w:r>
        <w:tab/>
      </w:r>
      <w:r>
        <w:tab/>
      </w:r>
      <w:r w:rsidRPr="1EA47DA6" w:rsidR="55375044">
        <w:rPr>
          <w:rFonts w:ascii="Arial" w:hAnsi="Arial" w:eastAsia="Arial" w:cs="Arial"/>
          <w:color w:val="365F91" w:themeColor="accent1" w:themeTint="FF" w:themeShade="BF"/>
          <w:sz w:val="24"/>
          <w:szCs w:val="24"/>
        </w:rPr>
        <w:t>Service Delivery Manager</w:t>
      </w:r>
    </w:p>
    <w:p w:rsidR="55375044" w:rsidP="702AA928" w:rsidRDefault="55375044" w14:paraId="22DE7549" w14:textId="5C318E9C">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r w:rsidRPr="702AA928" w:rsidR="55375044">
        <w:rPr>
          <w:rFonts w:ascii="Arial" w:hAnsi="Arial" w:eastAsia="Arial" w:cs="Arial"/>
          <w:b w:val="1"/>
          <w:bCs w:val="1"/>
          <w:color w:val="365F91" w:themeColor="accent1" w:themeTint="FF" w:themeShade="BF"/>
          <w:sz w:val="24"/>
          <w:szCs w:val="24"/>
        </w:rPr>
        <w:t>Immediate reports:</w:t>
      </w:r>
      <w:r>
        <w:tab/>
      </w:r>
      <w:r w:rsidRPr="702AA928" w:rsidR="4B6AF2BF">
        <w:rPr>
          <w:rFonts w:ascii="Arial" w:hAnsi="Arial" w:eastAsia="Arial" w:cs="Arial"/>
          <w:color w:val="365F91" w:themeColor="accent1" w:themeTint="FF" w:themeShade="BF"/>
          <w:sz w:val="24"/>
          <w:szCs w:val="24"/>
        </w:rPr>
        <w:t>n/a</w:t>
      </w:r>
    </w:p>
    <w:p w:rsidR="702AA928" w:rsidP="702AA928" w:rsidRDefault="702AA928" w14:paraId="6EE25909" w14:textId="2F1388CB">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p>
    <w:p w:rsidRPr="000F1FEA" w:rsidR="00C32BE9" w:rsidP="1EA47DA6" w:rsidRDefault="00C32BE9" w14:paraId="01F681DF" w14:textId="77777777" w14:noSpellErr="1">
      <w:pPr>
        <w:spacing w:line="360" w:lineRule="auto"/>
        <w:rPr>
          <w:rFonts w:ascii="Arial" w:hAnsi="Arial" w:eastAsia="Arial" w:cs="Arial"/>
          <w:b w:val="1"/>
          <w:bCs w:val="1"/>
          <w:color w:val="365F91" w:themeColor="accent1" w:themeShade="BF"/>
          <w:sz w:val="24"/>
          <w:szCs w:val="24"/>
        </w:rPr>
      </w:pPr>
      <w:r w:rsidRPr="626A1EBF" w:rsidR="0EDB3545">
        <w:rPr>
          <w:rFonts w:ascii="Arial" w:hAnsi="Arial" w:eastAsia="Arial" w:cs="Arial"/>
          <w:b w:val="1"/>
          <w:bCs w:val="1"/>
          <w:color w:val="365F91" w:themeColor="accent1" w:themeTint="FF" w:themeShade="BF"/>
          <w:sz w:val="24"/>
          <w:szCs w:val="24"/>
        </w:rPr>
        <w:t>Main Purpose of Job</w:t>
      </w:r>
    </w:p>
    <w:p w:rsidR="702AA928" w:rsidP="626A1EBF" w:rsidRDefault="702AA928" w14:paraId="129C4040" w14:textId="55A0F800">
      <w:pPr>
        <w:pStyle w:val="NoSpacing"/>
        <w:spacing w:line="276" w:lineRule="auto"/>
        <w:rPr>
          <w:rFonts w:ascii="Arial" w:hAnsi="Arial" w:eastAsia="Arial" w:cs="Arial"/>
          <w:sz w:val="24"/>
          <w:szCs w:val="24"/>
        </w:rPr>
      </w:pPr>
      <w:r w:rsidRPr="626A1EBF" w:rsidR="65C2BFFE">
        <w:rPr>
          <w:rFonts w:ascii="Arial" w:hAnsi="Arial" w:eastAsia="Arial" w:cs="Arial"/>
          <w:sz w:val="24"/>
          <w:szCs w:val="24"/>
        </w:rPr>
        <w:t xml:space="preserve">Citizens Advice Richmond is contracted by the local authority to </w:t>
      </w:r>
      <w:r w:rsidRPr="626A1EBF" w:rsidR="65C2BFFE">
        <w:rPr>
          <w:rFonts w:ascii="Arial" w:hAnsi="Arial" w:eastAsia="Arial" w:cs="Arial"/>
          <w:sz w:val="24"/>
          <w:szCs w:val="24"/>
        </w:rPr>
        <w:t>provide</w:t>
      </w:r>
      <w:r w:rsidRPr="626A1EBF" w:rsidR="65C2BFFE">
        <w:rPr>
          <w:rFonts w:ascii="Arial" w:hAnsi="Arial" w:eastAsia="Arial" w:cs="Arial"/>
          <w:sz w:val="24"/>
          <w:szCs w:val="24"/>
        </w:rPr>
        <w:t xml:space="preserve"> a generalist advice service for anyone who lives, </w:t>
      </w:r>
      <w:r w:rsidRPr="626A1EBF" w:rsidR="65C2BFFE">
        <w:rPr>
          <w:rFonts w:ascii="Arial" w:hAnsi="Arial" w:eastAsia="Arial" w:cs="Arial"/>
          <w:sz w:val="24"/>
          <w:szCs w:val="24"/>
        </w:rPr>
        <w:t>works</w:t>
      </w:r>
      <w:r w:rsidRPr="626A1EBF" w:rsidR="65C2BFFE">
        <w:rPr>
          <w:rFonts w:ascii="Arial" w:hAnsi="Arial" w:eastAsia="Arial" w:cs="Arial"/>
          <w:sz w:val="24"/>
          <w:szCs w:val="24"/>
        </w:rPr>
        <w:t xml:space="preserve"> or studies in the London borough of Richmond. We </w:t>
      </w:r>
      <w:r w:rsidRPr="626A1EBF" w:rsidR="65C2BFFE">
        <w:rPr>
          <w:rFonts w:ascii="Arial" w:hAnsi="Arial" w:eastAsia="Arial" w:cs="Arial"/>
          <w:sz w:val="24"/>
          <w:szCs w:val="24"/>
        </w:rPr>
        <w:t>operate</w:t>
      </w:r>
      <w:r w:rsidRPr="626A1EBF" w:rsidR="65C2BFFE">
        <w:rPr>
          <w:rFonts w:ascii="Arial" w:hAnsi="Arial" w:eastAsia="Arial" w:cs="Arial"/>
          <w:sz w:val="24"/>
          <w:szCs w:val="24"/>
        </w:rPr>
        <w:t xml:space="preserve"> four main advice centres spread across the borough, some funded by local charities.</w:t>
      </w:r>
    </w:p>
    <w:p w:rsidR="702AA928" w:rsidP="626A1EBF" w:rsidRDefault="702AA928" w14:paraId="3E26C5B9" w14:textId="6DDA023F">
      <w:pPr>
        <w:pStyle w:val="NoSpacing"/>
      </w:pPr>
      <w:r w:rsidRPr="626A1EBF" w:rsidR="65C2BFFE">
        <w:rPr>
          <w:sz w:val="24"/>
          <w:szCs w:val="24"/>
        </w:rPr>
        <w:t xml:space="preserve"> </w:t>
      </w:r>
    </w:p>
    <w:p w:rsidR="702AA928" w:rsidP="626A1EBF" w:rsidRDefault="702AA928" w14:paraId="6179C4FC" w14:textId="7137EA1F">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Role purpose</w:t>
      </w:r>
    </w:p>
    <w:p w:rsidR="702AA928" w:rsidP="626A1EBF" w:rsidRDefault="702AA928" w14:paraId="523BB9A5" w14:textId="7FF0CC11">
      <w:pPr>
        <w:pStyle w:val="NoSpacing"/>
        <w:spacing w:line="360" w:lineRule="auto"/>
      </w:pPr>
      <w:r w:rsidRPr="626A1EBF" w:rsidR="65C2BFFE">
        <w:rPr>
          <w:sz w:val="24"/>
          <w:szCs w:val="24"/>
        </w:rPr>
        <w:t xml:space="preserve"> </w:t>
      </w:r>
    </w:p>
    <w:p w:rsidR="702AA928" w:rsidP="626A1EBF" w:rsidRDefault="702AA928" w14:paraId="40EF2245" w14:textId="6C752289">
      <w:pPr>
        <w:pStyle w:val="NoSpacing"/>
        <w:spacing w:line="360" w:lineRule="auto"/>
        <w:rPr>
          <w:rFonts w:ascii="Arial" w:hAnsi="Arial" w:eastAsia="Arial" w:cs="Arial"/>
          <w:sz w:val="24"/>
          <w:szCs w:val="24"/>
        </w:rPr>
      </w:pPr>
      <w:r w:rsidRPr="626A1EBF" w:rsidR="65C2BFFE">
        <w:rPr>
          <w:rFonts w:ascii="Arial" w:hAnsi="Arial" w:eastAsia="Arial" w:cs="Arial"/>
          <w:sz w:val="24"/>
          <w:szCs w:val="24"/>
        </w:rPr>
        <w:t>To manage</w:t>
      </w:r>
      <w:r w:rsidRPr="626A1EBF" w:rsidR="5D98EEC9">
        <w:rPr>
          <w:rFonts w:ascii="Arial" w:hAnsi="Arial" w:eastAsia="Arial" w:cs="Arial"/>
          <w:sz w:val="24"/>
          <w:szCs w:val="24"/>
        </w:rPr>
        <w:t xml:space="preserve"> and supervise</w:t>
      </w:r>
      <w:r w:rsidRPr="626A1EBF" w:rsidR="65C2BFFE">
        <w:rPr>
          <w:rFonts w:ascii="Arial" w:hAnsi="Arial" w:eastAsia="Arial" w:cs="Arial"/>
          <w:sz w:val="24"/>
          <w:szCs w:val="24"/>
        </w:rPr>
        <w:t xml:space="preserve"> advice sessions held by drop-in</w:t>
      </w:r>
      <w:r w:rsidRPr="626A1EBF" w:rsidR="47391D41">
        <w:rPr>
          <w:rFonts w:ascii="Arial" w:hAnsi="Arial" w:eastAsia="Arial" w:cs="Arial"/>
          <w:sz w:val="24"/>
          <w:szCs w:val="24"/>
        </w:rPr>
        <w:t xml:space="preserve"> and appointments</w:t>
      </w:r>
    </w:p>
    <w:p w:rsidR="702AA928" w:rsidP="626A1EBF" w:rsidRDefault="702AA928" w14:paraId="68B8E2AF" w14:textId="212ABFC1">
      <w:pPr>
        <w:pStyle w:val="NoSpacing"/>
        <w:spacing w:line="360" w:lineRule="auto"/>
        <w:rPr>
          <w:rFonts w:ascii="Arial" w:hAnsi="Arial" w:eastAsia="Arial" w:cs="Arial"/>
          <w:sz w:val="24"/>
          <w:szCs w:val="24"/>
        </w:rPr>
      </w:pPr>
      <w:r w:rsidRPr="626A1EBF" w:rsidR="57B68A87">
        <w:rPr>
          <w:rFonts w:ascii="Arial" w:hAnsi="Arial" w:eastAsia="Arial" w:cs="Arial"/>
          <w:sz w:val="24"/>
          <w:szCs w:val="24"/>
        </w:rPr>
        <w:t>To supervise advice given by email and telephone</w:t>
      </w:r>
    </w:p>
    <w:p w:rsidR="702AA928" w:rsidP="626A1EBF" w:rsidRDefault="702AA928" w14:paraId="46323BF8" w14:textId="556F4025">
      <w:pPr>
        <w:pStyle w:val="NoSpacing"/>
        <w:spacing w:line="360" w:lineRule="auto"/>
        <w:rPr>
          <w:rFonts w:ascii="Arial" w:hAnsi="Arial" w:eastAsia="Arial" w:cs="Arial"/>
          <w:sz w:val="24"/>
          <w:szCs w:val="24"/>
        </w:rPr>
      </w:pPr>
      <w:r w:rsidRPr="626A1EBF" w:rsidR="65C2BFFE">
        <w:rPr>
          <w:rFonts w:ascii="Arial" w:hAnsi="Arial" w:eastAsia="Arial" w:cs="Arial"/>
          <w:sz w:val="24"/>
          <w:szCs w:val="24"/>
        </w:rPr>
        <w:t>To provide effective supervision and support to volunteer advisers and assessors</w:t>
      </w:r>
    </w:p>
    <w:p w:rsidR="702AA928" w:rsidP="626A1EBF" w:rsidRDefault="702AA928" w14:paraId="17A7E7DA" w14:textId="21FCB395">
      <w:pPr>
        <w:pStyle w:val="NoSpacing"/>
        <w:spacing w:line="360" w:lineRule="auto"/>
        <w:rPr>
          <w:rFonts w:ascii="Arial" w:hAnsi="Arial" w:eastAsia="Arial" w:cs="Arial"/>
          <w:sz w:val="24"/>
          <w:szCs w:val="24"/>
        </w:rPr>
      </w:pPr>
      <w:r w:rsidRPr="626A1EBF" w:rsidR="65C2BFFE">
        <w:rPr>
          <w:rFonts w:ascii="Arial" w:hAnsi="Arial" w:eastAsia="Arial" w:cs="Arial"/>
          <w:sz w:val="24"/>
          <w:szCs w:val="24"/>
        </w:rPr>
        <w:t xml:space="preserve">To ensure quality standards are </w:t>
      </w:r>
      <w:r w:rsidRPr="626A1EBF" w:rsidR="65C2BFFE">
        <w:rPr>
          <w:rFonts w:ascii="Arial" w:hAnsi="Arial" w:eastAsia="Arial" w:cs="Arial"/>
          <w:sz w:val="24"/>
          <w:szCs w:val="24"/>
        </w:rPr>
        <w:t>maintained</w:t>
      </w:r>
      <w:r w:rsidRPr="626A1EBF" w:rsidR="65C2BFFE">
        <w:rPr>
          <w:rFonts w:ascii="Arial" w:hAnsi="Arial" w:eastAsia="Arial" w:cs="Arial"/>
          <w:sz w:val="24"/>
          <w:szCs w:val="24"/>
        </w:rPr>
        <w:t xml:space="preserve"> and enhanced. </w:t>
      </w:r>
    </w:p>
    <w:p w:rsidR="702AA928" w:rsidP="626A1EBF" w:rsidRDefault="702AA928" w14:paraId="312A9F13" w14:textId="228F69AE">
      <w:pPr>
        <w:pStyle w:val="NoSpacing"/>
      </w:pPr>
      <w:r w:rsidRPr="626A1EBF" w:rsidR="65C2BFFE">
        <w:rPr>
          <w:sz w:val="24"/>
          <w:szCs w:val="24"/>
        </w:rPr>
        <w:t xml:space="preserve"> </w:t>
      </w:r>
    </w:p>
    <w:p w:rsidR="702AA928" w:rsidP="626A1EBF" w:rsidRDefault="702AA928" w14:paraId="2F789112" w14:textId="1A4CFFA3">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Supervising advice sessions and/or casework</w:t>
      </w:r>
    </w:p>
    <w:p w:rsidR="702AA928" w:rsidP="626A1EBF" w:rsidRDefault="702AA928" w14:paraId="2A0E865F" w14:textId="47891AC9">
      <w:pPr>
        <w:pStyle w:val="NoSpacing"/>
      </w:pPr>
      <w:r w:rsidRPr="626A1EBF" w:rsidR="65C2BFFE">
        <w:rPr>
          <w:sz w:val="24"/>
          <w:szCs w:val="24"/>
        </w:rPr>
        <w:t xml:space="preserve"> </w:t>
      </w:r>
    </w:p>
    <w:p w:rsidR="702AA928" w:rsidP="626A1EBF" w:rsidRDefault="702AA928" w14:paraId="69F20621" w14:textId="2A5038C3">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Manage the practicalities of the advice session</w:t>
      </w:r>
      <w:r w:rsidRPr="626A1EBF" w:rsidR="5F174C15">
        <w:rPr>
          <w:rFonts w:ascii="Arial" w:hAnsi="Arial" w:eastAsia="Arial" w:cs="Arial"/>
          <w:noProof w:val="0"/>
          <w:sz w:val="24"/>
          <w:szCs w:val="24"/>
          <w:lang w:val="en-GB"/>
        </w:rPr>
        <w:t>s</w:t>
      </w:r>
      <w:r w:rsidRPr="626A1EBF" w:rsidR="65C2BFFE">
        <w:rPr>
          <w:rFonts w:ascii="Arial" w:hAnsi="Arial" w:eastAsia="Arial" w:cs="Arial"/>
          <w:noProof w:val="0"/>
          <w:sz w:val="24"/>
          <w:szCs w:val="24"/>
          <w:lang w:val="en-GB"/>
        </w:rPr>
        <w:t xml:space="preserve"> and ensure adequate staffing and resources </w:t>
      </w:r>
    </w:p>
    <w:p w:rsidR="702AA928" w:rsidP="626A1EBF" w:rsidRDefault="702AA928" w14:paraId="01968550" w14:textId="79CD4103">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ide an appropriate level of support and supervision to individual workers depending on their level of competence</w:t>
      </w:r>
    </w:p>
    <w:p w:rsidR="702AA928" w:rsidP="626A1EBF" w:rsidRDefault="702AA928" w14:paraId="66BF0190" w14:textId="1E325D4E">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Monitor the case records, telephone calls and digital communications of designated staff to meet quality standards and service level agreements </w:t>
      </w:r>
    </w:p>
    <w:p w:rsidR="702AA928" w:rsidP="626A1EBF" w:rsidRDefault="702AA928" w14:paraId="4DEEE240" w14:textId="054C808C">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Ensure remedial and developmental issues are identified and acted on to develop individuals, improve the quality of advice, and ensure clients do not suffer detriment due to poor or inadequate advice</w:t>
      </w:r>
    </w:p>
    <w:p w:rsidR="702AA928" w:rsidP="626A1EBF" w:rsidRDefault="702AA928" w14:paraId="69662A16" w14:textId="5E801AD5">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Keep technical knowledge up to date and provide technical support to advisers and / or caseworkers. </w:t>
      </w:r>
    </w:p>
    <w:p w:rsidR="702AA928" w:rsidP="626A1EBF" w:rsidRDefault="702AA928" w14:paraId="5D13D3CE" w14:textId="2F7BC9C0">
      <w:pPr>
        <w:pStyle w:val="NoSpacing"/>
      </w:pPr>
      <w:r w:rsidRPr="626A1EBF" w:rsidR="65C2BFFE">
        <w:rPr>
          <w:sz w:val="24"/>
          <w:szCs w:val="24"/>
        </w:rPr>
        <w:t xml:space="preserve"> </w:t>
      </w:r>
    </w:p>
    <w:p w:rsidR="702AA928" w:rsidP="626A1EBF" w:rsidRDefault="702AA928" w14:paraId="71F2DE15" w14:textId="2D8F3945">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Staff and volunteer management</w:t>
      </w:r>
    </w:p>
    <w:p w:rsidR="702AA928" w:rsidP="626A1EBF" w:rsidRDefault="702AA928" w14:paraId="2786BCDF" w14:textId="3B1960C6">
      <w:pPr>
        <w:pStyle w:val="NoSpacing"/>
        <w:rPr>
          <w:rFonts w:ascii="Arial" w:hAnsi="Arial" w:eastAsia="Arial" w:cs="Arial"/>
          <w:sz w:val="24"/>
          <w:szCs w:val="24"/>
        </w:rPr>
      </w:pPr>
      <w:r w:rsidRPr="626A1EBF" w:rsidR="65C2BFFE">
        <w:rPr>
          <w:rFonts w:ascii="Arial" w:hAnsi="Arial" w:eastAsia="Arial" w:cs="Arial"/>
          <w:sz w:val="24"/>
          <w:szCs w:val="24"/>
        </w:rPr>
        <w:t xml:space="preserve"> </w:t>
      </w:r>
    </w:p>
    <w:p w:rsidR="702AA928" w:rsidP="626A1EBF" w:rsidRDefault="702AA928" w14:paraId="1C6D470D" w14:textId="00BE48E2">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Create a positive working environment in which equality and diversity are well-managed, dignity at work is upheld and staff can do their best</w:t>
      </w:r>
    </w:p>
    <w:p w:rsidR="702AA928" w:rsidP="626A1EBF" w:rsidRDefault="702AA928" w14:paraId="656E8318" w14:textId="2E7AE635">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articipate in recruitment and selection activities as delegated</w:t>
      </w:r>
    </w:p>
    <w:p w:rsidR="702AA928" w:rsidP="626A1EBF" w:rsidRDefault="702AA928" w14:paraId="5D6750FC" w14:textId="4ECB5125">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articipate in the induction of new staff as delegated</w:t>
      </w:r>
    </w:p>
    <w:p w:rsidR="702AA928" w:rsidP="626A1EBF" w:rsidRDefault="702AA928" w14:paraId="37DD907A" w14:textId="4F5B2BFB">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Ensure the effective performance management and development of staff through regular supervision sessions, the appraisal process and learning and development. </w:t>
      </w:r>
    </w:p>
    <w:p w:rsidR="702AA928" w:rsidP="626A1EBF" w:rsidRDefault="702AA928" w14:paraId="1A4839F8" w14:textId="56E264C4">
      <w:pPr>
        <w:pStyle w:val="NoSpacing"/>
      </w:pPr>
      <w:r w:rsidRPr="626A1EBF" w:rsidR="65C2BFFE">
        <w:rPr>
          <w:sz w:val="24"/>
          <w:szCs w:val="24"/>
        </w:rPr>
        <w:t xml:space="preserve"> </w:t>
      </w:r>
    </w:p>
    <w:p w:rsidR="702AA928" w:rsidP="626A1EBF" w:rsidRDefault="702AA928" w14:paraId="16EB12FB" w14:textId="3275D0D8">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 xml:space="preserve">Learning, </w:t>
      </w:r>
      <w:r w:rsidRPr="626A1EBF" w:rsidR="65C2BFFE">
        <w:rPr>
          <w:rFonts w:ascii="Arial" w:hAnsi="Arial" w:eastAsia="Arial" w:cs="Arial"/>
          <w:b w:val="1"/>
          <w:bCs w:val="1"/>
          <w:sz w:val="24"/>
          <w:szCs w:val="24"/>
        </w:rPr>
        <w:t>development</w:t>
      </w:r>
      <w:r w:rsidRPr="626A1EBF" w:rsidR="65C2BFFE">
        <w:rPr>
          <w:rFonts w:ascii="Arial" w:hAnsi="Arial" w:eastAsia="Arial" w:cs="Arial"/>
          <w:b w:val="1"/>
          <w:bCs w:val="1"/>
          <w:sz w:val="24"/>
          <w:szCs w:val="24"/>
        </w:rPr>
        <w:t xml:space="preserve"> and training</w:t>
      </w:r>
    </w:p>
    <w:p w:rsidR="702AA928" w:rsidP="626A1EBF" w:rsidRDefault="702AA928" w14:paraId="4C3B03B7" w14:textId="56BD2FE4">
      <w:pPr>
        <w:pStyle w:val="NoSpacing"/>
      </w:pPr>
      <w:r w:rsidRPr="626A1EBF" w:rsidR="65C2BFFE">
        <w:rPr>
          <w:sz w:val="24"/>
          <w:szCs w:val="24"/>
        </w:rPr>
        <w:t xml:space="preserve"> </w:t>
      </w:r>
    </w:p>
    <w:p w:rsidR="702AA928" w:rsidP="626A1EBF" w:rsidRDefault="702AA928" w14:paraId="08DA86D9" w14:textId="6085DEBF">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Identify learning and development needs of designated staff and contribute to the bureau's learning and development plan</w:t>
      </w:r>
    </w:p>
    <w:p w:rsidR="702AA928" w:rsidP="626A1EBF" w:rsidRDefault="702AA928" w14:paraId="1239657D" w14:textId="0D8857E6">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Develop inclusive learning and development activities to meet quality standards and the bureau's learning and development plan</w:t>
      </w:r>
    </w:p>
    <w:p w:rsidR="702AA928" w:rsidP="626A1EBF" w:rsidRDefault="702AA928" w14:paraId="0E211408" w14:textId="57CDADA1">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Facilitate inclusive group and / or one-to-one learning and development activities</w:t>
      </w:r>
    </w:p>
    <w:p w:rsidR="702AA928" w:rsidP="626A1EBF" w:rsidRDefault="702AA928" w14:paraId="1C88CDE1" w14:textId="37281352">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Organise internal and external learning and development activities to ensure the competence and continuing development of designated staff</w:t>
      </w:r>
    </w:p>
    <w:p w:rsidR="702AA928" w:rsidP="626A1EBF" w:rsidRDefault="702AA928" w14:paraId="0392A89E" w14:textId="7E1FE159">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Contribute to the assessment of competence of designated staff</w:t>
      </w:r>
    </w:p>
    <w:p w:rsidR="702AA928" w:rsidP="626A1EBF" w:rsidRDefault="702AA928" w14:paraId="40EFE7B6" w14:textId="56694CEB">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Co-ordinate assessment activities and make final decisions on competence. </w:t>
      </w:r>
    </w:p>
    <w:p w:rsidR="702AA928" w:rsidP="626A1EBF" w:rsidRDefault="702AA928" w14:paraId="2ACBEB33" w14:textId="090EC665">
      <w:pPr>
        <w:pStyle w:val="NoSpacing"/>
      </w:pPr>
      <w:r w:rsidRPr="626A1EBF" w:rsidR="65C2BFFE">
        <w:rPr>
          <w:sz w:val="24"/>
          <w:szCs w:val="24"/>
        </w:rPr>
        <w:t xml:space="preserve"> </w:t>
      </w:r>
    </w:p>
    <w:p w:rsidR="702AA928" w:rsidP="626A1EBF" w:rsidRDefault="702AA928" w14:paraId="64AF4E53" w14:textId="0A7D7DBE">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Networking and partnerships</w:t>
      </w:r>
    </w:p>
    <w:p w:rsidR="702AA928" w:rsidP="626A1EBF" w:rsidRDefault="702AA928" w14:paraId="2B0A25EF" w14:textId="14ECC013">
      <w:pPr>
        <w:pStyle w:val="NoSpacing"/>
      </w:pPr>
      <w:r w:rsidRPr="626A1EBF" w:rsidR="65C2BFFE">
        <w:rPr>
          <w:sz w:val="24"/>
          <w:szCs w:val="24"/>
        </w:rPr>
        <w:t xml:space="preserve"> </w:t>
      </w:r>
    </w:p>
    <w:p w:rsidR="702AA928" w:rsidP="626A1EBF" w:rsidRDefault="702AA928" w14:paraId="1AD75700" w14:textId="53329752">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Develop links with relevant statutory and non-statutory agencies relevant to the role</w:t>
      </w:r>
    </w:p>
    <w:p w:rsidR="702AA928" w:rsidP="626A1EBF" w:rsidRDefault="702AA928" w14:paraId="6E9124B9" w14:textId="421B29ED">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Use influencing skills to promote the bureau and foster good relationships with external organisations. </w:t>
      </w:r>
    </w:p>
    <w:p w:rsidR="702AA928" w:rsidP="626A1EBF" w:rsidRDefault="702AA928" w14:paraId="1405A36E" w14:textId="03CAA48A">
      <w:pPr>
        <w:pStyle w:val="NoSpacing"/>
      </w:pPr>
      <w:r w:rsidRPr="626A1EBF" w:rsidR="65C2BFFE">
        <w:rPr>
          <w:sz w:val="24"/>
          <w:szCs w:val="24"/>
        </w:rPr>
        <w:t xml:space="preserve"> </w:t>
      </w:r>
    </w:p>
    <w:p w:rsidR="702AA928" w:rsidP="626A1EBF" w:rsidRDefault="702AA928" w14:paraId="2D24C8AF" w14:textId="5F5DA774">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General</w:t>
      </w:r>
    </w:p>
    <w:p w:rsidR="702AA928" w:rsidP="626A1EBF" w:rsidRDefault="702AA928" w14:paraId="43B01DED" w14:textId="0EFC22B8">
      <w:pPr>
        <w:pStyle w:val="NoSpacing"/>
      </w:pPr>
      <w:r w:rsidRPr="626A1EBF" w:rsidR="65C2BFFE">
        <w:rPr>
          <w:sz w:val="24"/>
          <w:szCs w:val="24"/>
        </w:rPr>
        <w:t xml:space="preserve"> </w:t>
      </w:r>
    </w:p>
    <w:p w:rsidR="702AA928" w:rsidP="626A1EBF" w:rsidRDefault="702AA928" w14:paraId="20E494D5" w14:textId="7DE202BF">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Undertake advice work as required </w:t>
      </w:r>
    </w:p>
    <w:p w:rsidR="702AA928" w:rsidP="626A1EBF" w:rsidRDefault="702AA928" w14:paraId="47C3E198" w14:textId="493BC6D2">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Keep up to date with Citizens Advice aims, policies and procedures and ensure these are followed</w:t>
      </w:r>
    </w:p>
    <w:p w:rsidR="702AA928" w:rsidP="626A1EBF" w:rsidRDefault="702AA928" w14:paraId="2282228F" w14:textId="64313606">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Ensure that work reflects and supports the Citizens Advice service's equality and diversity strategy </w:t>
      </w:r>
    </w:p>
    <w:p w:rsidR="702AA928" w:rsidP="626A1EBF" w:rsidRDefault="702AA928" w14:paraId="6E55E2F9" w14:textId="24BDBE30">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Keep up to date with research and campaigns issues and ensure research and campaigns is promoted and integrated in a way relevant to the role</w:t>
      </w:r>
    </w:p>
    <w:p w:rsidR="702AA928" w:rsidP="626A1EBF" w:rsidRDefault="702AA928" w14:paraId="570E7D48" w14:textId="565D4F29">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Develop and maintain effective admin systems and records relevant to the role</w:t>
      </w:r>
    </w:p>
    <w:p w:rsidR="702AA928" w:rsidP="626A1EBF" w:rsidRDefault="702AA928" w14:paraId="7AE71AEF" w14:textId="17544755">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Monitor and evaluate activities appropriate to the role and contribute to the bureau planning process by providing regular reports and feedback on the areas of responsibility </w:t>
      </w:r>
    </w:p>
    <w:p w:rsidR="702AA928" w:rsidP="626A1EBF" w:rsidRDefault="702AA928" w14:paraId="31BF541A" w14:textId="7365AC2E">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ttend regular bureau and external meetings relevant to the role (staff, team, management, trustee board, consortium etc.)</w:t>
      </w:r>
    </w:p>
    <w:p w:rsidR="702AA928" w:rsidP="626A1EBF" w:rsidRDefault="702AA928" w14:paraId="414A1478" w14:textId="53D4E7AB">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Work cooperatively with colleagues and encourage good teamwork, clear lines of communication and common practices within the bureau team</w:t>
      </w:r>
    </w:p>
    <w:p w:rsidR="702AA928" w:rsidP="626A1EBF" w:rsidRDefault="702AA928" w14:paraId="1564EDAA" w14:textId="18C50F6E">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de by health and safety guidelines and share responsibility for own health and safety and that of colleagues</w:t>
      </w:r>
    </w:p>
    <w:p w:rsidR="702AA928" w:rsidP="626A1EBF" w:rsidRDefault="702AA928" w14:paraId="49E0281C" w14:textId="78926CD9">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Identify own learning and development needs and take steps to address these</w:t>
      </w:r>
    </w:p>
    <w:p w:rsidR="702AA928" w:rsidP="626A1EBF" w:rsidRDefault="702AA928" w14:paraId="38EF1E2D" w14:textId="64032A25">
      <w:pPr>
        <w:pStyle w:val="ListParagraph"/>
        <w:numPr>
          <w:ilvl w:val="0"/>
          <w:numId w:val="36"/>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 xml:space="preserve">Carry out any other tasks within the scope of the post to ensure the effective delivery and development of the service. </w:t>
      </w:r>
    </w:p>
    <w:p w:rsidR="702AA928" w:rsidP="626A1EBF" w:rsidRDefault="702AA928" w14:paraId="0058E369" w14:textId="076DEBE0">
      <w:pPr>
        <w:pStyle w:val="NoSpacing"/>
      </w:pPr>
      <w:r w:rsidRPr="626A1EBF" w:rsidR="65C2BFFE">
        <w:rPr>
          <w:sz w:val="24"/>
          <w:szCs w:val="24"/>
        </w:rPr>
        <w:t xml:space="preserve"> </w:t>
      </w:r>
    </w:p>
    <w:p w:rsidR="702AA928" w:rsidP="626A1EBF" w:rsidRDefault="702AA928" w14:paraId="5F6F19E9" w14:textId="6573E8F1">
      <w:pPr>
        <w:pStyle w:val="NoSpacing"/>
        <w:rPr>
          <w:rFonts w:ascii="Arial" w:hAnsi="Arial" w:eastAsia="Arial" w:cs="Arial"/>
          <w:b w:val="1"/>
          <w:bCs w:val="1"/>
          <w:sz w:val="24"/>
          <w:szCs w:val="24"/>
        </w:rPr>
      </w:pPr>
      <w:r w:rsidRPr="626A1EBF" w:rsidR="65C2BFFE">
        <w:rPr>
          <w:rFonts w:ascii="Arial" w:hAnsi="Arial" w:eastAsia="Arial" w:cs="Arial"/>
          <w:b w:val="1"/>
          <w:bCs w:val="1"/>
          <w:sz w:val="24"/>
          <w:szCs w:val="24"/>
        </w:rPr>
        <w:t>Person specification</w:t>
      </w:r>
    </w:p>
    <w:p w:rsidR="702AA928" w:rsidP="626A1EBF" w:rsidRDefault="702AA928" w14:paraId="56D2BD8F" w14:textId="543492AC">
      <w:pPr>
        <w:pStyle w:val="NoSpacing"/>
      </w:pPr>
      <w:r w:rsidRPr="626A1EBF" w:rsidR="65C2BFFE">
        <w:rPr>
          <w:sz w:val="24"/>
          <w:szCs w:val="24"/>
        </w:rPr>
        <w:t xml:space="preserve"> </w:t>
      </w:r>
    </w:p>
    <w:p w:rsidR="702AA928" w:rsidP="626A1EBF" w:rsidRDefault="702AA928" w14:paraId="14F050CA" w14:textId="6235C365">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To hold the Generalist Adviser Certificate from Citizens Advice</w:t>
      </w:r>
    </w:p>
    <w:p w:rsidR="702AA928" w:rsidP="626A1EBF" w:rsidRDefault="702AA928" w14:paraId="369869F0" w14:textId="266BDD99">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Have recent practical experience of general advice, casework &amp; second tier support</w:t>
      </w:r>
    </w:p>
    <w:p w:rsidR="702AA928" w:rsidP="626A1EBF" w:rsidRDefault="702AA928" w14:paraId="59B2AAFB" w14:textId="3A637089">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commit to, and work within, the aims, principles and policies of the Citizens Advice service</w:t>
      </w:r>
    </w:p>
    <w:p w:rsidR="702AA928" w:rsidP="626A1EBF" w:rsidRDefault="702AA928" w14:paraId="5AF1104C" w14:textId="0FC4CBA3">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 good, up to date understanding of equality and diversity and its application to the provision of advice, and the supervision and development of staff</w:t>
      </w:r>
    </w:p>
    <w:p w:rsidR="702AA928" w:rsidP="626A1EBF" w:rsidRDefault="702AA928" w14:paraId="11EF8614" w14:textId="0EBACA3E">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en ability to give and receive feedback objectively and sensitively and a willingness to challenge constructively</w:t>
      </w:r>
    </w:p>
    <w:p w:rsidR="702AA928" w:rsidP="626A1EBF" w:rsidRDefault="702AA928" w14:paraId="7907E61F" w14:textId="10A3EDA8">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monitor and maintain own standards</w:t>
      </w:r>
    </w:p>
    <w:p w:rsidR="702AA928" w:rsidP="626A1EBF" w:rsidRDefault="702AA928" w14:paraId="7A30B84F" w14:textId="428CDF69">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communicate effectively verbally and in writing</w:t>
      </w:r>
    </w:p>
    <w:p w:rsidR="702AA928" w:rsidP="626A1EBF" w:rsidRDefault="702AA928" w14:paraId="61DC5200" w14:textId="26BFD816">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Demonstrable understanding of the issues affecting society and their implications for clients and service provision</w:t>
      </w:r>
    </w:p>
    <w:p w:rsidR="702AA928" w:rsidP="626A1EBF" w:rsidRDefault="702AA928" w14:paraId="2DBBC908" w14:textId="5C882C9E">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Demonstrable understanding of the issues involved in interviewing clients</w:t>
      </w:r>
    </w:p>
    <w:p w:rsidR="702AA928" w:rsidP="626A1EBF" w:rsidRDefault="702AA928" w14:paraId="5347B08A" w14:textId="4D92FE7C">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en ability to manage / supervise others, including ability to recruit, develop and motivate staff</w:t>
      </w:r>
    </w:p>
    <w:p w:rsidR="702AA928" w:rsidP="626A1EBF" w:rsidRDefault="702AA928" w14:paraId="0E5759B3" w14:textId="73468E8E">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en ability to monitor and maintain service delivery against agreed targets</w:t>
      </w:r>
    </w:p>
    <w:p w:rsidR="702AA928" w:rsidP="626A1EBF" w:rsidRDefault="702AA928" w14:paraId="181E730A" w14:textId="192A1B79">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monitor and analyse statistics and check accuracy of calculations</w:t>
      </w:r>
    </w:p>
    <w:p w:rsidR="702AA928" w:rsidP="626A1EBF" w:rsidRDefault="702AA928" w14:paraId="7F6CCE00" w14:textId="438EF2E2">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en ability to develop individuals or groups by providing support, guidance, tutoring and / or training</w:t>
      </w:r>
    </w:p>
    <w:p w:rsidR="702AA928" w:rsidP="626A1EBF" w:rsidRDefault="702AA928" w14:paraId="7B1CA4A7" w14:textId="61EA1EBD">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Proven ability to supervise and monitor advice work and to maintain casework systems and procedures</w:t>
      </w:r>
    </w:p>
    <w:p w:rsidR="702AA928" w:rsidP="626A1EBF" w:rsidRDefault="702AA928" w14:paraId="2C60A2E1" w14:textId="46FA8B05">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research, analyse and interpret complex information and produce and present clear reports verbally and in writing</w:t>
      </w:r>
    </w:p>
    <w:p w:rsidR="702AA928" w:rsidP="626A1EBF" w:rsidRDefault="702AA928" w14:paraId="0C913C84" w14:textId="3D720360">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prioritise own work and the work of others, meet deadlines and manage workload in a busy environment</w:t>
      </w:r>
    </w:p>
    <w:p w:rsidR="702AA928" w:rsidP="626A1EBF" w:rsidRDefault="702AA928" w14:paraId="13D4728A" w14:textId="32CE026E">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use IT systems and packages, and electronic resources in the provision of advice and the preparation of reports and submissions</w:t>
      </w:r>
    </w:p>
    <w:p w:rsidR="702AA928" w:rsidP="626A1EBF" w:rsidRDefault="702AA928" w14:paraId="68240F3A" w14:textId="5600DD39">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bility to monitor and maintain recording systems and procedures</w:t>
      </w:r>
    </w:p>
    <w:p w:rsidR="702AA928" w:rsidP="626A1EBF" w:rsidRDefault="702AA928" w14:paraId="298D2751" w14:textId="2BDC2647">
      <w:pPr>
        <w:pStyle w:val="ListParagraph"/>
        <w:numPr>
          <w:ilvl w:val="0"/>
          <w:numId w:val="64"/>
        </w:numPr>
        <w:spacing w:before="0" w:beforeAutospacing="off" w:after="0" w:afterAutospacing="off" w:line="240" w:lineRule="auto"/>
        <w:rPr>
          <w:rFonts w:ascii="Arial" w:hAnsi="Arial" w:eastAsia="Arial" w:cs="Arial"/>
          <w:noProof w:val="0"/>
          <w:sz w:val="24"/>
          <w:szCs w:val="24"/>
          <w:lang w:val="en-GB"/>
        </w:rPr>
      </w:pPr>
      <w:r w:rsidRPr="626A1EBF" w:rsidR="65C2BFFE">
        <w:rPr>
          <w:rFonts w:ascii="Arial" w:hAnsi="Arial" w:eastAsia="Arial" w:cs="Arial"/>
          <w:noProof w:val="0"/>
          <w:sz w:val="24"/>
          <w:szCs w:val="24"/>
          <w:lang w:val="en-GB"/>
        </w:rPr>
        <w:t>A commitment to continuous professional development.</w:t>
      </w:r>
    </w:p>
    <w:p w:rsidR="702AA928" w:rsidP="626A1EBF" w:rsidRDefault="702AA928" w14:paraId="2FE18488" w14:textId="562890D4">
      <w:pPr>
        <w:pStyle w:val="Normal"/>
        <w:spacing w:after="160" w:line="360" w:lineRule="auto"/>
        <w:ind w:left="0"/>
        <w:rPr>
          <w:rFonts w:ascii="Arial" w:hAnsi="Arial" w:eastAsia="Arial" w:cs="Arial"/>
          <w:b w:val="1"/>
          <w:bCs w:val="1"/>
          <w:color w:val="365F91" w:themeColor="accent1" w:themeTint="FF" w:themeShade="BF"/>
          <w:sz w:val="24"/>
          <w:szCs w:val="24"/>
          <w:lang w:eastAsia="en-GB"/>
        </w:rPr>
      </w:pPr>
    </w:p>
    <w:p w:rsidR="626A1EBF" w:rsidP="626A1EBF" w:rsidRDefault="626A1EBF" w14:paraId="53E7873C" w14:textId="50EEC96F">
      <w:pPr>
        <w:pStyle w:val="Normal"/>
        <w:spacing w:after="160" w:line="360" w:lineRule="auto"/>
        <w:ind w:left="0"/>
        <w:rPr>
          <w:rFonts w:ascii="Arial" w:hAnsi="Arial" w:eastAsia="Arial" w:cs="Arial"/>
          <w:b w:val="1"/>
          <w:bCs w:val="1"/>
          <w:color w:val="365F91" w:themeColor="accent1" w:themeTint="FF" w:themeShade="BF"/>
          <w:sz w:val="24"/>
          <w:szCs w:val="24"/>
        </w:rPr>
      </w:pPr>
    </w:p>
    <w:p w:rsidR="626A1EBF" w:rsidP="626A1EBF" w:rsidRDefault="626A1EBF" w14:paraId="733620FD" w14:textId="3F6FE59C">
      <w:pPr>
        <w:pStyle w:val="Normal"/>
        <w:spacing w:after="160" w:line="360" w:lineRule="auto"/>
        <w:ind w:left="0"/>
        <w:rPr>
          <w:rFonts w:ascii="Arial" w:hAnsi="Arial" w:eastAsia="Arial" w:cs="Arial"/>
          <w:b w:val="1"/>
          <w:bCs w:val="1"/>
          <w:color w:val="365F91" w:themeColor="accent1" w:themeTint="FF" w:themeShade="BF"/>
          <w:sz w:val="24"/>
          <w:szCs w:val="24"/>
        </w:rPr>
      </w:pPr>
    </w:p>
    <w:p w:rsidR="626A1EBF" w:rsidP="626A1EBF" w:rsidRDefault="626A1EBF" w14:paraId="06190898" w14:textId="7DD2BE41">
      <w:pPr>
        <w:pStyle w:val="Normal"/>
        <w:spacing w:after="160" w:line="360" w:lineRule="auto"/>
        <w:ind w:left="0"/>
        <w:rPr>
          <w:rFonts w:ascii="Arial" w:hAnsi="Arial" w:eastAsia="Arial" w:cs="Arial"/>
          <w:b w:val="1"/>
          <w:bCs w:val="1"/>
          <w:color w:val="365F91" w:themeColor="accent1" w:themeTint="FF" w:themeShade="BF"/>
          <w:sz w:val="24"/>
          <w:szCs w:val="24"/>
        </w:rPr>
      </w:pPr>
    </w:p>
    <w:p w:rsidR="702AA928" w:rsidP="702AA928" w:rsidRDefault="702AA928" w14:paraId="3B014AE7" w14:textId="799DB0AD">
      <w:pPr>
        <w:pStyle w:val="Normal"/>
        <w:spacing w:after="0" w:line="240" w:lineRule="auto"/>
        <w:rPr>
          <w:rFonts w:ascii="Arial" w:hAnsi="Arial" w:eastAsia="Arial" w:cs="Arial"/>
          <w:sz w:val="24"/>
          <w:szCs w:val="24"/>
          <w:lang w:eastAsia="en-GB"/>
        </w:rPr>
      </w:pPr>
    </w:p>
    <w:p w:rsidRPr="000F1FEA" w:rsidR="00214CF2" w:rsidP="1EA47DA6" w:rsidRDefault="00214CF2" w14:paraId="2502F32E" w14:textId="77777777" w14:noSpellErr="1">
      <w:pPr>
        <w:spacing w:after="0" w:line="240" w:lineRule="auto"/>
        <w:rPr>
          <w:rFonts w:ascii="Arial" w:hAnsi="Arial" w:eastAsia="Arial" w:cs="Arial"/>
          <w:b w:val="1"/>
          <w:bCs w:val="1"/>
          <w:color w:val="004888"/>
          <w:sz w:val="24"/>
          <w:szCs w:val="24"/>
          <w:highlight w:val="yellow"/>
          <w:lang w:eastAsia="en-GB"/>
        </w:rPr>
      </w:pPr>
      <w:r w:rsidRPr="1EA47DA6" w:rsidR="5DDC8E82">
        <w:rPr>
          <w:rFonts w:ascii="Arial" w:hAnsi="Arial" w:eastAsia="Arial" w:cs="Arial"/>
          <w:b w:val="1"/>
          <w:bCs w:val="1"/>
          <w:color w:val="004888"/>
          <w:sz w:val="24"/>
          <w:szCs w:val="24"/>
          <w:lang w:eastAsia="en-GB"/>
        </w:rPr>
        <w:t>Terms and conditions</w:t>
      </w:r>
    </w:p>
    <w:p w:rsidRPr="000F1FEA" w:rsidR="00952A08" w:rsidP="1EA47DA6" w:rsidRDefault="00214CF2" w14:paraId="7D37DF2F" w14:textId="2A7602B6">
      <w:pPr>
        <w:spacing w:after="0" w:line="240" w:lineRule="auto"/>
        <w:ind w:left="720" w:hanging="360"/>
        <w:rPr>
          <w:rFonts w:ascii="Arial" w:hAnsi="Arial" w:eastAsia="Arial" w:cs="Arial"/>
          <w:color w:val="004888"/>
          <w:sz w:val="24"/>
          <w:szCs w:val="24"/>
          <w:lang w:eastAsia="en-GB"/>
        </w:rPr>
      </w:pPr>
      <w:r w:rsidRPr="626A1EBF" w:rsidR="7640DC12">
        <w:rPr>
          <w:rFonts w:ascii="Arial" w:hAnsi="Arial" w:eastAsia="Arial" w:cs="Arial"/>
          <w:color w:val="004888"/>
          <w:sz w:val="24"/>
          <w:szCs w:val="24"/>
          <w:lang w:eastAsia="en-GB"/>
        </w:rPr>
        <w:t>-</w:t>
      </w:r>
      <w:r>
        <w:tab/>
      </w:r>
      <w:r w:rsidRPr="626A1EBF" w:rsidR="73E619FD">
        <w:rPr>
          <w:rFonts w:ascii="Arial" w:hAnsi="Arial" w:eastAsia="Arial" w:cs="Arial"/>
          <w:color w:val="004888"/>
          <w:sz w:val="24"/>
          <w:szCs w:val="24"/>
          <w:lang w:eastAsia="en-GB"/>
        </w:rPr>
        <w:t>1</w:t>
      </w:r>
      <w:r w:rsidRPr="626A1EBF" w:rsidR="165B6FB9">
        <w:rPr>
          <w:rFonts w:ascii="Arial" w:hAnsi="Arial" w:eastAsia="Arial" w:cs="Arial"/>
          <w:color w:val="004888"/>
          <w:sz w:val="24"/>
          <w:szCs w:val="24"/>
          <w:lang w:eastAsia="en-GB"/>
        </w:rPr>
        <w:t xml:space="preserve">4 </w:t>
      </w:r>
      <w:r w:rsidRPr="626A1EBF" w:rsidR="7640DC12">
        <w:rPr>
          <w:rFonts w:ascii="Arial" w:hAnsi="Arial" w:eastAsia="Arial" w:cs="Arial"/>
          <w:color w:val="004888"/>
          <w:sz w:val="24"/>
          <w:szCs w:val="24"/>
          <w:lang w:eastAsia="en-GB"/>
        </w:rPr>
        <w:t xml:space="preserve">hours per week </w:t>
      </w:r>
      <w:r w:rsidRPr="626A1EBF" w:rsidR="39BA6038">
        <w:rPr>
          <w:rFonts w:ascii="Arial" w:hAnsi="Arial" w:eastAsia="Arial" w:cs="Arial"/>
          <w:color w:val="004888"/>
          <w:sz w:val="24"/>
          <w:szCs w:val="24"/>
          <w:lang w:eastAsia="en-GB"/>
        </w:rPr>
        <w:t>(excluding lunch break)</w:t>
      </w:r>
    </w:p>
    <w:p w:rsidRPr="000F1FEA" w:rsidR="00952A08" w:rsidP="1EA47DA6" w:rsidRDefault="00952A08" w14:paraId="637A061C" w14:textId="77777777" w14:noSpellErr="1">
      <w:pPr>
        <w:spacing w:after="0" w:line="240" w:lineRule="auto"/>
        <w:ind w:left="720" w:hanging="360"/>
        <w:rPr>
          <w:rFonts w:ascii="Arial" w:hAnsi="Arial" w:eastAsia="Arial" w:cs="Arial"/>
          <w:color w:val="004888"/>
          <w:sz w:val="24"/>
          <w:szCs w:val="24"/>
          <w:lang w:eastAsia="en-GB"/>
        </w:rPr>
      </w:pPr>
    </w:p>
    <w:p w:rsidRPr="000F1FEA" w:rsidR="00214CF2" w:rsidP="339187A3" w:rsidRDefault="00214CF2" w14:paraId="5B4939B6" w14:textId="324EB686">
      <w:pPr>
        <w:pStyle w:val="Normal"/>
        <w:spacing w:after="0" w:line="240" w:lineRule="auto"/>
        <w:ind w:left="720" w:hanging="360"/>
        <w:rPr>
          <w:rFonts w:ascii="Arial" w:hAnsi="Arial" w:eastAsia="Arial" w:cs="Arial"/>
          <w:color w:val="004888"/>
          <w:sz w:val="24"/>
          <w:szCs w:val="24"/>
          <w:lang w:eastAsia="en-GB"/>
        </w:rPr>
      </w:pPr>
      <w:r w:rsidRPr="626A1EBF" w:rsidR="7640DC12">
        <w:rPr>
          <w:rFonts w:ascii="Arial" w:hAnsi="Arial" w:eastAsia="Arial" w:cs="Arial"/>
          <w:color w:val="004888"/>
          <w:sz w:val="24"/>
          <w:szCs w:val="24"/>
          <w:lang w:eastAsia="en-GB"/>
        </w:rPr>
        <w:t>-</w:t>
      </w:r>
      <w:r>
        <w:tab/>
      </w:r>
      <w:r w:rsidRPr="626A1EBF" w:rsidR="5416640B">
        <w:rPr>
          <w:rFonts w:ascii="Arial" w:hAnsi="Arial" w:eastAsia="Arial" w:cs="Arial"/>
          <w:color w:val="244061" w:themeColor="accent1" w:themeTint="FF" w:themeShade="80"/>
          <w:sz w:val="24"/>
          <w:szCs w:val="24"/>
        </w:rPr>
        <w:t>£31,42</w:t>
      </w:r>
      <w:r w:rsidRPr="626A1EBF" w:rsidR="21A52470">
        <w:rPr>
          <w:rFonts w:ascii="Arial" w:hAnsi="Arial" w:eastAsia="Arial" w:cs="Arial"/>
          <w:color w:val="244061" w:themeColor="accent1" w:themeTint="FF" w:themeShade="80"/>
          <w:sz w:val="24"/>
          <w:szCs w:val="24"/>
        </w:rPr>
        <w:t>5</w:t>
      </w:r>
      <w:r w:rsidRPr="626A1EBF" w:rsidR="51FB92EE">
        <w:rPr>
          <w:rFonts w:ascii="Arial" w:hAnsi="Arial" w:eastAsia="Arial" w:cs="Arial"/>
          <w:color w:val="004888"/>
          <w:sz w:val="24"/>
          <w:szCs w:val="24"/>
          <w:lang w:eastAsia="en-GB"/>
        </w:rPr>
        <w:t xml:space="preserve"> </w:t>
      </w:r>
      <w:r w:rsidRPr="626A1EBF" w:rsidR="196E7D82">
        <w:rPr>
          <w:rFonts w:ascii="Arial" w:hAnsi="Arial" w:eastAsia="Arial" w:cs="Arial"/>
          <w:color w:val="004888"/>
          <w:sz w:val="24"/>
          <w:szCs w:val="24"/>
          <w:lang w:eastAsia="en-GB"/>
        </w:rPr>
        <w:t xml:space="preserve">pa </w:t>
      </w:r>
      <w:r w:rsidRPr="626A1EBF" w:rsidR="0915F280">
        <w:rPr>
          <w:rFonts w:ascii="Arial" w:hAnsi="Arial" w:eastAsia="Arial" w:cs="Arial"/>
          <w:color w:val="004888"/>
          <w:sz w:val="24"/>
          <w:szCs w:val="24"/>
          <w:lang w:eastAsia="en-GB"/>
        </w:rPr>
        <w:t xml:space="preserve">pro rata </w:t>
      </w:r>
      <w:r w:rsidRPr="626A1EBF" w:rsidR="196E7D82">
        <w:rPr>
          <w:rFonts w:ascii="Arial" w:hAnsi="Arial" w:eastAsia="Arial" w:cs="Arial"/>
          <w:color w:val="004888"/>
          <w:sz w:val="24"/>
          <w:szCs w:val="24"/>
          <w:lang w:eastAsia="en-GB"/>
        </w:rPr>
        <w:t>plus pension contribution</w:t>
      </w:r>
    </w:p>
    <w:p w:rsidRPr="000F1FEA" w:rsidR="00214CF2" w:rsidP="1EA47DA6" w:rsidRDefault="00214CF2" w14:paraId="2337D748" w14:textId="77777777" w14:noSpellErr="1">
      <w:pPr>
        <w:spacing w:after="0" w:line="240" w:lineRule="auto"/>
        <w:ind w:left="720" w:hanging="360"/>
        <w:rPr>
          <w:rFonts w:ascii="Arial" w:hAnsi="Arial" w:eastAsia="Arial" w:cs="Arial"/>
          <w:color w:val="004888"/>
          <w:sz w:val="24"/>
          <w:szCs w:val="24"/>
          <w:lang w:eastAsia="en-GB"/>
        </w:rPr>
      </w:pPr>
    </w:p>
    <w:p w:rsidRPr="00D663BE" w:rsidR="00214CF2" w:rsidP="1EA47DA6" w:rsidRDefault="00214CF2" w14:paraId="304AA8AB" w14:textId="77777777" w14:noSpellErr="1">
      <w:pPr>
        <w:pStyle w:val="ListParagraph"/>
        <w:numPr>
          <w:ilvl w:val="0"/>
          <w:numId w:val="6"/>
        </w:numPr>
        <w:spacing w:after="64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What we give our staff</w:t>
      </w:r>
    </w:p>
    <w:p w:rsidR="001D42A0" w:rsidP="7C824B0E" w:rsidRDefault="001D42A0" w14:paraId="565138A3" w14:textId="75E6DE10">
      <w:pPr>
        <w:pStyle w:val="ListParagraph"/>
        <w:spacing w:after="640" w:line="360" w:lineRule="auto"/>
        <w:rPr>
          <w:rFonts w:ascii="Arial" w:hAnsi="Arial" w:eastAsia="Arial" w:cs="Arial"/>
          <w:color w:val="004B88" w:themeColor="text1" w:themeTint="FF" w:themeShade="FF"/>
          <w:sz w:val="24"/>
          <w:szCs w:val="24"/>
          <w:lang w:eastAsia="en-GB"/>
        </w:rPr>
      </w:pPr>
      <w:r w:rsidRPr="7C824B0E" w:rsidR="5DDC8E82">
        <w:rPr>
          <w:rFonts w:ascii="Arial" w:hAnsi="Arial" w:eastAsia="Arial" w:cs="Arial"/>
          <w:color w:val="004B88"/>
          <w:sz w:val="24"/>
          <w:szCs w:val="24"/>
          <w:lang w:eastAsia="en-GB"/>
        </w:rPr>
        <w:t>We offer a range of employee benefits, including generous annual leave, pension contribution, and training and opportunities to continue your professional development.</w:t>
      </w:r>
    </w:p>
    <w:p w:rsidRPr="000F1FEA" w:rsidR="00EB0119" w:rsidP="1EA47DA6" w:rsidRDefault="00EB0119" w14:paraId="401A28F6" w14:textId="2AFC3F5A">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Guidance notes for applicants</w:t>
      </w:r>
    </w:p>
    <w:p w:rsidRPr="000F1FEA" w:rsidR="00722AAE" w:rsidP="1EA47DA6" w:rsidRDefault="00722AAE" w14:paraId="57433E3D" w14:textId="549B056B">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Application form </w:t>
      </w:r>
    </w:p>
    <w:p w:rsidRPr="000F1FEA" w:rsidR="00EB0119" w:rsidP="1EA47DA6" w:rsidRDefault="00EB0119" w14:paraId="49B78B0B"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complete your application and return it by post or email (as a Word document) no later than the closing date referred to in the advert. If you return your application via email there is no requirement to send a hard copy in the post. </w:t>
      </w:r>
    </w:p>
    <w:p w:rsidRPr="000F1FEA" w:rsidR="00EB0119" w:rsidP="1EA47DA6" w:rsidRDefault="00EB0119" w14:paraId="215DF984"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Vs will not be accepted as a substitute for the application form, unless specifically stated in the advert. </w:t>
      </w:r>
    </w:p>
    <w:p w:rsidRPr="000F1FEA" w:rsidR="00EB0119" w:rsidP="1EA47DA6" w:rsidRDefault="00EB0119" w14:paraId="2D3A1299" w14:textId="77777777" w14:noSpellErr="1">
      <w:pPr>
        <w:pStyle w:val="Default"/>
        <w:spacing w:line="360" w:lineRule="auto"/>
        <w:rPr>
          <w:rFonts w:ascii="Arial" w:hAnsi="Arial" w:eastAsia="Arial" w:cs="Arial"/>
          <w:color w:val="auto"/>
        </w:rPr>
      </w:pPr>
    </w:p>
    <w:p w:rsidRPr="000F1FEA" w:rsidR="00EB0119" w:rsidP="1EA47DA6" w:rsidRDefault="00EB0119" w14:paraId="27E842A9"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0F1FEA" w:rsidR="00EB0119" w:rsidP="1EA47DA6" w:rsidRDefault="00EB0119" w14:paraId="14522763" w14:textId="77777777" w14:noSpellErr="1">
      <w:pPr>
        <w:pStyle w:val="Default"/>
        <w:spacing w:line="360" w:lineRule="auto"/>
        <w:rPr>
          <w:rFonts w:ascii="Arial" w:hAnsi="Arial" w:eastAsia="Arial" w:cs="Arial"/>
          <w:color w:val="auto"/>
        </w:rPr>
      </w:pPr>
    </w:p>
    <w:p w:rsidRPr="000F1FEA" w:rsidR="00722AAE" w:rsidP="1EA47DA6" w:rsidRDefault="00722AAE" w14:paraId="3F9D7AC4" w14:textId="62DE3FBB">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Disability </w:t>
      </w:r>
    </w:p>
    <w:p w:rsidRPr="000F1FEA" w:rsidR="00EB0119" w:rsidP="1EA47DA6" w:rsidRDefault="00EB0119" w14:paraId="177B802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0F1FEA" w:rsidR="00EB0119" w:rsidP="1EA47DA6" w:rsidRDefault="00EB0119" w14:paraId="77F1296B" w14:textId="77777777" w14:noSpellErr="1">
      <w:pPr>
        <w:pStyle w:val="Default"/>
        <w:spacing w:line="360" w:lineRule="auto"/>
        <w:rPr>
          <w:rFonts w:ascii="Arial" w:hAnsi="Arial" w:eastAsia="Arial" w:cs="Arial"/>
          <w:color w:val="auto"/>
        </w:rPr>
      </w:pPr>
    </w:p>
    <w:p w:rsidRPr="000F1FEA" w:rsidR="00722AAE" w:rsidP="1EA47DA6" w:rsidRDefault="00722AAE" w14:paraId="100F1D6B" w14:textId="26F3EF2E">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Entitlement to work in the UK </w:t>
      </w:r>
    </w:p>
    <w:p w:rsidRPr="000F1FEA" w:rsidR="00EB0119" w:rsidP="1EA47DA6" w:rsidRDefault="00EB0119" w14:paraId="2EE84340"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Pr="000F1FEA" w:rsidR="00EB0119" w:rsidP="1EA47DA6" w:rsidRDefault="00EB0119" w14:paraId="1F68BCA1"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note that Citizens Advice </w:t>
      </w:r>
      <w:r w:rsidRPr="1EA47DA6" w:rsidR="4276186A">
        <w:rPr>
          <w:rFonts w:ascii="Arial" w:hAnsi="Arial" w:eastAsia="Arial" w:cs="Arial"/>
          <w:color w:val="auto"/>
        </w:rPr>
        <w:t>Richmond</w:t>
      </w:r>
      <w:r w:rsidRPr="1EA47DA6" w:rsidR="1C6FF8E6">
        <w:rPr>
          <w:rFonts w:ascii="Arial" w:hAnsi="Arial" w:eastAsia="Arial" w:cs="Arial"/>
          <w:color w:val="auto"/>
        </w:rPr>
        <w:t xml:space="preserve"> does not hold a sponsor licence and, therefore, cannot issue certificates of sponsorship under the points-based system. </w:t>
      </w:r>
    </w:p>
    <w:p w:rsidRPr="000F1FEA" w:rsidR="00EB0119" w:rsidP="1EA47DA6" w:rsidRDefault="00EB0119" w14:paraId="10191FD1" w14:textId="77777777" w14:noSpellErr="1">
      <w:pPr>
        <w:pStyle w:val="Default"/>
        <w:spacing w:line="360" w:lineRule="auto"/>
        <w:rPr>
          <w:rFonts w:ascii="Arial" w:hAnsi="Arial" w:eastAsia="Arial" w:cs="Arial"/>
          <w:color w:val="auto"/>
        </w:rPr>
      </w:pPr>
    </w:p>
    <w:p w:rsidRPr="000F1FEA" w:rsidR="00EB0119" w:rsidP="7C824B0E" w:rsidRDefault="00EB0119" w14:paraId="55E42D06" w14:textId="16C316E3">
      <w:pPr>
        <w:pStyle w:val="Default"/>
        <w:spacing w:line="360" w:lineRule="auto"/>
        <w:rPr>
          <w:rFonts w:ascii="Arial" w:hAnsi="Arial" w:eastAsia="Arial" w:cs="Arial"/>
          <w:b w:val="1"/>
          <w:bCs w:val="1"/>
        </w:rPr>
      </w:pPr>
      <w:r w:rsidRPr="7C824B0E" w:rsidR="07666F60">
        <w:rPr>
          <w:rFonts w:ascii="Arial" w:hAnsi="Arial" w:eastAsia="Arial" w:cs="Arial"/>
          <w:b w:val="1"/>
          <w:bCs w:val="1"/>
        </w:rPr>
        <w:t xml:space="preserve">Diversity Monitoring </w:t>
      </w:r>
    </w:p>
    <w:p w:rsidRPr="000F1FEA" w:rsidR="00EB0119" w:rsidP="1EA47DA6" w:rsidRDefault="00EB0119" w14:paraId="2DA03305"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0F1FEA" w:rsidR="00EF3594" w:rsidP="1EA47DA6" w:rsidRDefault="00EF3594" w14:paraId="182D6ADD" w14:textId="77777777" w14:noSpellErr="1">
      <w:pPr>
        <w:pStyle w:val="Default"/>
        <w:spacing w:line="360" w:lineRule="auto"/>
        <w:rPr>
          <w:rFonts w:ascii="Arial" w:hAnsi="Arial" w:eastAsia="Arial" w:cs="Arial"/>
          <w:b w:val="1"/>
          <w:bCs w:val="1"/>
          <w:color w:val="auto"/>
        </w:rPr>
      </w:pPr>
    </w:p>
    <w:p w:rsidRPr="000F1FEA" w:rsidR="00722AAE" w:rsidP="7C824B0E" w:rsidRDefault="00722AAE" w14:paraId="613DABD2" w14:textId="57600BF8">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Information, experience, knowledge, </w:t>
      </w:r>
      <w:r w:rsidRPr="7C824B0E" w:rsidR="1C6FF8E6">
        <w:rPr>
          <w:rFonts w:ascii="Arial" w:hAnsi="Arial" w:eastAsia="Arial" w:cs="Arial"/>
          <w:b w:val="1"/>
          <w:bCs w:val="1"/>
          <w:color w:val="auto"/>
        </w:rPr>
        <w:t>skills</w:t>
      </w:r>
      <w:r w:rsidRPr="7C824B0E" w:rsidR="1C6FF8E6">
        <w:rPr>
          <w:rFonts w:ascii="Arial" w:hAnsi="Arial" w:eastAsia="Arial" w:cs="Arial"/>
          <w:b w:val="1"/>
          <w:bCs w:val="1"/>
          <w:color w:val="auto"/>
        </w:rPr>
        <w:t xml:space="preserve"> and abilities </w:t>
      </w:r>
    </w:p>
    <w:p w:rsidRPr="000F1FEA" w:rsidR="00EB0119" w:rsidP="1EA47DA6" w:rsidRDefault="00EB0119" w14:paraId="15F57B2C"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rsidRPr="000F1FEA" w:rsidR="00EB0119" w:rsidP="1EA47DA6" w:rsidRDefault="00EB0119" w14:paraId="0582FF56"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Pr="000F1FEA" w:rsidR="00EB0119" w:rsidP="1EA47DA6" w:rsidRDefault="00EB0119" w14:paraId="0D8A2A23"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useful guide might be S.T.A.R: </w:t>
      </w:r>
    </w:p>
    <w:p w:rsidRPr="000F1FEA" w:rsidR="00F668B9" w:rsidP="1EA47DA6" w:rsidRDefault="00F668B9" w14:paraId="087F346B" w14:textId="77777777" w14:noSpellErr="1">
      <w:pPr>
        <w:pStyle w:val="Default"/>
        <w:spacing w:line="360" w:lineRule="auto"/>
        <w:rPr>
          <w:rFonts w:ascii="Arial" w:hAnsi="Arial" w:eastAsia="Arial" w:cs="Arial"/>
          <w:color w:val="auto"/>
        </w:rPr>
      </w:pPr>
    </w:p>
    <w:p w:rsidRPr="000F1FEA" w:rsidR="00EB0119" w:rsidP="1EA47DA6" w:rsidRDefault="00EB0119" w14:paraId="130AAD16"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Specific – give a specific example </w:t>
      </w:r>
    </w:p>
    <w:p w:rsidRPr="000F1FEA" w:rsidR="00EB0119" w:rsidP="1EA47DA6" w:rsidRDefault="00EB0119" w14:paraId="1B9EF205"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Task – briefly describe the task/objective/problem </w:t>
      </w:r>
    </w:p>
    <w:p w:rsidRPr="000F1FEA" w:rsidR="00EB0119" w:rsidP="1EA47DA6" w:rsidRDefault="00EB0119" w14:paraId="3BB7792B"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Action – tell us what you did </w:t>
      </w:r>
    </w:p>
    <w:p w:rsidRPr="000F1FEA" w:rsidR="00EB0119" w:rsidP="1EA47DA6" w:rsidRDefault="00EB0119" w14:paraId="08B027D0"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Results – describe what results were achieved </w:t>
      </w:r>
    </w:p>
    <w:p w:rsidRPr="000F1FEA" w:rsidR="00F668B9" w:rsidP="1EA47DA6" w:rsidRDefault="00F668B9" w14:paraId="68F40B16" w14:textId="77777777" w14:noSpellErr="1">
      <w:pPr>
        <w:pStyle w:val="Default"/>
        <w:spacing w:line="360" w:lineRule="auto"/>
        <w:rPr>
          <w:rFonts w:ascii="Arial" w:hAnsi="Arial" w:eastAsia="Arial" w:cs="Arial"/>
          <w:color w:val="auto"/>
        </w:rPr>
      </w:pPr>
    </w:p>
    <w:p w:rsidRPr="000F1FEA" w:rsidR="00EB0119" w:rsidP="1EA47DA6" w:rsidRDefault="00EB0119" w14:paraId="755A317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rsidRPr="000F1FEA" w:rsidR="00EB0119" w:rsidP="1EA47DA6" w:rsidRDefault="00EB0119" w14:paraId="20299B32" w14:textId="77777777" w14:noSpellErr="1">
      <w:pPr>
        <w:pStyle w:val="Default"/>
        <w:spacing w:line="360" w:lineRule="auto"/>
        <w:rPr>
          <w:rFonts w:ascii="Arial" w:hAnsi="Arial" w:eastAsia="Arial" w:cs="Arial"/>
          <w:color w:val="auto"/>
        </w:rPr>
      </w:pPr>
    </w:p>
    <w:p w:rsidRPr="000F1FEA" w:rsidR="00722AAE" w:rsidP="7C824B0E" w:rsidRDefault="00722AAE" w14:paraId="12A92DE7" w14:textId="09F4E86F">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Shortlisting outcomes </w:t>
      </w:r>
    </w:p>
    <w:p w:rsidRPr="000F1FEA" w:rsidR="00EB0119" w:rsidP="1EA47DA6" w:rsidRDefault="00EB0119" w14:paraId="7F52AAFD"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Shortlisted applicants will be invited for an interview. Some positions may require additional assessments </w:t>
      </w:r>
      <w:r w:rsidRPr="1EA47DA6" w:rsidR="275B8EC4">
        <w:rPr>
          <w:rFonts w:ascii="Arial" w:hAnsi="Arial" w:eastAsia="Arial" w:cs="Arial"/>
          <w:color w:val="auto"/>
        </w:rPr>
        <w:t xml:space="preserve">such as a </w:t>
      </w:r>
      <w:r w:rsidRPr="1EA47DA6" w:rsidR="1C6FF8E6">
        <w:rPr>
          <w:rFonts w:ascii="Arial" w:hAnsi="Arial" w:eastAsia="Arial" w:cs="Arial"/>
          <w:color w:val="auto"/>
        </w:rPr>
        <w:t xml:space="preserve">practical task/test - further details will be provided if you are shortlisted. </w:t>
      </w:r>
    </w:p>
    <w:p w:rsidRPr="000F1FEA" w:rsidR="00EB0119" w:rsidP="1EA47DA6" w:rsidRDefault="00EB0119" w14:paraId="2176B555" w14:textId="77777777" w14:noSpellErr="1">
      <w:pPr>
        <w:pStyle w:val="Default"/>
        <w:spacing w:line="360" w:lineRule="auto"/>
        <w:rPr>
          <w:rFonts w:ascii="Arial" w:hAnsi="Arial" w:eastAsia="Arial" w:cs="Arial"/>
          <w:color w:val="auto"/>
        </w:rPr>
      </w:pPr>
    </w:p>
    <w:p w:rsidRPr="000F1FEA" w:rsidR="00EB0119" w:rsidP="7C824B0E" w:rsidRDefault="00EB0119" w14:paraId="2F90B8F0" w14:textId="5E2FCEC4">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References</w:t>
      </w:r>
    </w:p>
    <w:p w:rsidRPr="000F1FEA" w:rsidR="00AF795E" w:rsidP="1EA47DA6" w:rsidRDefault="00EB0119" w14:paraId="5E139CE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color w:val="auto"/>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Pr="1EA47DA6" w:rsidR="07666F60">
        <w:rPr>
          <w:rFonts w:ascii="Arial" w:hAnsi="Arial" w:eastAsia="Arial" w:cs="Arial"/>
          <w:b w:val="1"/>
          <w:bCs w:val="1"/>
          <w:color w:val="auto"/>
        </w:rPr>
        <w:t xml:space="preserve"> </w:t>
      </w:r>
    </w:p>
    <w:p w:rsidRPr="000F1FEA" w:rsidR="00AF795E" w:rsidP="1EA47DA6" w:rsidRDefault="00AF795E" w14:paraId="3176982B" w14:textId="77777777" w14:noSpellErr="1">
      <w:pPr>
        <w:pStyle w:val="Default"/>
        <w:spacing w:line="360" w:lineRule="auto"/>
        <w:rPr>
          <w:rFonts w:ascii="Arial" w:hAnsi="Arial" w:eastAsia="Arial" w:cs="Arial"/>
          <w:b w:val="1"/>
          <w:bCs w:val="1"/>
          <w:color w:val="auto"/>
        </w:rPr>
      </w:pPr>
    </w:p>
    <w:p w:rsidRPr="000F1FEA" w:rsidR="00AF795E" w:rsidP="1EA47DA6" w:rsidRDefault="00AF795E" w14:paraId="2DB86C15" w14:textId="77777777" w14:noSpellErr="1">
      <w:pPr>
        <w:pStyle w:val="Default"/>
        <w:spacing w:line="360" w:lineRule="auto"/>
        <w:rPr>
          <w:rFonts w:ascii="Arial" w:hAnsi="Arial" w:eastAsia="Arial" w:cs="Arial"/>
          <w:color w:val="auto"/>
        </w:rPr>
      </w:pPr>
      <w:r w:rsidRPr="1EA47DA6" w:rsidR="07666F60">
        <w:rPr>
          <w:rFonts w:ascii="Arial" w:hAnsi="Arial" w:eastAsia="Arial" w:cs="Arial"/>
          <w:b w:val="1"/>
          <w:bCs w:val="1"/>
          <w:color w:val="auto"/>
        </w:rPr>
        <w:t xml:space="preserve">We value diversity, promote equality and challenge discrimination </w:t>
      </w:r>
    </w:p>
    <w:p w:rsidRPr="000F1FEA" w:rsidR="00EB0119" w:rsidP="002B3CD7" w:rsidRDefault="00EB0119" w14:paraId="17173FE4" w14:textId="77777777">
      <w:pPr>
        <w:spacing w:after="640" w:line="240" w:lineRule="auto"/>
        <w:rPr>
          <w:rFonts w:eastAsia="Times New Roman" w:cstheme="minorHAnsi"/>
          <w:color w:val="004B88"/>
          <w:sz w:val="24"/>
          <w:szCs w:val="24"/>
          <w:lang w:eastAsia="en-GB"/>
        </w:rPr>
        <w:sectPr w:rsidRPr="000F1FEA" w:rsidR="00EB0119" w:rsidSect="0050340C">
          <w:pgSz w:w="11906" w:h="16838" w:orient="portrait"/>
          <w:pgMar w:top="851" w:right="1440" w:bottom="567" w:left="1440" w:header="708" w:footer="708" w:gutter="0"/>
          <w:cols w:space="708"/>
          <w:docGrid w:linePitch="360"/>
        </w:sectPr>
      </w:pPr>
    </w:p>
    <w:p w:rsidRPr="000F1FEA" w:rsidR="00356CA8" w:rsidP="002B3CD7" w:rsidRDefault="00356CA8" w14:paraId="71FAD4A2" w14:textId="7777777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rsidRPr="000F1FEA" w:rsidR="00356CA8" w:rsidP="00356CA8" w:rsidRDefault="00356CA8" w14:paraId="3EBC3DA4" w14:textId="77777777">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356CA8" w:rsidRDefault="00356CA8" w14:paraId="5695A0E8" w14:textId="77777777">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rsidRPr="000F1FEA" w:rsidR="00356CA8" w:rsidP="00356CA8" w:rsidRDefault="00356CA8" w14:paraId="454AC670" w14:textId="77777777">
      <w:pPr>
        <w:spacing w:after="0"/>
        <w:rPr>
          <w:rFonts w:cstheme="minorHAnsi"/>
          <w:color w:val="000000"/>
          <w:sz w:val="24"/>
          <w:szCs w:val="24"/>
        </w:rPr>
      </w:pPr>
    </w:p>
    <w:p w:rsidRPr="000F1FEA" w:rsidR="00AA3461" w:rsidP="00D663BE" w:rsidRDefault="00AA3461" w14:paraId="60AB8E94" w14:textId="77777777">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rsidRPr="000F1FEA" w:rsidR="00AA3461" w:rsidP="00D663BE" w:rsidRDefault="00AA3461" w14:paraId="3089A014"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rsidRPr="000F1FEA" w:rsidR="00AA3461" w:rsidP="00D663BE" w:rsidRDefault="00AA3461" w14:paraId="2ACEF0B7" w14:textId="77777777">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rsidRPr="000F1FEA" w:rsidR="00AA3461" w:rsidP="00D663BE" w:rsidRDefault="00AA3461" w14:paraId="5FF560F7" w14:textId="77777777">
      <w:pPr>
        <w:spacing w:after="0" w:line="360" w:lineRule="auto"/>
        <w:ind w:left="-7" w:firstLine="135"/>
        <w:rPr>
          <w:rFonts w:cstheme="minorHAnsi"/>
          <w:color w:val="000000"/>
          <w:sz w:val="24"/>
          <w:szCs w:val="24"/>
        </w:rPr>
      </w:pPr>
    </w:p>
    <w:p w:rsidRPr="000F1FEA" w:rsidR="00356CA8" w:rsidP="00D663BE" w:rsidRDefault="00356CA8" w14:paraId="6395BE51"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Pr="000F1FEA" w:rsidR="00E52D8D">
        <w:rPr>
          <w:rFonts w:cstheme="minorHAnsi"/>
          <w:color w:val="000000"/>
          <w:sz w:val="24"/>
          <w:szCs w:val="24"/>
        </w:rPr>
        <w:t xml:space="preserve">admin.hhill@citizensadvicerichmond.org </w:t>
      </w:r>
    </w:p>
    <w:p w:rsidRPr="000F1FEA" w:rsidR="00745884" w:rsidP="00D663BE" w:rsidRDefault="00745884" w14:paraId="02B31A6C" w14:textId="77777777">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rsidRPr="000F1FEA" w:rsidR="00356CA8" w:rsidP="00D663BE" w:rsidRDefault="00356CA8" w14:paraId="2C09516A" w14:textId="77777777">
      <w:pPr>
        <w:pBdr>
          <w:top w:val="nil"/>
          <w:left w:val="nil"/>
          <w:bottom w:val="nil"/>
          <w:right w:val="nil"/>
          <w:between w:val="nil"/>
        </w:pBdr>
        <w:spacing w:after="0" w:line="360" w:lineRule="auto"/>
        <w:rPr>
          <w:rFonts w:eastAsia="Open Sans" w:cstheme="minorHAnsi"/>
          <w:sz w:val="24"/>
          <w:szCs w:val="24"/>
        </w:rPr>
      </w:pPr>
    </w:p>
    <w:p w:rsidRPr="000F1FEA" w:rsidR="008A30C5" w:rsidP="626A1EBF" w:rsidRDefault="00A57D4B" w14:paraId="7C85217A" w14:textId="640CCF93">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sz w:val="24"/>
          <w:szCs w:val="24"/>
        </w:rPr>
      </w:pPr>
      <w:r w:rsidRPr="626A1EBF" w:rsidR="184B4DE3">
        <w:rPr>
          <w:rFonts w:eastAsia="Open Sans" w:cs="Calibri" w:cstheme="minorAscii"/>
          <w:b w:val="1"/>
          <w:bCs w:val="1"/>
          <w:sz w:val="24"/>
          <w:szCs w:val="24"/>
        </w:rPr>
        <w:t>Closing date:</w:t>
      </w:r>
      <w:r w:rsidRPr="626A1EBF" w:rsidR="184B4DE3">
        <w:rPr>
          <w:rFonts w:eastAsia="Open Sans" w:cs="Calibri" w:cstheme="minorAscii"/>
          <w:b w:val="1"/>
          <w:bCs w:val="1"/>
          <w:sz w:val="24"/>
          <w:szCs w:val="24"/>
        </w:rPr>
        <w:t xml:space="preserve"> </w:t>
      </w:r>
      <w:r w:rsidRPr="626A1EBF" w:rsidR="4E615158">
        <w:rPr>
          <w:rFonts w:eastAsia="Open Sans" w:cs="Calibri" w:cstheme="minorAscii"/>
          <w:b w:val="1"/>
          <w:bCs w:val="1"/>
          <w:sz w:val="24"/>
          <w:szCs w:val="24"/>
        </w:rPr>
        <w:t>Rolling</w:t>
      </w:r>
    </w:p>
    <w:p w:rsidRPr="000F1FEA" w:rsidR="006B37EB" w:rsidP="00D663BE" w:rsidRDefault="006B37EB" w14:paraId="1A625197" w14:textId="77777777">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Pr="000F1FEA" w:rsidR="00356CA8" w:rsidTr="0062628D" w14:paraId="636F6D94"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48E0C288"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7193A97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rsidRPr="000F1FEA" w:rsidR="00356CA8" w:rsidP="00D663BE" w:rsidRDefault="00356CA8" w14:paraId="48D9B7DD"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Pr="000F1FEA" w:rsidR="00356CA8" w:rsidTr="0062628D" w14:paraId="489C4C38"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4CBADDE"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D9F51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3645B28E"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2F24EA85" w14:textId="1AEBDFA1">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Pr="000F1FEA" w:rsidR="00AA3461" w:rsidTr="000F1FEA" w14:paraId="74BB701E"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2ADFBAF1"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AA3461" w:rsidP="00D663BE" w:rsidRDefault="00AA3461" w14:paraId="641382B8"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B8ABE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06604F29"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5C928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356CA8" w:rsidP="00D663BE" w:rsidRDefault="00356CA8" w14:paraId="2123D593"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6C533C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rsidRPr="000F1FEA" w:rsidR="00356CA8" w:rsidP="00D663BE" w:rsidRDefault="00356CA8" w14:paraId="37C980B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85C5F8C"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1ACA60FE" w14:textId="77777777">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95"/>
        <w:gridCol w:w="1365"/>
        <w:gridCol w:w="5655"/>
      </w:tblGrid>
      <w:tr w:rsidRPr="000F1FEA" w:rsidR="00356CA8" w:rsidTr="7C824B0E" w14:paraId="191AD9DD" w14:textId="77777777">
        <w:trPr>
          <w:trHeight w:val="240"/>
        </w:trPr>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60F7AF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Pr="000F1FEA" w:rsidR="00356CA8" w:rsidTr="7C824B0E" w14:paraId="6349021E"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3624A33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AA3461" w:rsidP="00D663BE" w:rsidRDefault="00AA3461" w14:paraId="36973E9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788542EE"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02E31BE2"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AA3461" w:rsidP="00D663BE" w:rsidRDefault="00AA3461" w14:paraId="5DB15E8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61897AF"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0F1FEA" w:rsidR="00356CA8" w:rsidP="00D663BE" w:rsidRDefault="00356CA8" w14:paraId="2B659109" w14:textId="77777777">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279C16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3FCD8D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405D749"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880090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Postcod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2E69C45"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0ABC4D14"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F20EBA6" w14:textId="7921E42D">
            <w:pPr>
              <w:pStyle w:val="Title"/>
              <w:pBdr>
                <w:top w:val="nil" w:color="000000" w:sz="0" w:space="0"/>
                <w:left w:val="nil" w:color="000000" w:sz="0" w:space="0"/>
                <w:bottom w:val="nil" w:color="000000" w:sz="0" w:space="0"/>
                <w:right w:val="nil" w:color="000000" w:sz="0" w:space="0"/>
                <w:between w:val="nil" w:color="000000" w:sz="0" w:space="0"/>
              </w:pBdr>
              <w:spacing w:before="200" w:line="360" w:lineRule="auto"/>
              <w:jc w:val="left"/>
              <w:rPr>
                <w:rFonts w:ascii="Calibri" w:hAnsi="Calibri" w:eastAsia="Open Sans" w:cs="Calibri" w:asciiTheme="minorAscii" w:hAnsiTheme="minorAscii" w:cstheme="minorAscii"/>
                <w:b w:val="0"/>
                <w:bCs w:val="0"/>
              </w:rPr>
            </w:pPr>
            <w:r w:rsidRPr="7C824B0E" w:rsidR="00356CA8">
              <w:rPr>
                <w:rFonts w:ascii="Calibri" w:hAnsi="Calibri" w:eastAsia="Open Sans" w:cs="Calibri" w:asciiTheme="minorAscii" w:hAnsiTheme="minorAscii" w:cstheme="minorAscii"/>
                <w:b w:val="0"/>
                <w:bCs w:val="0"/>
              </w:rPr>
              <w:t xml:space="preserve">Telephone </w:t>
            </w:r>
            <w:r w:rsidRPr="7C824B0E" w:rsidR="03288F42">
              <w:rPr>
                <w:rFonts w:ascii="Calibri" w:hAnsi="Calibri" w:eastAsia="Open Sans" w:cs="Calibri" w:asciiTheme="minorAscii" w:hAnsiTheme="minorAscii" w:cstheme="minorAscii"/>
                <w:b w:val="0"/>
                <w:bCs w:val="0"/>
              </w:rPr>
              <w:t>hom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CFD413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3FEE6FCC"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4E5A72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work</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94B119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7C2DDACF" w14:textId="77777777">
        <w:tc>
          <w:tcPr>
            <w:tcW w:w="33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943C9D0"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ay we contact you at work?</w:t>
            </w:r>
          </w:p>
        </w:tc>
        <w:tc>
          <w:tcPr>
            <w:tcW w:w="56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8A20F32"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Yes / No</w:t>
            </w:r>
          </w:p>
        </w:tc>
      </w:tr>
      <w:tr w:rsidRPr="000F1FEA" w:rsidR="00356CA8" w:rsidTr="7C824B0E" w14:paraId="7BF3C90D"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6303BE7"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obil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376B469"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4E4C48FC"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5274FEA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Email</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6D5AC53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4461E45D" w14:textId="77777777">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F98D75E"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We will normally contact you by email, however, if you would prefer to be contacted using another </w:t>
            </w:r>
            <w:r w:rsidRPr="7C824B0E" w:rsidR="00356CA8">
              <w:rPr>
                <w:rFonts w:eastAsia="Open Sans" w:cs="Calibri" w:cstheme="minorAscii"/>
                <w:color w:val="000000" w:themeColor="text1" w:themeTint="FF" w:themeShade="FF"/>
                <w:sz w:val="24"/>
                <w:szCs w:val="24"/>
              </w:rPr>
              <w:t>method</w:t>
            </w:r>
            <w:r w:rsidRPr="7C824B0E" w:rsidR="00356CA8">
              <w:rPr>
                <w:rFonts w:eastAsia="Open Sans" w:cs="Calibri" w:cstheme="minorAscii"/>
                <w:color w:val="000000" w:themeColor="text1" w:themeTint="FF" w:themeShade="FF"/>
                <w:sz w:val="24"/>
                <w:szCs w:val="24"/>
              </w:rPr>
              <w:t xml:space="preserve"> please let us know here: </w:t>
            </w:r>
          </w:p>
          <w:p w:rsidRPr="000F1FEA" w:rsidR="00356CA8" w:rsidP="00D663BE" w:rsidRDefault="00356CA8" w14:paraId="058B199A"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7C824B0E" w:rsidRDefault="00356CA8" w14:paraId="00223216" w14:textId="4BDF3C9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0F1FEA" w:rsidR="00356CA8" w:rsidTr="7C824B0E" w14:paraId="7604C3DA" w14:textId="77777777">
        <w:trPr>
          <w:trHeight w:val="24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3AE81F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Pr="000F1FEA" w:rsidR="00356CA8" w:rsidTr="7C824B0E" w14:paraId="7AED525C" w14:textId="77777777">
        <w:trPr>
          <w:trHeight w:val="110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0F1FEA" w:rsidR="00356CA8" w:rsidP="00D663BE" w:rsidRDefault="00356CA8" w14:paraId="2FDA815A" w14:textId="77777777">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rsidRPr="000F1FEA" w:rsidR="00356CA8" w:rsidP="7C824B0E" w:rsidRDefault="00356CA8" w14:paraId="6CA1169C"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Please note that Citizens Advice </w:t>
            </w:r>
            <w:r w:rsidRPr="7C824B0E" w:rsidR="32DC7D4A">
              <w:rPr>
                <w:rFonts w:eastAsia="Open Sans" w:cs="Calibri" w:cstheme="minorAscii"/>
                <w:color w:val="000000" w:themeColor="text1" w:themeTint="FF" w:themeShade="FF"/>
                <w:sz w:val="24"/>
                <w:szCs w:val="24"/>
              </w:rPr>
              <w:t>Richmond</w:t>
            </w:r>
            <w:r w:rsidRPr="7C824B0E" w:rsidR="00356CA8">
              <w:rPr>
                <w:rFonts w:eastAsia="Open Sans" w:cs="Calibri" w:cstheme="minorAscii"/>
                <w:color w:val="000000" w:themeColor="text1" w:themeTint="FF" w:themeShade="FF"/>
                <w:sz w:val="24"/>
                <w:szCs w:val="24"/>
              </w:rPr>
              <w:t xml:space="preserve"> does not hold a sponsor licence and, therefore, cannot issue certificates of sponsorship under the points-based system.</w:t>
            </w:r>
          </w:p>
        </w:tc>
      </w:tr>
    </w:tbl>
    <w:p w:rsidRPr="000F1FEA" w:rsidR="00356CA8" w:rsidP="7C824B0E" w:rsidRDefault="00356CA8" w14:paraId="52705715" w14:textId="3697C7F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0F1FEA" w:rsidR="00356CA8" w:rsidTr="7C824B0E" w14:paraId="64A7AEB6" w14:textId="77777777">
        <w:trPr>
          <w:trHeight w:val="480"/>
        </w:trPr>
        <w:tc>
          <w:tcPr>
            <w:tcW w:w="9045" w:type="dxa"/>
            <w:gridSpan w:val="2"/>
            <w:tcMar>
              <w:top w:w="100" w:type="dxa"/>
              <w:left w:w="100" w:type="dxa"/>
              <w:bottom w:w="100" w:type="dxa"/>
              <w:right w:w="100" w:type="dxa"/>
            </w:tcMar>
          </w:tcPr>
          <w:p w:rsidRPr="000F1FEA" w:rsidR="00356CA8" w:rsidP="00D663BE" w:rsidRDefault="00356CA8" w14:paraId="3AC9A40F"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Pr="000F1FEA" w:rsidR="00356CA8" w:rsidTr="7C824B0E" w14:paraId="00218A21" w14:textId="77777777">
        <w:trPr>
          <w:trHeight w:val="440"/>
        </w:trPr>
        <w:tc>
          <w:tcPr>
            <w:tcW w:w="9045" w:type="dxa"/>
            <w:gridSpan w:val="2"/>
            <w:tcMar>
              <w:top w:w="100" w:type="dxa"/>
              <w:left w:w="100" w:type="dxa"/>
              <w:bottom w:w="100" w:type="dxa"/>
              <w:right w:w="100" w:type="dxa"/>
            </w:tcMar>
          </w:tcPr>
          <w:p w:rsidRPr="000F1FEA" w:rsidR="00356CA8" w:rsidP="7C824B0E" w:rsidRDefault="00356CA8" w14:paraId="0FE65F1A" w14:textId="77777777">
            <w:pPr>
              <w:pBdr>
                <w:top w:val="nil" w:color="000000" w:sz="0" w:space="0"/>
                <w:left w:val="nil" w:color="000000" w:sz="0" w:space="0"/>
                <w:bottom w:val="nil" w:color="000000" w:sz="0" w:space="0"/>
                <w:right w:val="nil" w:color="000000" w:sz="0" w:space="0"/>
                <w:between w:val="nil" w:color="000000" w:sz="0" w:space="0"/>
              </w:pBdr>
              <w:spacing w:after="58"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Having a criminal record will not necessarily bar you from working for Citizens Advice </w:t>
            </w:r>
            <w:r w:rsidRPr="7C824B0E" w:rsidR="5ED1D171">
              <w:rPr>
                <w:rFonts w:eastAsia="Open Sans" w:cs="Calibri" w:cstheme="minorAscii"/>
                <w:color w:val="000000" w:themeColor="text1" w:themeTint="FF" w:themeShade="FF"/>
                <w:sz w:val="24"/>
                <w:szCs w:val="24"/>
              </w:rPr>
              <w:t>Richmond</w:t>
            </w:r>
            <w:r w:rsidRPr="7C824B0E" w:rsidR="00356CA8">
              <w:rPr>
                <w:rFonts w:eastAsia="Open Sans" w:cs="Calibri" w:cstheme="minorAscii"/>
                <w:color w:val="000000" w:themeColor="text1" w:themeTint="FF" w:themeShade="FF"/>
                <w:sz w:val="24"/>
                <w:szCs w:val="24"/>
              </w:rPr>
              <w:t xml:space="preserve"> – much will depend on the type of job you have applied for and the background and circumstances of your offence</w:t>
            </w:r>
            <w:r w:rsidRPr="7C824B0E" w:rsidR="00356CA8">
              <w:rPr>
                <w:rFonts w:eastAsia="Open Sans" w:cs="Calibri" w:cstheme="minorAscii"/>
                <w:color w:val="000000" w:themeColor="text1" w:themeTint="FF" w:themeShade="FF"/>
                <w:sz w:val="24"/>
                <w:szCs w:val="24"/>
              </w:rPr>
              <w:t xml:space="preserve">.  </w:t>
            </w:r>
          </w:p>
          <w:p w:rsidRPr="000F1FEA" w:rsidR="00356CA8" w:rsidP="7C824B0E" w:rsidRDefault="00356CA8" w14:paraId="577D61E6" w14:textId="78513CC9">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For some posts, an offer of employment will be subject to a Disclosu</w:t>
            </w:r>
            <w:r w:rsidRPr="7C824B0E" w:rsidR="00356CA8">
              <w:rPr>
                <w:rFonts w:eastAsia="Open Sans" w:cs="Calibri" w:cstheme="minorAscii"/>
                <w:sz w:val="24"/>
                <w:szCs w:val="24"/>
              </w:rPr>
              <w:t>re and Barring Service (</w:t>
            </w:r>
            <w:r w:rsidRPr="7C824B0E" w:rsidR="00356CA8">
              <w:rPr>
                <w:rFonts w:eastAsia="Open Sans" w:cs="Calibri" w:cstheme="minorAscii"/>
                <w:color w:val="000000" w:themeColor="text1" w:themeTint="FF" w:themeShade="FF"/>
                <w:sz w:val="24"/>
                <w:szCs w:val="24"/>
              </w:rPr>
              <w:t>DBS) check. If this applies to the post for which you are applying, this will be noted in the application pack.</w:t>
            </w:r>
            <w:r w:rsidRPr="7C824B0E" w:rsidR="7181627B">
              <w:rPr>
                <w:rFonts w:eastAsia="Open Sans" w:cs="Calibri" w:cstheme="minorAscii"/>
                <w:color w:val="000000" w:themeColor="text1" w:themeTint="FF" w:themeShade="FF"/>
                <w:sz w:val="24"/>
                <w:szCs w:val="24"/>
              </w:rPr>
              <w:t xml:space="preserve"> </w:t>
            </w:r>
            <w:r w:rsidRPr="7C824B0E" w:rsidR="00356CA8">
              <w:rPr>
                <w:rFonts w:eastAsia="Open Sans" w:cs="Calibri" w:cstheme="minorAscii"/>
                <w:color w:val="000000" w:themeColor="text1" w:themeTint="FF" w:themeShade="FF"/>
                <w:sz w:val="24"/>
                <w:szCs w:val="24"/>
              </w:rPr>
              <w:t>Please see Guidance Notes and Application Pack for further details.</w:t>
            </w:r>
          </w:p>
        </w:tc>
      </w:tr>
      <w:tr w:rsidRPr="000F1FEA" w:rsidR="00356CA8" w:rsidTr="7C824B0E" w14:paraId="6B551E66" w14:textId="77777777">
        <w:tc>
          <w:tcPr>
            <w:tcW w:w="6660" w:type="dxa"/>
            <w:tcMar>
              <w:top w:w="100" w:type="dxa"/>
              <w:left w:w="100" w:type="dxa"/>
              <w:bottom w:w="100" w:type="dxa"/>
              <w:right w:w="100" w:type="dxa"/>
            </w:tcMar>
          </w:tcPr>
          <w:p w:rsidRPr="000F1FEA" w:rsidR="00356CA8" w:rsidP="7C824B0E" w:rsidRDefault="00356CA8" w14:paraId="21BCB1BD"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Have you had any </w:t>
            </w:r>
            <w:r w:rsidRPr="7C824B0E" w:rsidR="00356CA8">
              <w:rPr>
                <w:rFonts w:eastAsia="Open Sans" w:cs="Calibri" w:cstheme="minorAscii"/>
                <w:color w:val="000000" w:themeColor="text1" w:themeTint="FF" w:themeShade="FF"/>
                <w:sz w:val="24"/>
                <w:szCs w:val="24"/>
              </w:rPr>
              <w:t>previous</w:t>
            </w:r>
            <w:r w:rsidRPr="7C824B0E" w:rsidR="00356CA8">
              <w:rPr>
                <w:rFonts w:eastAsia="Open Sans" w:cs="Calibri" w:cstheme="minorAscii"/>
                <w:color w:val="000000" w:themeColor="text1" w:themeTint="FF" w:themeShade="FF"/>
                <w:sz w:val="24"/>
                <w:szCs w:val="24"/>
              </w:rPr>
              <w:t xml:space="preserve"> convictions not regarded as spent under the Rehabilitation of Offenders Act 1974</w:t>
            </w:r>
            <w:r w:rsidRPr="7C824B0E" w:rsidR="00356CA8">
              <w:rPr>
                <w:rFonts w:eastAsia="Open Sans" w:cs="Calibri" w:cstheme="minorAscii"/>
                <w:color w:val="000000" w:themeColor="text1" w:themeTint="FF" w:themeShade="FF"/>
                <w:sz w:val="24"/>
                <w:szCs w:val="24"/>
              </w:rPr>
              <w:t xml:space="preserve">?  </w:t>
            </w:r>
            <w:r w:rsidRPr="7C824B0E" w:rsidR="00356CA8">
              <w:rPr>
                <w:rFonts w:eastAsia="Open Sans" w:cs="Calibri" w:cstheme="minorAscii"/>
                <w:color w:val="000000" w:themeColor="text1" w:themeTint="FF" w:themeShade="FF"/>
                <w:sz w:val="24"/>
                <w:szCs w:val="24"/>
              </w:rPr>
              <w:t xml:space="preserve"> </w:t>
            </w:r>
          </w:p>
        </w:tc>
        <w:tc>
          <w:tcPr>
            <w:tcW w:w="2385" w:type="dxa"/>
            <w:tcMar>
              <w:top w:w="100" w:type="dxa"/>
              <w:left w:w="100" w:type="dxa"/>
              <w:bottom w:w="100" w:type="dxa"/>
              <w:right w:w="100" w:type="dxa"/>
            </w:tcMar>
          </w:tcPr>
          <w:p w:rsidRPr="000F1FEA" w:rsidR="00356CA8" w:rsidP="702AA928" w:rsidRDefault="00356CA8" w14:paraId="5EFB5768" w14:textId="288A3F40">
            <w:pPr>
              <w:pBdr>
                <w:top w:val="nil"/>
                <w:left w:val="nil"/>
                <w:bottom w:val="nil"/>
                <w:right w:val="nil"/>
                <w:between w:val="nil"/>
              </w:pBdr>
              <w:spacing w:after="0" w:line="360" w:lineRule="auto"/>
              <w:rPr>
                <w:rFonts w:eastAsia="Open Sans" w:cs="Calibri" w:cstheme="minorAscii"/>
                <w:sz w:val="24"/>
                <w:szCs w:val="24"/>
              </w:rPr>
            </w:pPr>
            <w:r w:rsidRPr="702AA928" w:rsidR="00356CA8">
              <w:rPr>
                <w:rFonts w:eastAsia="Open Sans" w:cs="Calibri" w:cstheme="minorAscii"/>
                <w:color w:val="000000" w:themeColor="text1" w:themeTint="FF" w:themeShade="FF"/>
                <w:sz w:val="24"/>
                <w:szCs w:val="24"/>
              </w:rPr>
              <w:t>Yes /</w:t>
            </w:r>
            <w:r w:rsidRPr="702AA928" w:rsidR="00356CA8">
              <w:rPr>
                <w:rFonts w:eastAsia="Open Sans" w:cs="Calibri" w:cstheme="minorAscii"/>
                <w:color w:val="000000" w:themeColor="text1" w:themeTint="FF" w:themeShade="FF"/>
                <w:sz w:val="24"/>
                <w:szCs w:val="24"/>
              </w:rPr>
              <w:t xml:space="preserve">  No</w:t>
            </w:r>
          </w:p>
        </w:tc>
      </w:tr>
      <w:tr w:rsidRPr="000F1FEA" w:rsidR="00356CA8" w:rsidTr="7C824B0E" w14:paraId="76032DFB" w14:textId="77777777">
        <w:trPr>
          <w:trHeight w:val="440"/>
        </w:trPr>
        <w:tc>
          <w:tcPr>
            <w:tcW w:w="9045" w:type="dxa"/>
            <w:gridSpan w:val="2"/>
            <w:tcMar>
              <w:top w:w="100" w:type="dxa"/>
              <w:left w:w="100" w:type="dxa"/>
              <w:bottom w:w="100" w:type="dxa"/>
              <w:right w:w="100" w:type="dxa"/>
            </w:tcMar>
          </w:tcPr>
          <w:p w:rsidRPr="000F1FEA" w:rsidR="00356CA8" w:rsidP="7C824B0E" w:rsidRDefault="00356CA8" w14:paraId="3B7C254B"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If </w:t>
            </w:r>
            <w:r w:rsidRPr="7C824B0E" w:rsidR="00356CA8">
              <w:rPr>
                <w:rFonts w:eastAsia="Open Sans" w:cs="Calibri" w:cstheme="minorAscii"/>
                <w:color w:val="000000" w:themeColor="text1" w:themeTint="FF" w:themeShade="FF"/>
                <w:sz w:val="24"/>
                <w:szCs w:val="24"/>
              </w:rPr>
              <w:t>YES</w:t>
            </w:r>
            <w:r w:rsidRPr="7C824B0E" w:rsidR="00356CA8">
              <w:rPr>
                <w:rFonts w:eastAsia="Open Sans" w:cs="Calibri" w:cstheme="minorAscii"/>
                <w:color w:val="000000" w:themeColor="text1" w:themeTint="FF" w:themeShade="FF"/>
                <w:sz w:val="24"/>
                <w:szCs w:val="24"/>
              </w:rPr>
              <w:t xml:space="preserve"> please </w:t>
            </w:r>
            <w:r w:rsidRPr="7C824B0E" w:rsidR="00356CA8">
              <w:rPr>
                <w:rFonts w:eastAsia="Open Sans" w:cs="Calibri" w:cstheme="minorAscii"/>
                <w:color w:val="000000" w:themeColor="text1" w:themeTint="FF" w:themeShade="FF"/>
                <w:sz w:val="24"/>
                <w:szCs w:val="24"/>
              </w:rPr>
              <w:t>provide</w:t>
            </w:r>
            <w:r w:rsidRPr="7C824B0E" w:rsidR="00356CA8">
              <w:rPr>
                <w:rFonts w:eastAsia="Open Sans" w:cs="Calibri" w:cstheme="minorAscii"/>
                <w:color w:val="000000" w:themeColor="text1" w:themeTint="FF" w:themeShade="FF"/>
                <w:sz w:val="24"/>
                <w:szCs w:val="24"/>
              </w:rPr>
              <w:t xml:space="preserve"> details of the offence and the date of conviction.</w:t>
            </w:r>
          </w:p>
          <w:p w:rsidRPr="000F1FEA" w:rsidR="00356CA8" w:rsidP="00D663BE" w:rsidRDefault="00356CA8" w14:paraId="35D2E0B4"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307F92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5"/>
        <w:gridCol w:w="1530"/>
        <w:gridCol w:w="1710"/>
        <w:gridCol w:w="5790"/>
      </w:tblGrid>
      <w:tr w:rsidRPr="000F1FEA" w:rsidR="00356CA8" w:rsidTr="7C824B0E" w14:paraId="3B0665A2" w14:textId="77777777">
        <w:trPr>
          <w:gridBefore w:val="1"/>
          <w:wBefore w:w="45" w:type="dxa"/>
          <w:trHeight w:val="4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13EE60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Pr="000F1FEA" w:rsidR="00356CA8" w:rsidTr="7C824B0E" w14:paraId="4909BE79" w14:textId="77777777">
        <w:trPr>
          <w:gridBefore w:val="1"/>
          <w:wBefore w:w="45" w:type="dxa"/>
          <w:trHeight w:val="228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675BD510" w14:textId="77777777">
            <w:pPr>
              <w:pBdr>
                <w:top w:val="nil" w:color="000000" w:sz="0" w:space="0"/>
                <w:left w:val="nil" w:color="000000" w:sz="0" w:space="0"/>
                <w:bottom w:val="nil" w:color="000000" w:sz="0" w:space="0"/>
                <w:right w:val="nil" w:color="000000" w:sz="0" w:space="0"/>
                <w:between w:val="nil" w:color="000000" w:sz="0" w:space="0"/>
              </w:pBdr>
              <w:spacing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Please </w:t>
            </w:r>
            <w:r w:rsidRPr="7C824B0E" w:rsidR="00356CA8">
              <w:rPr>
                <w:rFonts w:eastAsia="Open Sans" w:cs="Calibri" w:cstheme="minorAscii"/>
                <w:color w:val="000000" w:themeColor="text1" w:themeTint="FF" w:themeShade="FF"/>
                <w:sz w:val="24"/>
                <w:szCs w:val="24"/>
              </w:rPr>
              <w:t>provide</w:t>
            </w:r>
            <w:r w:rsidRPr="7C824B0E" w:rsidR="00356CA8">
              <w:rPr>
                <w:rFonts w:eastAsia="Open Sans" w:cs="Calibri" w:cstheme="minorAscii"/>
                <w:color w:val="000000" w:themeColor="text1" w:themeTint="FF" w:themeShade="FF"/>
                <w:sz w:val="24"/>
                <w:szCs w:val="24"/>
              </w:rPr>
              <w:t xml:space="preserve"> the names, addresses, telephone numbers and email addresses of two people who may be approached for references. One of these </w:t>
            </w:r>
            <w:r w:rsidRPr="7C824B0E" w:rsidR="00356CA8">
              <w:rPr>
                <w:rFonts w:eastAsia="Open Sans" w:cs="Calibri" w:cstheme="minorAscii"/>
                <w:b w:val="1"/>
                <w:bCs w:val="1"/>
                <w:color w:val="000000" w:themeColor="text1" w:themeTint="FF" w:themeShade="FF"/>
                <w:sz w:val="24"/>
                <w:szCs w:val="24"/>
                <w:u w:val="single"/>
              </w:rPr>
              <w:t>should</w:t>
            </w:r>
            <w:r w:rsidRPr="7C824B0E" w:rsidR="00356CA8">
              <w:rPr>
                <w:rFonts w:eastAsia="Open Sans" w:cs="Calibri" w:cstheme="minorAscii"/>
                <w:color w:val="000000" w:themeColor="text1" w:themeTint="FF" w:themeShade="FF"/>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0F1FEA" w:rsidR="00356CA8" w:rsidTr="7C824B0E" w14:paraId="27298791"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15DD04DF"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5B109B7A"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152CBB81"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4E255F5F" w14:textId="2EB05DD2">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Name</w:t>
            </w:r>
          </w:p>
          <w:p w:rsidRPr="000F1FEA" w:rsidR="00356CA8" w:rsidP="7C824B0E" w:rsidRDefault="00356CA8" w14:paraId="7F427CE5" w14:textId="0874479F">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0551260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956ECC3"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CDBC1BC" w14:textId="1F6A1FB2">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Address</w:t>
            </w:r>
          </w:p>
          <w:p w:rsidRPr="000F1FEA" w:rsidR="00356CA8" w:rsidP="7C824B0E" w:rsidRDefault="00356CA8" w14:paraId="7021F8FC" w14:textId="1AAC50C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2B1114C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0166324"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9EE022F" w14:textId="10897C81">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Postcode</w:t>
            </w:r>
          </w:p>
          <w:p w:rsidRPr="000F1FEA" w:rsidR="00356CA8" w:rsidP="7C824B0E" w:rsidRDefault="00356CA8" w14:paraId="26C5BFD8" w14:textId="29ED934D">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B5D947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F70549E"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2E022802" w14:textId="5D948E5E">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Telephone</w:t>
            </w:r>
          </w:p>
          <w:p w:rsidRPr="000F1FEA" w:rsidR="00356CA8" w:rsidP="7C824B0E" w:rsidRDefault="00356CA8" w14:paraId="15E62CDB" w14:textId="5D66BA4B">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A5379B1"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B78D3E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12D0894B" w14:textId="00ACC7F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Email</w:t>
            </w:r>
          </w:p>
          <w:p w:rsidRPr="000F1FEA" w:rsidR="00356CA8" w:rsidP="7C824B0E" w:rsidRDefault="00356CA8" w14:paraId="036AF8A9" w14:textId="6E280C80">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9D214E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11B57C2" w14:textId="77777777">
        <w:trPr>
          <w:gridBefore w:val="1"/>
          <w:wBefore w:w="45" w:type="dxa"/>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1D42A0" w:rsidRDefault="00356CA8" w14:paraId="75656981"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E8D62F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1A5B002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1026AC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4C6D15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E37146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483A405C" w14:textId="2D9A0767">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Name</w:t>
            </w:r>
          </w:p>
          <w:p w:rsidRPr="000F1FEA" w:rsidR="00356CA8" w:rsidP="7C824B0E" w:rsidRDefault="00356CA8" w14:paraId="3020CAEE" w14:textId="5635BB4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61EF23A3"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B6C0E16"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0188D613" w14:textId="046932CB">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Address</w:t>
            </w:r>
          </w:p>
          <w:p w:rsidRPr="000F1FEA" w:rsidR="00356CA8" w:rsidP="7C824B0E" w:rsidRDefault="00356CA8" w14:paraId="1215CA39" w14:textId="6088237F">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181A7E4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218A1A4"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609656AA" w14:textId="7300987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Postcode</w:t>
            </w:r>
          </w:p>
          <w:p w:rsidRPr="000F1FEA" w:rsidR="00356CA8" w:rsidP="7C824B0E" w:rsidRDefault="00356CA8" w14:paraId="0B655217" w14:textId="2FEC9B9E">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90AE5A4"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006E646A"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31E66B84" w14:textId="64F757BB">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Telephone</w:t>
            </w:r>
          </w:p>
          <w:p w:rsidRPr="000F1FEA" w:rsidR="00356CA8" w:rsidP="7C824B0E" w:rsidRDefault="00356CA8" w14:paraId="45FDDAFB" w14:textId="08CF7DC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6C6B72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F04C2D6"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AB6C4FD" w14:textId="06F6DB6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Email</w:t>
            </w:r>
          </w:p>
          <w:p w:rsidRPr="000F1FEA" w:rsidR="00356CA8" w:rsidP="7C824B0E" w:rsidRDefault="00356CA8" w14:paraId="260EDDEC" w14:textId="4802F9C0">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3646F0B"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43B166D" w14:textId="77777777">
        <w:trPr>
          <w:gridBefore w:val="1"/>
          <w:wBefore w:w="45" w:type="dxa"/>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4B37906" w14:textId="5D27FFBF">
            <w:pPr>
              <w:pBdr>
                <w:top w:val="nil" w:color="000000" w:sz="0" w:space="0"/>
                <w:left w:val="nil" w:color="000000" w:sz="0" w:space="0"/>
                <w:bottom w:val="nil" w:color="000000" w:sz="0" w:space="0"/>
                <w:right w:val="nil" w:color="000000" w:sz="0" w:space="0"/>
                <w:between w:val="nil" w:color="000000" w:sz="0" w:space="0"/>
              </w:pBdr>
              <w:spacing w:after="0"/>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In which context does this referee know</w:t>
            </w:r>
            <w:r w:rsidRPr="7C824B0E" w:rsidR="00356CA8">
              <w:rPr>
                <w:rFonts w:eastAsia="Open Sans" w:cs="Calibri" w:cstheme="minorAscii"/>
                <w:sz w:val="24"/>
                <w:szCs w:val="24"/>
              </w:rPr>
              <w:t xml:space="preserve"> </w:t>
            </w:r>
            <w:r w:rsidRPr="7C824B0E" w:rsidR="00356CA8">
              <w:rPr>
                <w:rFonts w:eastAsia="Open Sans" w:cs="Calibri" w:cstheme="minorAscii"/>
                <w:color w:val="000000" w:themeColor="text1" w:themeTint="FF" w:themeShade="FF"/>
                <w:sz w:val="24"/>
                <w:szCs w:val="24"/>
              </w:rPr>
              <w:t>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436C54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D65BB4B"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7C824B0E" w:rsidRDefault="00356CA8" w14:paraId="6DAA9EB2" w14:textId="1F2F13B7">
            <w:pPr>
              <w:pStyle w:val="Heading2"/>
              <w:pBdr>
                <w:top w:val="nil" w:color="000000" w:sz="0" w:space="0"/>
                <w:left w:val="nil" w:color="000000" w:sz="0" w:space="0"/>
                <w:bottom w:val="nil" w:color="000000" w:sz="0" w:space="0"/>
                <w:right w:val="nil" w:color="000000" w:sz="0" w:space="0"/>
                <w:between w:val="nil" w:color="000000" w:sz="0" w:space="0"/>
              </w:pBdr>
              <w:spacing w:line="360" w:lineRule="auto"/>
              <w:rPr>
                <w:rFonts w:ascii="Calibri" w:hAnsi="Calibri" w:eastAsia="Open Sans" w:cs="Calibri" w:asciiTheme="minorAscii" w:hAnsiTheme="minorAscii" w:cstheme="minorAscii"/>
                <w:sz w:val="24"/>
                <w:szCs w:val="24"/>
              </w:rPr>
            </w:pPr>
            <w:r w:rsidRPr="7C824B0E" w:rsidR="00356CA8">
              <w:rPr>
                <w:rFonts w:ascii="Calibri" w:hAnsi="Calibri" w:eastAsia="Open Sans" w:cs="Calibri" w:asciiTheme="minorAscii" w:hAnsiTheme="minorAscii" w:cstheme="minorAscii"/>
                <w:sz w:val="24"/>
                <w:szCs w:val="24"/>
              </w:rPr>
              <w:t>Section 2</w:t>
            </w:r>
          </w:p>
          <w:p w:rsidRPr="000F1FEA" w:rsidR="00356CA8" w:rsidP="00D663BE" w:rsidRDefault="00356CA8" w14:paraId="45970348"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Information, experience, knowledge, skills and abilities</w:t>
            </w:r>
          </w:p>
        </w:tc>
      </w:tr>
      <w:tr w:rsidRPr="000F1FEA" w:rsidR="00356CA8" w:rsidTr="7C824B0E" w14:paraId="749F5B64"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00D663BE" w:rsidP="00D663BE" w:rsidRDefault="00D663BE" w14:paraId="52CF19CA"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6E1D49A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Pr="000F1FEA" w:rsidR="00356CA8" w:rsidTr="7C824B0E" w14:paraId="1F7FD778"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D663BE" w:rsidP="00D663BE" w:rsidRDefault="00D663BE" w14:paraId="2081EF5C" w14:textId="77777777">
            <w:pPr>
              <w:pBdr>
                <w:top w:val="nil"/>
                <w:left w:val="nil"/>
                <w:bottom w:val="nil"/>
                <w:right w:val="nil"/>
                <w:between w:val="nil"/>
              </w:pBdr>
              <w:spacing w:after="0" w:line="360" w:lineRule="auto"/>
              <w:ind w:left="360"/>
              <w:rPr>
                <w:rFonts w:eastAsia="Open Sans" w:cstheme="minorHAnsi"/>
                <w:b/>
                <w:color w:val="000000"/>
                <w:sz w:val="24"/>
                <w:szCs w:val="24"/>
              </w:rPr>
            </w:pPr>
          </w:p>
          <w:p w:rsidRPr="000F1FEA" w:rsidR="00356CA8" w:rsidP="00D663BE" w:rsidRDefault="00356CA8" w14:paraId="33C862C8" w14:textId="77777777">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rsidRPr="000F1FEA" w:rsidR="00356CA8" w:rsidP="00D663BE" w:rsidRDefault="00356CA8" w14:paraId="29825B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90252E9"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rsidRPr="000F1FEA" w:rsidR="00356CA8" w:rsidP="00D663BE" w:rsidRDefault="00356CA8" w14:paraId="39336E31"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Pr="000F1FEA" w:rsidR="00F933A5">
              <w:rPr>
                <w:rFonts w:eastAsia="Open Sans" w:cstheme="minorHAnsi"/>
                <w:color w:val="000000"/>
                <w:sz w:val="24"/>
                <w:szCs w:val="24"/>
              </w:rPr>
              <w:t>using the same order</w:t>
            </w:r>
            <w:r w:rsidRPr="000F1FEA">
              <w:rPr>
                <w:rFonts w:eastAsia="Open Sans" w:cstheme="minorHAnsi"/>
                <w:color w:val="000000"/>
                <w:sz w:val="24"/>
                <w:szCs w:val="24"/>
              </w:rPr>
              <w:t>.</w:t>
            </w:r>
          </w:p>
          <w:p w:rsidRPr="000F1FEA" w:rsidR="00356CA8" w:rsidP="00D663BE" w:rsidRDefault="00356CA8" w14:paraId="0517147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6178B15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E38DCA1"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674EDE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1ED74921"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441D2FC9"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EBEFFB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0651D8B"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722B465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0135962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FCD177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A0A7298"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7DDB1D56"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5A0170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4B1BE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07AE62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15DB5F13"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1BDB22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0CC8CA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EB5C7D" w:rsidRDefault="00356CA8" w14:paraId="4C48CA25"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096984CB" w14:textId="6B0515D3">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0F1FEA" w:rsidR="00356CA8" w:rsidTr="0062628D" w14:paraId="2589B02F"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0180BC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Pr="000F1FEA" w:rsidR="00356CA8" w:rsidTr="0062628D" w14:paraId="53221FA4"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E38C674" w14:textId="3D2334D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Pr="000F1FEA" w:rsidR="00356CA8" w:rsidTr="0062628D" w14:paraId="3D61E985"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24A5B3"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BF5BD0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Pr="000F1FEA" w:rsidR="00356CA8" w:rsidTr="0062628D" w14:paraId="1BDCA8D0"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04878B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74B154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22132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746A2B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1DF510EE"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B44E9B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DC7B7A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1DD39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F0495D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0650A2F3"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5D973A6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0DA74C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62A782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20BA94C"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E8806E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20E1E5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D8E2AC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20CD9C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70808BC4"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46A81B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4FEBFF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C1754F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22CF8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8752084"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E7EC59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06F984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44310AB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06E7039"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6D427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A9BB94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1874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D682C0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845B6D2"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7D411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C075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790A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540B6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086EB5D"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58378A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B924E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CCA1B5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55DC6D1E"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30008D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3608AA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9F5F8A6"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C50E13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gjdgxs" w:colFirst="0" w:colLast="0" w:id="1"/>
            <w:bookmarkEnd w:id="1"/>
          </w:p>
        </w:tc>
      </w:tr>
      <w:tr w:rsidRPr="000F1FEA" w:rsidR="00356CA8" w:rsidTr="0062628D" w14:paraId="16F97CFC"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5300F4" w14:textId="77777777">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5837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0j0zll" w:colFirst="0" w:colLast="0" w:id="2"/>
            <w:bookmarkEnd w:id="2"/>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645DB1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1fob9te" w:colFirst="0" w:colLast="0" w:id="3"/>
            <w:bookmarkEnd w:id="3"/>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F2357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znysh7" w:colFirst="0" w:colLast="0" w:id="4"/>
            <w:bookmarkEnd w:id="4"/>
            <w:r w:rsidRPr="000F1FEA">
              <w:rPr>
                <w:rFonts w:eastAsia="Open Sans" w:asciiTheme="minorHAnsi" w:hAnsiTheme="minorHAnsi" w:cstheme="minorHAnsi"/>
                <w:b w:val="0"/>
              </w:rPr>
              <w:t>To</w:t>
            </w:r>
          </w:p>
        </w:tc>
      </w:tr>
      <w:tr w:rsidRPr="000F1FEA" w:rsidR="00356CA8" w:rsidTr="0062628D" w14:paraId="6B7E648F"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C3C7AED" w14:textId="77777777">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744DCD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7D82E8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2et92p0" w:colFirst="0" w:colLast="0" w:id="5"/>
            <w:bookmarkEnd w:id="5"/>
          </w:p>
        </w:tc>
      </w:tr>
    </w:tbl>
    <w:p w:rsidR="7C824B0E" w:rsidP="7C824B0E" w:rsidRDefault="7C824B0E" w14:paraId="6EA46D04" w14:textId="2B6FD7C9">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0F1FEA" w:rsidR="00356CA8" w:rsidTr="7C824B0E" w14:paraId="008A1CAF"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06478370"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Pr="000F1FEA" w:rsidR="00356CA8" w:rsidTr="7C824B0E" w14:paraId="05A822F8"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4D7B1381"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rPr>
              <w:t>Please give details of educational qualifications you have obtained from school, college, university etc.</w:t>
            </w:r>
          </w:p>
        </w:tc>
      </w:tr>
      <w:tr w:rsidRPr="000F1FEA" w:rsidR="00356CA8" w:rsidTr="7C824B0E" w14:paraId="5D9A49FC" w14:textId="77777777">
        <w:trPr>
          <w:trHeight w:val="480"/>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1E5240A3"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Subject</w:t>
            </w: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54867E10"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Level</w:t>
            </w: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469F0547"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Grade</w:t>
            </w:r>
          </w:p>
        </w:tc>
      </w:tr>
      <w:tr w:rsidRPr="000F1FEA" w:rsidR="00356CA8" w:rsidTr="7C824B0E" w14:paraId="37510B19" w14:textId="77777777">
        <w:trPr>
          <w:trHeight w:val="6945"/>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0315368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5FDA3ED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2A9E83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B3D9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BFF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5CC8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F94EBB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23871F"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03A09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33432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47E245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645A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8D136D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31266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19A161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4ECC7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07F0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4B308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3496F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336681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29442BC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7C824B0E" w:rsidRDefault="00356CA8" w14:paraId="60656072" w14:textId="61A06EA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p w:rsidRPr="000F1FEA" w:rsidR="00356CA8" w:rsidP="7C824B0E" w:rsidRDefault="00356CA8" w14:paraId="4C6411C8" w14:textId="14E15C46">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cs="Calibri" w:cstheme="minorAsci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0F1FEA" w:rsidR="00356CA8" w:rsidTr="0062628D" w14:paraId="60966A2F" w14:textId="77777777">
        <w:trPr>
          <w:trHeight w:val="30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60B0A4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Pr="000F1FEA" w:rsidR="00356CA8" w:rsidTr="0062628D" w14:paraId="7DF42383" w14:textId="77777777">
        <w:trPr>
          <w:trHeight w:val="900"/>
        </w:trPr>
        <w:tc>
          <w:tcPr>
            <w:tcW w:w="9090" w:type="dxa"/>
            <w:tcBorders>
              <w:top w:val="single" w:color="000000" w:sz="6" w:space="0"/>
              <w:left w:val="single" w:color="000000" w:sz="6" w:space="0"/>
              <w:bottom w:val="single" w:color="000000" w:sz="6" w:space="0"/>
              <w:right w:val="single" w:color="000000" w:sz="6" w:space="0"/>
            </w:tcBorders>
          </w:tcPr>
          <w:p w:rsidR="00D663BE" w:rsidP="00D663BE" w:rsidRDefault="00D663BE" w14:paraId="05747AD9"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60998E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Pr="000F1FEA" w:rsidR="00356CA8" w:rsidTr="0062628D" w14:paraId="0F24420B" w14:textId="77777777">
        <w:trPr>
          <w:trHeight w:val="206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A03641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7C824B0E" w:rsidRDefault="00356CA8" w14:paraId="777DB1F6" w14:textId="0C966CBD">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0F1FEA" w:rsidR="00356CA8" w:rsidTr="0062628D" w14:paraId="0E3A427F"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C2122A1"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Declaration</w:t>
            </w:r>
          </w:p>
        </w:tc>
      </w:tr>
      <w:tr w:rsidRPr="000F1FEA" w:rsidR="00356CA8" w:rsidTr="0062628D" w14:paraId="49AF2FE4"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C15CAF7" w14:textId="77777777">
            <w:pPr>
              <w:pBdr>
                <w:top w:val="nil"/>
                <w:left w:val="nil"/>
                <w:bottom w:val="nil"/>
                <w:right w:val="nil"/>
                <w:between w:val="nil"/>
              </w:pBdr>
              <w:spacing w:after="0" w:line="360" w:lineRule="auto"/>
              <w:rPr>
                <w:rFonts w:eastAsia="Open Sans" w:cstheme="minorHAnsi"/>
                <w:color w:val="000000"/>
                <w:sz w:val="24"/>
                <w:szCs w:val="24"/>
              </w:rPr>
            </w:pPr>
            <w:bookmarkStart w:name="_tyjcwt" w:colFirst="0" w:colLast="0" w:id="6"/>
            <w:bookmarkEnd w:id="6"/>
          </w:p>
          <w:p w:rsidRPr="000F1FEA" w:rsidR="00356CA8" w:rsidP="00D663BE" w:rsidRDefault="00356CA8" w14:paraId="1B1854D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w:t>
            </w:r>
          </w:p>
          <w:p w:rsidRPr="000F1FEA" w:rsidR="00356CA8" w:rsidP="00D663BE" w:rsidRDefault="00356CA8" w14:paraId="0F7BF110"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0DB9954"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rsidRPr="000F1FEA" w:rsidR="00356CA8" w:rsidP="00D663BE" w:rsidRDefault="00356CA8" w14:paraId="2395ECE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7CE8AC1"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0CD17F7"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371D4C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hint="eastAsia" w:ascii="MS Gothic" w:hAnsi="MS Gothic" w:eastAsia="MS Gothic" w:cs="MS Gothic"/>
                <w:color w:val="000000"/>
                <w:sz w:val="24"/>
                <w:szCs w:val="24"/>
              </w:rPr>
              <w:t>☐</w:t>
            </w:r>
            <w:r w:rsidRPr="000F1FEA">
              <w:rPr>
                <w:rFonts w:eastAsia="Open Sans" w:cstheme="minorHAnsi"/>
                <w:b/>
                <w:color w:val="000000"/>
                <w:sz w:val="24"/>
                <w:szCs w:val="24"/>
              </w:rPr>
              <w:br/>
            </w:r>
            <w:r w:rsidRPr="000F1FEA">
              <w:rPr>
                <w:rFonts w:eastAsia="Open Sans" w:cstheme="minorHAnsi"/>
                <w:b/>
                <w:color w:val="000000"/>
                <w:sz w:val="24"/>
                <w:szCs w:val="24"/>
              </w:rPr>
              <w:t>(as a substitute for your signature) to confirm that you agree to the above declaration.</w:t>
            </w:r>
            <w:r w:rsidRPr="000F1FEA">
              <w:rPr>
                <w:rFonts w:eastAsia="Open Sans" w:cstheme="minorHAnsi"/>
                <w:color w:val="000000"/>
                <w:sz w:val="24"/>
                <w:szCs w:val="24"/>
              </w:rPr>
              <w:t xml:space="preserve"> </w:t>
            </w:r>
          </w:p>
          <w:p w:rsidRPr="000F1FEA" w:rsidR="00356CA8" w:rsidP="00D663BE" w:rsidRDefault="00356CA8" w14:paraId="7A0408B2"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3F3F4890"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9ADCBC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B6F7DF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rsidRPr="000F1FEA" w:rsidR="00356CA8" w:rsidP="00D663BE" w:rsidRDefault="00356CA8" w14:paraId="79CF971F"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F589D27" w14:textId="555600E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rsidR="00EB5C7D" w:rsidP="1EA47DA6" w:rsidRDefault="00EB5C7D" w14:paraId="145C1516" w14:textId="52E37051">
      <w:pPr>
        <w:pBdr>
          <w:top w:val="nil"/>
          <w:left w:val="nil"/>
          <w:bottom w:val="nil"/>
          <w:right w:val="nil"/>
          <w:between w:val="nil"/>
        </w:pBdr>
        <w:spacing w:after="0" w:line="360" w:lineRule="auto"/>
        <w:rPr>
          <w:rFonts w:eastAsia="Open Sans" w:cs="Calibri" w:cstheme="minorAscii"/>
          <w:sz w:val="24"/>
          <w:szCs w:val="24"/>
        </w:rPr>
      </w:pPr>
      <w:r w:rsidRPr="1EA47DA6" w:rsidR="3CEE707F">
        <w:rPr>
          <w:rFonts w:eastAsia="Open Sans" w:cs="Calibri" w:cstheme="minorAscii"/>
          <w:sz w:val="24"/>
          <w:szCs w:val="24"/>
        </w:rPr>
        <w:t>admin.hhill@citizensadvicerichmond.org</w:t>
      </w:r>
    </w:p>
    <w:p w:rsidRPr="00EB5C7D" w:rsidR="00356CA8" w:rsidP="00D663BE" w:rsidRDefault="00356CA8" w14:paraId="51FF9283" w14:textId="5F6DDA4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Pr="000F1FEA" w:rsidR="00032984">
        <w:rPr>
          <w:rFonts w:eastAsia="Open Sans" w:cstheme="minorHAnsi"/>
          <w:b/>
          <w:color w:val="000000"/>
          <w:sz w:val="24"/>
          <w:szCs w:val="24"/>
        </w:rPr>
        <w:t>Richmond</w:t>
      </w:r>
      <w:r w:rsidR="00EB5C7D">
        <w:rPr>
          <w:rFonts w:eastAsia="Open Sans" w:cstheme="minorHAnsi"/>
          <w:sz w:val="24"/>
          <w:szCs w:val="24"/>
        </w:rPr>
        <w:t xml:space="preserve">, </w:t>
      </w:r>
      <w:r w:rsidRPr="000F1FEA" w:rsidR="00AA3461">
        <w:rPr>
          <w:rFonts w:eastAsia="Open Sans" w:cstheme="minorHAnsi"/>
          <w:b/>
          <w:bCs/>
          <w:sz w:val="24"/>
          <w:szCs w:val="24"/>
        </w:rPr>
        <w:t xml:space="preserve">94-102 High </w:t>
      </w:r>
      <w:proofErr w:type="gramStart"/>
      <w:r w:rsidRPr="000F1FEA" w:rsidR="00AA3461">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Pr="000F1FEA" w:rsidR="00AA3461">
        <w:rPr>
          <w:rFonts w:eastAsia="Open Sans" w:cstheme="minorHAnsi"/>
          <w:b/>
          <w:bCs/>
          <w:sz w:val="24"/>
          <w:szCs w:val="24"/>
        </w:rPr>
        <w:t>Hampton Hill TW12 1NY</w:t>
      </w:r>
    </w:p>
    <w:p w:rsidRPr="000F1FEA" w:rsidR="00356CA8" w:rsidP="7C824B0E" w:rsidRDefault="00356CA8" w14:paraId="46C7DCD2" w14:textId="5D30BAB4">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cs="Calibri" w:cstheme="minorAscii"/>
          <w:sz w:val="24"/>
          <w:szCs w:val="24"/>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Pr="000F1FEA" w:rsidR="00356CA8" w:rsidTr="7C824B0E" w14:paraId="2009AC46" w14:textId="77777777">
        <w:tc>
          <w:tcPr>
            <w:tcW w:w="9359"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7C6F50B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7C824B0E" w:rsidRDefault="00356CA8" w14:paraId="7DE046D1" w14:textId="7F79E71D">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SECTION 3</w:t>
            </w:r>
            <w:r>
              <w:br/>
            </w:r>
            <w:r w:rsidRPr="7C824B0E" w:rsidR="00356CA8">
              <w:rPr>
                <w:rFonts w:eastAsia="Open Sans" w:cs="Calibri" w:cstheme="minorAscii"/>
                <w:b w:val="1"/>
                <w:bCs w:val="1"/>
                <w:color w:val="000000" w:themeColor="text1" w:themeTint="FF" w:themeShade="FF"/>
                <w:sz w:val="24"/>
                <w:szCs w:val="24"/>
              </w:rPr>
              <w:t>Diversity monitoring</w:t>
            </w:r>
            <w:r>
              <w:br/>
            </w:r>
            <w:r w:rsidRPr="7C824B0E" w:rsidR="00356CA8">
              <w:rPr>
                <w:rFonts w:eastAsia="Open Sans" w:cs="Calibri" w:cstheme="minorAscii"/>
                <w:color w:val="000000" w:themeColor="text1" w:themeTint="FF" w:themeShade="FF"/>
                <w:sz w:val="24"/>
                <w:szCs w:val="24"/>
              </w:rPr>
              <w:t xml:space="preserve">Please note </w:t>
            </w:r>
            <w:r w:rsidRPr="7C824B0E" w:rsidR="00356CA8">
              <w:rPr>
                <w:rFonts w:eastAsia="Open Sans" w:cs="Calibri" w:cstheme="minorAscii"/>
                <w:sz w:val="24"/>
                <w:szCs w:val="24"/>
              </w:rPr>
              <w:t>this section</w:t>
            </w:r>
            <w:r w:rsidRPr="7C824B0E" w:rsidR="00356CA8">
              <w:rPr>
                <w:rFonts w:eastAsia="Open Sans" w:cs="Calibri" w:cstheme="minorAscii"/>
                <w:color w:val="000000" w:themeColor="text1" w:themeTint="FF" w:themeShade="FF"/>
                <w:sz w:val="24"/>
                <w:szCs w:val="24"/>
              </w:rPr>
              <w:t xml:space="preserve"> will be detached before sending your application to the recruitment panel for shortlisting.</w:t>
            </w:r>
          </w:p>
        </w:tc>
      </w:tr>
    </w:tbl>
    <w:p w:rsidRPr="000F1FEA" w:rsidR="00356CA8" w:rsidP="00D663BE" w:rsidRDefault="00356CA8" w14:paraId="2E22C615" w14:textId="77777777">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Pr="000F1FEA" w:rsidR="00356CA8" w:rsidTr="7C824B0E" w14:paraId="0B512044" w14:textId="77777777">
        <w:trPr>
          <w:trHeight w:val="440"/>
        </w:trPr>
        <w:tc>
          <w:tcPr>
            <w:tcW w:w="1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0F1FEA" w:rsidR="00356CA8" w:rsidP="00D663BE" w:rsidRDefault="00356CA8" w14:paraId="0715E68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color="000000" w:themeColor="text1" w:sz="4" w:space="0"/>
              <w:left w:val="nil"/>
              <w:bottom w:val="single" w:color="000000" w:themeColor="text1" w:sz="4" w:space="0"/>
              <w:right w:val="single" w:color="000000" w:themeColor="text1" w:sz="4" w:space="0"/>
            </w:tcBorders>
            <w:tcMar/>
            <w:vAlign w:val="center"/>
          </w:tcPr>
          <w:p w:rsidRPr="000F1FEA" w:rsidR="00356CA8" w:rsidP="00D663BE" w:rsidRDefault="00356CA8" w14:paraId="6E38924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Pr="000F1FEA" w:rsidR="00356CA8" w:rsidTr="7C824B0E" w14:paraId="19769ECD" w14:textId="77777777">
        <w:trPr>
          <w:trHeight w:val="440"/>
        </w:trPr>
        <w:tc>
          <w:tcPr>
            <w:tcW w:w="5265" w:type="dxa"/>
            <w:gridSpan w:val="2"/>
            <w:tcBorders>
              <w:top w:val="nil"/>
              <w:left w:val="single" w:color="000000" w:themeColor="text1" w:sz="4" w:space="0"/>
              <w:bottom w:val="single" w:color="000000" w:themeColor="text1" w:sz="4" w:space="0"/>
              <w:right w:val="single" w:color="000000" w:themeColor="text1" w:sz="4" w:space="0"/>
            </w:tcBorders>
            <w:tcMar/>
            <w:vAlign w:val="center"/>
          </w:tcPr>
          <w:p w:rsidRPr="000F1FEA" w:rsidR="00356CA8" w:rsidP="00D663BE" w:rsidRDefault="00356CA8" w14:paraId="424F7C1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color="000000" w:themeColor="text1" w:sz="4" w:space="0"/>
              <w:right w:val="single" w:color="000000" w:themeColor="text1" w:sz="4" w:space="0"/>
            </w:tcBorders>
            <w:tcMar/>
            <w:vAlign w:val="center"/>
          </w:tcPr>
          <w:p w:rsidRPr="000F1FEA" w:rsidR="00356CA8" w:rsidP="00D663BE" w:rsidRDefault="00356CA8" w14:paraId="7E58385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Pr="000F1FEA" w:rsidR="00356CA8" w:rsidTr="0062628D" w14:paraId="7EFB4938" w14:textId="77777777">
        <w:tc>
          <w:tcPr>
            <w:tcW w:w="9314" w:type="dxa"/>
            <w:tcMar>
              <w:top w:w="100" w:type="dxa"/>
              <w:left w:w="100" w:type="dxa"/>
              <w:bottom w:w="100" w:type="dxa"/>
              <w:right w:w="100" w:type="dxa"/>
            </w:tcMar>
          </w:tcPr>
          <w:p w:rsidRPr="000F1FEA" w:rsidR="00356CA8" w:rsidP="00D663BE" w:rsidRDefault="00356CA8" w14:paraId="6255BE45"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Pr="000F1FEA" w:rsidR="00356CA8" w:rsidP="00D663BE" w:rsidRDefault="00356CA8" w14:paraId="0E714B97"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2B6D9043"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information requested in the form below</w:t>
            </w:r>
          </w:p>
          <w:p w:rsidRPr="000F1FEA" w:rsidR="00356CA8" w:rsidP="00D663BE" w:rsidRDefault="00356CA8" w14:paraId="25441ADB"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40C70618" w14:textId="77777777">
            <w:pPr>
              <w:spacing w:after="0" w:line="360" w:lineRule="auto"/>
              <w:rPr>
                <w:rFonts w:eastAsia="Open Sans" w:cstheme="minorHAnsi"/>
                <w:b/>
                <w:sz w:val="24"/>
                <w:szCs w:val="24"/>
              </w:rPr>
            </w:pPr>
            <w:r w:rsidRPr="000F1FEA">
              <w:rPr>
                <w:rFonts w:eastAsia="Open Sans" w:cstheme="minorHAnsi"/>
                <w:b/>
                <w:sz w:val="24"/>
                <w:szCs w:val="24"/>
              </w:rPr>
              <w:t>Data protection overview</w:t>
            </w:r>
          </w:p>
          <w:p w:rsidRPr="000F1FEA" w:rsidR="00356CA8" w:rsidP="00D663BE" w:rsidRDefault="00356CA8" w14:paraId="2E41ABF3" w14:textId="77777777">
            <w:pPr>
              <w:spacing w:after="0" w:line="360" w:lineRule="auto"/>
              <w:rPr>
                <w:rFonts w:eastAsia="Open Sans" w:cstheme="minorHAnsi"/>
                <w:b/>
                <w:sz w:val="24"/>
                <w:szCs w:val="24"/>
              </w:rPr>
            </w:pPr>
          </w:p>
          <w:p w:rsidRPr="000F1FEA" w:rsidR="00356CA8" w:rsidP="00D663BE" w:rsidRDefault="00356CA8" w14:paraId="286E4BF7" w14:textId="77777777">
            <w:pPr>
              <w:spacing w:after="0" w:line="360" w:lineRule="auto"/>
              <w:rPr>
                <w:rFonts w:eastAsia="Open Sans" w:cstheme="minorHAnsi"/>
                <w:b/>
                <w:sz w:val="24"/>
                <w:szCs w:val="24"/>
                <w:highlight w:val="white"/>
              </w:rPr>
            </w:pPr>
            <w:r w:rsidRPr="000F1FEA">
              <w:rPr>
                <w:rFonts w:eastAsia="Open Sans" w:cstheme="minorHAnsi"/>
                <w:b/>
                <w:sz w:val="24"/>
                <w:szCs w:val="24"/>
                <w:highlight w:val="white"/>
              </w:rPr>
              <w:t>If you are happy to provide it, we will use this information for the sole purpose of allowing us to monitor equality of opportunity and treatment as necessary to maintain or promote equality within Citizens Advice.</w:t>
            </w:r>
          </w:p>
          <w:p w:rsidRPr="000F1FEA" w:rsidR="00356CA8" w:rsidP="00D663BE" w:rsidRDefault="00356CA8" w14:paraId="2A650F89" w14:textId="77777777">
            <w:pPr>
              <w:spacing w:after="0" w:line="360" w:lineRule="auto"/>
              <w:rPr>
                <w:rFonts w:eastAsia="Open Sans" w:cstheme="minorHAnsi"/>
                <w:b/>
                <w:sz w:val="24"/>
                <w:szCs w:val="24"/>
              </w:rPr>
            </w:pPr>
          </w:p>
          <w:p w:rsidRPr="000F1FEA" w:rsidR="00356CA8" w:rsidP="00D663BE" w:rsidRDefault="00356CA8" w14:paraId="0211B538" w14:textId="77777777">
            <w:pPr>
              <w:spacing w:after="0" w:line="360" w:lineRule="auto"/>
              <w:rPr>
                <w:rFonts w:eastAsia="Open Sans" w:cstheme="minorHAnsi"/>
                <w:b/>
                <w:sz w:val="24"/>
                <w:szCs w:val="24"/>
              </w:rPr>
            </w:pPr>
            <w:r w:rsidRPr="000F1FEA">
              <w:rPr>
                <w:rFonts w:eastAsia="Open Sans" w:cstheme="minorHAnsi"/>
                <w:b/>
                <w:sz w:val="24"/>
                <w:szCs w:val="24"/>
              </w:rPr>
              <w:t>The information you give us will be kept securely, won't be shared outside the service and is confidential.</w:t>
            </w:r>
          </w:p>
          <w:p w:rsidRPr="000F1FEA" w:rsidR="00356CA8" w:rsidP="00D663BE" w:rsidRDefault="00356CA8" w14:paraId="7C61CC87" w14:textId="77777777">
            <w:pPr>
              <w:spacing w:after="0" w:line="360" w:lineRule="auto"/>
              <w:rPr>
                <w:rFonts w:eastAsia="Open Sans" w:cstheme="minorHAnsi"/>
                <w:b/>
                <w:sz w:val="24"/>
                <w:szCs w:val="24"/>
              </w:rPr>
            </w:pPr>
          </w:p>
          <w:p w:rsidRPr="000F1FEA" w:rsidR="00356CA8" w:rsidP="00D663BE" w:rsidRDefault="00356CA8" w14:paraId="4EF0572C" w14:textId="77777777">
            <w:pPr>
              <w:spacing w:after="0" w:line="360" w:lineRule="auto"/>
              <w:rPr>
                <w:rFonts w:eastAsia="Open Sans" w:cstheme="minorHAnsi"/>
                <w:b/>
                <w:sz w:val="24"/>
                <w:szCs w:val="24"/>
              </w:rPr>
            </w:pPr>
            <w:r w:rsidRPr="000F1FEA">
              <w:rPr>
                <w:rFonts w:eastAsia="Open Sans" w:cstheme="minorHAnsi"/>
                <w:b/>
                <w:sz w:val="24"/>
                <w:szCs w:val="24"/>
              </w:rPr>
              <w:t xml:space="preserve">It will not be seen by anyone responsible for making recruitment decisions or have any impact on you directly. </w:t>
            </w:r>
          </w:p>
          <w:p w:rsidRPr="000F1FEA" w:rsidR="00356CA8" w:rsidP="00D663BE" w:rsidRDefault="00356CA8" w14:paraId="754D14C3" w14:textId="77777777">
            <w:pPr>
              <w:spacing w:after="0" w:line="360" w:lineRule="auto"/>
              <w:rPr>
                <w:rFonts w:eastAsia="Open Sans" w:cstheme="minorHAnsi"/>
                <w:b/>
                <w:sz w:val="24"/>
                <w:szCs w:val="24"/>
              </w:rPr>
            </w:pPr>
          </w:p>
          <w:p w:rsidRPr="000F1FEA" w:rsidR="00356CA8" w:rsidP="00D663BE" w:rsidRDefault="00356CA8" w14:paraId="29227E9E" w14:textId="77777777">
            <w:pPr>
              <w:spacing w:after="0" w:line="360" w:lineRule="auto"/>
              <w:rPr>
                <w:rFonts w:eastAsia="Open Sans" w:cstheme="minorHAnsi"/>
                <w:b/>
                <w:sz w:val="24"/>
                <w:szCs w:val="24"/>
              </w:rPr>
            </w:pPr>
            <w:r w:rsidRPr="000F1FEA">
              <w:rPr>
                <w:rFonts w:eastAsia="Open Sans" w:cstheme="minorHAnsi"/>
                <w:b/>
                <w:sz w:val="24"/>
                <w:szCs w:val="24"/>
              </w:rPr>
              <w:lastRenderedPageBreak/>
              <w:t xml:space="preserve">If you are successful in your application and we require this information for other purposes, you will be asked to provide it separately - </w:t>
            </w:r>
            <w:proofErr w:type="gramStart"/>
            <w:r w:rsidRPr="000F1FEA">
              <w:rPr>
                <w:rFonts w:eastAsia="Open Sans" w:cstheme="minorHAnsi"/>
                <w:b/>
                <w:sz w:val="24"/>
                <w:szCs w:val="24"/>
              </w:rPr>
              <w:t>i.e.</w:t>
            </w:r>
            <w:proofErr w:type="gramEnd"/>
            <w:r w:rsidRPr="000F1FEA">
              <w:rPr>
                <w:rFonts w:eastAsia="Open Sans" w:cstheme="minorHAnsi"/>
                <w:b/>
                <w:sz w:val="24"/>
                <w:szCs w:val="24"/>
              </w:rPr>
              <w:t xml:space="preserve"> this form will not be used for other purposes.  </w:t>
            </w:r>
          </w:p>
          <w:p w:rsidRPr="000F1FEA" w:rsidR="00356CA8" w:rsidP="00D663BE" w:rsidRDefault="00356CA8" w14:paraId="2B603DF4" w14:textId="77777777">
            <w:pPr>
              <w:spacing w:after="0" w:line="360" w:lineRule="auto"/>
              <w:rPr>
                <w:rFonts w:eastAsia="Open Sans" w:cstheme="minorHAnsi"/>
                <w:b/>
                <w:sz w:val="24"/>
                <w:szCs w:val="24"/>
              </w:rPr>
            </w:pPr>
          </w:p>
          <w:p w:rsidRPr="000F1FEA" w:rsidR="00356CA8" w:rsidP="00D663BE" w:rsidRDefault="00356CA8" w14:paraId="26358937" w14:textId="77777777">
            <w:pPr>
              <w:spacing w:after="0" w:line="360" w:lineRule="auto"/>
              <w:rPr>
                <w:rFonts w:eastAsia="Open Sans" w:cstheme="minorHAnsi"/>
                <w:sz w:val="24"/>
                <w:szCs w:val="24"/>
              </w:rPr>
            </w:pPr>
            <w:r w:rsidRPr="000F1FEA">
              <w:rPr>
                <w:rFonts w:eastAsia="Open Sans" w:cstheme="minorHAnsi"/>
                <w:b/>
                <w:sz w:val="24"/>
                <w:szCs w:val="24"/>
              </w:rPr>
              <w:t>If you would prefer not to answer any of the questions we ask, please leave them blank. If you would like us stop using the information you provide, please contact us.</w:t>
            </w:r>
            <w:r w:rsidRPr="000F1FEA">
              <w:rPr>
                <w:rFonts w:eastAsia="Open Sans" w:cstheme="minorHAnsi"/>
                <w:sz w:val="24"/>
                <w:szCs w:val="24"/>
              </w:rPr>
              <w:br/>
            </w:r>
          </w:p>
          <w:p w:rsidRPr="000F1FEA" w:rsidR="00356CA8" w:rsidP="00D663BE" w:rsidRDefault="00356CA8" w14:paraId="6EDDD912" w14:textId="77777777">
            <w:pPr>
              <w:widowControl w:val="0"/>
              <w:pBdr>
                <w:top w:val="nil"/>
                <w:left w:val="nil"/>
                <w:bottom w:val="nil"/>
                <w:right w:val="nil"/>
                <w:between w:val="nil"/>
              </w:pBdr>
              <w:spacing w:after="0" w:line="360" w:lineRule="auto"/>
              <w:ind w:right="-16"/>
              <w:rPr>
                <w:rFonts w:eastAsia="Open Sans" w:cstheme="minorHAnsi"/>
                <w:color w:val="000000"/>
                <w:sz w:val="24"/>
                <w:szCs w:val="24"/>
              </w:rPr>
            </w:pPr>
            <w:r w:rsidRPr="000F1FEA">
              <w:rPr>
                <w:rFonts w:eastAsia="Open Sans" w:cstheme="minorHAnsi"/>
                <w:color w:val="000000"/>
                <w:sz w:val="24"/>
                <w:szCs w:val="24"/>
              </w:rPr>
              <w:t xml:space="preserve">Thank you for your </w:t>
            </w:r>
            <w:r w:rsidRPr="000F1FEA">
              <w:rPr>
                <w:rFonts w:eastAsia="Open Sans" w:cstheme="minorHAnsi"/>
                <w:sz w:val="24"/>
                <w:szCs w:val="24"/>
              </w:rPr>
              <w:t>co-operation</w:t>
            </w:r>
            <w:r w:rsidRPr="000F1FEA">
              <w:rPr>
                <w:rFonts w:eastAsia="Open Sans" w:cstheme="minorHAnsi"/>
                <w:color w:val="000000"/>
                <w:sz w:val="24"/>
                <w:szCs w:val="24"/>
              </w:rPr>
              <w:t>.</w:t>
            </w:r>
          </w:p>
          <w:p w:rsidRPr="000F1FEA" w:rsidR="00356CA8" w:rsidP="00D663BE" w:rsidRDefault="00356CA8" w14:paraId="4FDD7C6D"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b/>
                <w:sz w:val="24"/>
                <w:szCs w:val="24"/>
              </w:rPr>
              <w:t>The following</w:t>
            </w:r>
            <w:r w:rsidRPr="000F1FEA">
              <w:rPr>
                <w:rFonts w:eastAsia="Open Sans" w:cstheme="minorHAnsi"/>
                <w:b/>
                <w:color w:val="000000"/>
                <w:sz w:val="24"/>
                <w:szCs w:val="24"/>
              </w:rPr>
              <w:t xml:space="preserve"> information will not be seen by the recruitment panel and will not affect your application.</w:t>
            </w:r>
          </w:p>
        </w:tc>
      </w:tr>
    </w:tbl>
    <w:p w:rsidRPr="000F1FEA" w:rsidR="00032984" w:rsidP="00D663BE" w:rsidRDefault="00032984" w14:paraId="0934F191" w14:textId="77777777">
      <w:pPr>
        <w:spacing w:after="0" w:line="360" w:lineRule="auto"/>
        <w:rPr>
          <w:rFonts w:eastAsia="Open Sans" w:cstheme="minorHAnsi"/>
          <w:b/>
          <w:sz w:val="24"/>
          <w:szCs w:val="24"/>
        </w:rPr>
      </w:pPr>
    </w:p>
    <w:p w:rsidR="7C824B0E" w:rsidP="7C824B0E" w:rsidRDefault="7C824B0E" w14:paraId="1D2474E9" w14:textId="176414A7">
      <w:pPr>
        <w:spacing w:after="0" w:line="360" w:lineRule="auto"/>
        <w:rPr>
          <w:rFonts w:eastAsia="Open Sans" w:cs="Calibri" w:cstheme="minorAscii"/>
          <w:b w:val="1"/>
          <w:bCs w:val="1"/>
          <w:sz w:val="24"/>
          <w:szCs w:val="24"/>
        </w:rPr>
      </w:pPr>
    </w:p>
    <w:p w:rsidR="7C824B0E" w:rsidP="7C824B0E" w:rsidRDefault="7C824B0E" w14:paraId="035C1A3D" w14:textId="651D7EF6">
      <w:pPr>
        <w:spacing w:after="0" w:line="360" w:lineRule="auto"/>
        <w:rPr>
          <w:rFonts w:eastAsia="Open Sans" w:cs="Calibri" w:cstheme="minorAscii"/>
          <w:b w:val="1"/>
          <w:bCs w:val="1"/>
          <w:sz w:val="24"/>
          <w:szCs w:val="24"/>
        </w:rPr>
      </w:pPr>
    </w:p>
    <w:p w:rsidRPr="000F1FEA" w:rsidR="00356CA8" w:rsidP="00D663BE" w:rsidRDefault="00356CA8" w14:paraId="4F2403D8" w14:textId="77777777">
      <w:pPr>
        <w:spacing w:after="0" w:line="360" w:lineRule="auto"/>
        <w:rPr>
          <w:rFonts w:eastAsia="Open Sans" w:cstheme="minorHAnsi"/>
          <w:sz w:val="24"/>
          <w:szCs w:val="24"/>
        </w:rPr>
      </w:pPr>
      <w:r w:rsidRPr="000F1FEA">
        <w:rPr>
          <w:rFonts w:eastAsia="Open Sans" w:cstheme="minorHAnsi"/>
          <w:b/>
          <w:sz w:val="24"/>
          <w:szCs w:val="24"/>
        </w:rPr>
        <w:t>Age</w:t>
      </w:r>
      <w:r w:rsidRPr="000F1FEA">
        <w:rPr>
          <w:rFonts w:eastAsia="Open Sans" w:cstheme="minorHAnsi"/>
          <w:sz w:val="24"/>
          <w:szCs w:val="24"/>
        </w:rPr>
        <w:br/>
      </w:r>
      <w:r w:rsidRPr="000F1FEA">
        <w:rPr>
          <w:rFonts w:eastAsia="Open Sans" w:cstheme="minorHAnsi"/>
          <w:sz w:val="24"/>
          <w:szCs w:val="24"/>
        </w:rPr>
        <w:t>Which age bracket do you fit into? Put a cross in the relevant box.</w:t>
      </w:r>
    </w:p>
    <w:p w:rsidRPr="000F1FEA" w:rsidR="00356CA8" w:rsidP="00D663BE" w:rsidRDefault="00356CA8" w14:paraId="33B449D7" w14:textId="77777777">
      <w:pPr>
        <w:spacing w:after="0" w:line="360" w:lineRule="auto"/>
        <w:rPr>
          <w:rFonts w:eastAsia="Open Sans" w:cstheme="minorHAnsi"/>
          <w:sz w:val="24"/>
          <w:szCs w:val="24"/>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Pr="000F1FEA" w:rsidR="00356CA8" w:rsidTr="7C824B0E" w14:paraId="5802A157" w14:textId="77777777">
        <w:trPr>
          <w:trHeight w:val="480"/>
        </w:trPr>
        <w:tc>
          <w:tcPr>
            <w:tcW w:w="1650" w:type="dxa"/>
            <w:shd w:val="clear" w:color="auto" w:fill="auto"/>
            <w:tcMar>
              <w:top w:w="100" w:type="dxa"/>
              <w:left w:w="100" w:type="dxa"/>
              <w:bottom w:w="100" w:type="dxa"/>
              <w:right w:w="100" w:type="dxa"/>
            </w:tcMar>
          </w:tcPr>
          <w:p w:rsidRPr="000F1FEA" w:rsidR="00356CA8" w:rsidP="7C824B0E" w:rsidRDefault="00356CA8" w14:paraId="268184D0" w14:textId="050E5F7E">
            <w:pPr>
              <w:spacing w:after="0" w:line="240" w:lineRule="auto"/>
              <w:rPr>
                <w:rFonts w:eastAsia="Open Sans" w:cs="Calibri" w:cstheme="minorAscii"/>
                <w:sz w:val="24"/>
                <w:szCs w:val="24"/>
              </w:rPr>
            </w:pPr>
            <w:r w:rsidRPr="7C824B0E" w:rsidR="00356CA8">
              <w:rPr>
                <w:rFonts w:eastAsia="Open Sans" w:cs="Calibri" w:cstheme="minorAscii"/>
                <w:sz w:val="24"/>
                <w:szCs w:val="24"/>
              </w:rPr>
              <w:t>Under 25</w:t>
            </w:r>
          </w:p>
        </w:tc>
        <w:tc>
          <w:tcPr>
            <w:tcW w:w="510" w:type="dxa"/>
            <w:shd w:val="clear" w:color="auto" w:fill="auto"/>
            <w:tcMar>
              <w:top w:w="100" w:type="dxa"/>
              <w:left w:w="100" w:type="dxa"/>
              <w:bottom w:w="100" w:type="dxa"/>
              <w:right w:w="100" w:type="dxa"/>
            </w:tcMar>
          </w:tcPr>
          <w:p w:rsidRPr="000F1FEA" w:rsidR="00356CA8" w:rsidP="00D663BE" w:rsidRDefault="00356CA8" w14:paraId="51D0F2E2" w14:textId="77777777">
            <w:pPr>
              <w:widowControl w:val="0"/>
              <w:spacing w:after="0" w:line="360" w:lineRule="auto"/>
              <w:rPr>
                <w:rFonts w:eastAsia="Open Sans" w:cstheme="minorHAnsi"/>
                <w:sz w:val="24"/>
                <w:szCs w:val="24"/>
              </w:rPr>
            </w:pPr>
          </w:p>
        </w:tc>
      </w:tr>
      <w:tr w:rsidRPr="000F1FEA" w:rsidR="00356CA8" w:rsidTr="7C824B0E" w14:paraId="47FF2BC3" w14:textId="77777777">
        <w:tc>
          <w:tcPr>
            <w:tcW w:w="1650" w:type="dxa"/>
            <w:shd w:val="clear" w:color="auto" w:fill="auto"/>
            <w:tcMar>
              <w:top w:w="100" w:type="dxa"/>
              <w:left w:w="100" w:type="dxa"/>
              <w:bottom w:w="100" w:type="dxa"/>
              <w:right w:w="100" w:type="dxa"/>
            </w:tcMar>
          </w:tcPr>
          <w:p w:rsidRPr="000F1FEA" w:rsidR="00356CA8" w:rsidP="00D663BE" w:rsidRDefault="00356CA8" w14:paraId="77F46D41" w14:textId="77777777">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rsidRPr="000F1FEA" w:rsidR="00356CA8" w:rsidP="00D663BE" w:rsidRDefault="00356CA8" w14:paraId="771050F8" w14:textId="77777777">
            <w:pPr>
              <w:widowControl w:val="0"/>
              <w:spacing w:after="0" w:line="360" w:lineRule="auto"/>
              <w:rPr>
                <w:rFonts w:eastAsia="Open Sans" w:cstheme="minorHAnsi"/>
                <w:sz w:val="24"/>
                <w:szCs w:val="24"/>
              </w:rPr>
            </w:pPr>
          </w:p>
        </w:tc>
      </w:tr>
      <w:tr w:rsidRPr="000F1FEA" w:rsidR="00356CA8" w:rsidTr="7C824B0E" w14:paraId="2ECA61A4" w14:textId="77777777">
        <w:tc>
          <w:tcPr>
            <w:tcW w:w="1650" w:type="dxa"/>
            <w:shd w:val="clear" w:color="auto" w:fill="auto"/>
            <w:tcMar>
              <w:top w:w="100" w:type="dxa"/>
              <w:left w:w="100" w:type="dxa"/>
              <w:bottom w:w="100" w:type="dxa"/>
              <w:right w:w="100" w:type="dxa"/>
            </w:tcMar>
          </w:tcPr>
          <w:p w:rsidRPr="000F1FEA" w:rsidR="00356CA8" w:rsidP="00D663BE" w:rsidRDefault="00356CA8" w14:paraId="233EA073" w14:textId="77777777">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rsidRPr="000F1FEA" w:rsidR="00356CA8" w:rsidP="00D663BE" w:rsidRDefault="00356CA8" w14:paraId="349E0FA1" w14:textId="77777777">
            <w:pPr>
              <w:widowControl w:val="0"/>
              <w:spacing w:after="0" w:line="360" w:lineRule="auto"/>
              <w:rPr>
                <w:rFonts w:eastAsia="Open Sans" w:cstheme="minorHAnsi"/>
                <w:sz w:val="24"/>
                <w:szCs w:val="24"/>
              </w:rPr>
            </w:pPr>
          </w:p>
        </w:tc>
      </w:tr>
      <w:tr w:rsidRPr="000F1FEA" w:rsidR="00356CA8" w:rsidTr="7C824B0E" w14:paraId="6F461E9B" w14:textId="77777777">
        <w:tc>
          <w:tcPr>
            <w:tcW w:w="1650" w:type="dxa"/>
            <w:shd w:val="clear" w:color="auto" w:fill="auto"/>
            <w:tcMar>
              <w:top w:w="100" w:type="dxa"/>
              <w:left w:w="100" w:type="dxa"/>
              <w:bottom w:w="100" w:type="dxa"/>
              <w:right w:w="100" w:type="dxa"/>
            </w:tcMar>
          </w:tcPr>
          <w:p w:rsidRPr="000F1FEA" w:rsidR="00356CA8" w:rsidP="00D663BE" w:rsidRDefault="00356CA8" w14:paraId="2510955D" w14:textId="77777777">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083EE0E3" w14:textId="77777777">
            <w:pPr>
              <w:widowControl w:val="0"/>
              <w:spacing w:after="0" w:line="360" w:lineRule="auto"/>
              <w:rPr>
                <w:rFonts w:eastAsia="Open Sans" w:cstheme="minorHAnsi"/>
                <w:sz w:val="24"/>
                <w:szCs w:val="24"/>
              </w:rPr>
            </w:pPr>
          </w:p>
        </w:tc>
      </w:tr>
      <w:tr w:rsidRPr="000F1FEA" w:rsidR="00356CA8" w:rsidTr="7C824B0E" w14:paraId="726DBD4C" w14:textId="77777777">
        <w:tc>
          <w:tcPr>
            <w:tcW w:w="1650" w:type="dxa"/>
            <w:shd w:val="clear" w:color="auto" w:fill="auto"/>
            <w:tcMar>
              <w:top w:w="100" w:type="dxa"/>
              <w:left w:w="100" w:type="dxa"/>
              <w:bottom w:w="100" w:type="dxa"/>
              <w:right w:w="100" w:type="dxa"/>
            </w:tcMar>
          </w:tcPr>
          <w:p w:rsidRPr="000F1FEA" w:rsidR="00356CA8" w:rsidP="00D663BE" w:rsidRDefault="00356CA8" w14:paraId="70111EB6" w14:textId="77777777">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rsidRPr="000F1FEA" w:rsidR="00356CA8" w:rsidP="00D663BE" w:rsidRDefault="00356CA8" w14:paraId="5BD41670" w14:textId="77777777">
            <w:pPr>
              <w:widowControl w:val="0"/>
              <w:spacing w:after="0" w:line="360" w:lineRule="auto"/>
              <w:rPr>
                <w:rFonts w:eastAsia="Open Sans" w:cstheme="minorHAnsi"/>
                <w:sz w:val="24"/>
                <w:szCs w:val="24"/>
              </w:rPr>
            </w:pPr>
          </w:p>
        </w:tc>
      </w:tr>
      <w:tr w:rsidRPr="000F1FEA" w:rsidR="00356CA8" w:rsidTr="7C824B0E" w14:paraId="4D7DE3EA" w14:textId="77777777">
        <w:tc>
          <w:tcPr>
            <w:tcW w:w="1650" w:type="dxa"/>
            <w:shd w:val="clear" w:color="auto" w:fill="auto"/>
            <w:tcMar>
              <w:top w:w="100" w:type="dxa"/>
              <w:left w:w="100" w:type="dxa"/>
              <w:bottom w:w="100" w:type="dxa"/>
              <w:right w:w="100" w:type="dxa"/>
            </w:tcMar>
          </w:tcPr>
          <w:p w:rsidRPr="000F1FEA" w:rsidR="00356CA8" w:rsidP="00D663BE" w:rsidRDefault="00356CA8" w14:paraId="7703FB0D" w14:textId="77777777">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rsidRPr="000F1FEA" w:rsidR="00356CA8" w:rsidP="00D663BE" w:rsidRDefault="00356CA8" w14:paraId="6EC31808" w14:textId="77777777">
            <w:pPr>
              <w:widowControl w:val="0"/>
              <w:spacing w:after="0" w:line="360" w:lineRule="auto"/>
              <w:rPr>
                <w:rFonts w:eastAsia="Open Sans" w:cstheme="minorHAnsi"/>
                <w:sz w:val="24"/>
                <w:szCs w:val="24"/>
              </w:rPr>
            </w:pPr>
          </w:p>
        </w:tc>
      </w:tr>
    </w:tbl>
    <w:p w:rsidRPr="000F1FEA" w:rsidR="00356CA8" w:rsidP="00D663BE" w:rsidRDefault="00356CA8" w14:paraId="719D6F55" w14:textId="77777777">
      <w:pPr>
        <w:spacing w:after="0" w:line="360" w:lineRule="auto"/>
        <w:rPr>
          <w:rFonts w:eastAsia="Open Sans" w:cstheme="minorHAnsi"/>
          <w:b/>
          <w:sz w:val="24"/>
          <w:szCs w:val="24"/>
        </w:rPr>
      </w:pPr>
    </w:p>
    <w:p w:rsidRPr="000F1FEA" w:rsidR="00356CA8" w:rsidP="00D663BE" w:rsidRDefault="00356CA8" w14:paraId="3FC4FC3A" w14:textId="77777777">
      <w:pPr>
        <w:spacing w:after="0" w:line="360" w:lineRule="auto"/>
        <w:rPr>
          <w:rFonts w:eastAsia="Open Sans" w:cstheme="minorHAnsi"/>
          <w:sz w:val="24"/>
          <w:szCs w:val="24"/>
        </w:rPr>
      </w:pPr>
      <w:r w:rsidRPr="000F1FEA">
        <w:rPr>
          <w:rFonts w:eastAsia="Open Sans" w:cstheme="minorHAnsi"/>
          <w:b/>
          <w:sz w:val="24"/>
          <w:szCs w:val="24"/>
        </w:rPr>
        <w:t>Gender</w:t>
      </w:r>
      <w:r w:rsidRPr="000F1FEA">
        <w:rPr>
          <w:rFonts w:eastAsia="Open Sans" w:cstheme="minorHAnsi"/>
          <w:sz w:val="24"/>
          <w:szCs w:val="24"/>
        </w:rPr>
        <w:br/>
      </w:r>
      <w:r w:rsidRPr="000F1FEA">
        <w:rPr>
          <w:rFonts w:eastAsia="Open Sans" w:cstheme="minorHAnsi"/>
          <w:sz w:val="24"/>
          <w:szCs w:val="24"/>
        </w:rPr>
        <w:t>What best describes your gender? Put a cross in the relevant box or</w:t>
      </w:r>
      <w:r w:rsidRPr="000F1FEA" w:rsidR="00D34F12">
        <w:rPr>
          <w:rFonts w:eastAsia="Open Sans" w:cstheme="minorHAnsi"/>
          <w:sz w:val="24"/>
          <w:szCs w:val="24"/>
        </w:rPr>
        <w:t xml:space="preserve"> write in a preferred term.</w:t>
      </w:r>
      <w:r w:rsidRPr="000F1FEA" w:rsidR="00D34F12">
        <w:rPr>
          <w:rFonts w:eastAsia="Open Sans" w:cstheme="minorHAnsi"/>
          <w:sz w:val="24"/>
          <w:szCs w:val="24"/>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Pr="000F1FEA" w:rsidR="00356CA8" w:rsidTr="7C824B0E" w14:paraId="3973C210" w14:textId="77777777">
        <w:tc>
          <w:tcPr>
            <w:tcW w:w="4725" w:type="dxa"/>
            <w:shd w:val="clear" w:color="auto" w:fill="auto"/>
            <w:tcMar>
              <w:top w:w="100" w:type="dxa"/>
              <w:left w:w="100" w:type="dxa"/>
              <w:bottom w:w="100" w:type="dxa"/>
              <w:right w:w="100" w:type="dxa"/>
            </w:tcMar>
          </w:tcPr>
          <w:p w:rsidRPr="000F1FEA" w:rsidR="00356CA8" w:rsidP="00D663BE" w:rsidRDefault="00356CA8" w14:paraId="030D09BA" w14:textId="77777777">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rsidRPr="000F1FEA" w:rsidR="00356CA8" w:rsidP="00D663BE" w:rsidRDefault="00356CA8" w14:paraId="263AD114" w14:textId="77777777">
            <w:pPr>
              <w:widowControl w:val="0"/>
              <w:spacing w:after="0" w:line="360" w:lineRule="auto"/>
              <w:rPr>
                <w:rFonts w:eastAsia="Open Sans" w:cstheme="minorHAnsi"/>
                <w:sz w:val="24"/>
                <w:szCs w:val="24"/>
              </w:rPr>
            </w:pPr>
          </w:p>
        </w:tc>
      </w:tr>
      <w:tr w:rsidRPr="000F1FEA" w:rsidR="00356CA8" w:rsidTr="7C824B0E" w14:paraId="00CE439E" w14:textId="77777777">
        <w:tc>
          <w:tcPr>
            <w:tcW w:w="4725" w:type="dxa"/>
            <w:shd w:val="clear" w:color="auto" w:fill="auto"/>
            <w:tcMar>
              <w:top w:w="100" w:type="dxa"/>
              <w:left w:w="100" w:type="dxa"/>
              <w:bottom w:w="100" w:type="dxa"/>
              <w:right w:w="100" w:type="dxa"/>
            </w:tcMar>
          </w:tcPr>
          <w:p w:rsidRPr="000F1FEA" w:rsidR="00356CA8" w:rsidP="00D663BE" w:rsidRDefault="00356CA8" w14:paraId="28E8A978" w14:textId="77777777">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rsidRPr="000F1FEA" w:rsidR="00356CA8" w:rsidP="00D663BE" w:rsidRDefault="00356CA8" w14:paraId="00BA2947" w14:textId="77777777">
            <w:pPr>
              <w:widowControl w:val="0"/>
              <w:spacing w:after="0" w:line="360" w:lineRule="auto"/>
              <w:rPr>
                <w:rFonts w:eastAsia="Open Sans" w:cstheme="minorHAnsi"/>
                <w:sz w:val="24"/>
                <w:szCs w:val="24"/>
              </w:rPr>
            </w:pPr>
          </w:p>
        </w:tc>
      </w:tr>
      <w:tr w:rsidRPr="000F1FEA" w:rsidR="00356CA8" w:rsidTr="7C824B0E" w14:paraId="0B6C1A17" w14:textId="77777777">
        <w:tc>
          <w:tcPr>
            <w:tcW w:w="4725" w:type="dxa"/>
            <w:shd w:val="clear" w:color="auto" w:fill="auto"/>
            <w:tcMar>
              <w:top w:w="100" w:type="dxa"/>
              <w:left w:w="100" w:type="dxa"/>
              <w:bottom w:w="100" w:type="dxa"/>
              <w:right w:w="100" w:type="dxa"/>
            </w:tcMar>
          </w:tcPr>
          <w:p w:rsidRPr="000F1FEA" w:rsidR="00356CA8" w:rsidP="7C824B0E" w:rsidRDefault="00AA7DC3" w14:paraId="41B064D5" w14:textId="710C0797">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I prefer to use another term</w:t>
            </w:r>
            <w:r w:rsidRPr="7C824B0E" w:rsidR="620508D2">
              <w:rPr>
                <w:rFonts w:eastAsia="Open Sans" w:cs="Calibri" w:cstheme="minorAscii"/>
                <w:sz w:val="24"/>
                <w:szCs w:val="24"/>
              </w:rPr>
              <w:t xml:space="preserve">. </w:t>
            </w:r>
            <w:r w:rsidRPr="7C824B0E" w:rsidR="71C431E2">
              <w:rPr>
                <w:rFonts w:eastAsia="Open Sans" w:cs="Calibri" w:cstheme="minorAscii"/>
                <w:sz w:val="24"/>
                <w:szCs w:val="24"/>
              </w:rPr>
              <w:t xml:space="preserve">Please tell us: </w:t>
            </w:r>
          </w:p>
        </w:tc>
        <w:tc>
          <w:tcPr>
            <w:tcW w:w="690" w:type="dxa"/>
            <w:shd w:val="clear" w:color="auto" w:fill="FFFFFF" w:themeFill="background1"/>
            <w:tcMar>
              <w:top w:w="100" w:type="dxa"/>
              <w:left w:w="100" w:type="dxa"/>
              <w:bottom w:w="100" w:type="dxa"/>
              <w:right w:w="100" w:type="dxa"/>
            </w:tcMar>
          </w:tcPr>
          <w:p w:rsidRPr="000F1FEA" w:rsidR="00356CA8" w:rsidP="00D663BE" w:rsidRDefault="00356CA8" w14:paraId="271929FA" w14:textId="77777777">
            <w:pPr>
              <w:widowControl w:val="0"/>
              <w:spacing w:after="0" w:line="360" w:lineRule="auto"/>
              <w:rPr>
                <w:rFonts w:eastAsia="Open Sans" w:cstheme="minorHAnsi"/>
                <w:sz w:val="24"/>
                <w:szCs w:val="24"/>
              </w:rPr>
            </w:pPr>
          </w:p>
        </w:tc>
      </w:tr>
    </w:tbl>
    <w:p w:rsidRPr="000F1FEA" w:rsidR="00356CA8" w:rsidP="00D663BE" w:rsidRDefault="00356CA8" w14:paraId="4D3195A8" w14:textId="77777777">
      <w:pPr>
        <w:spacing w:after="0" w:line="360" w:lineRule="auto"/>
        <w:rPr>
          <w:rFonts w:eastAsia="Open Sans" w:cstheme="minorHAnsi"/>
          <w:b/>
          <w:sz w:val="24"/>
          <w:szCs w:val="24"/>
        </w:rPr>
      </w:pPr>
    </w:p>
    <w:p w:rsidRPr="000F1FEA" w:rsidR="00356CA8" w:rsidP="00D663BE" w:rsidRDefault="00356CA8" w14:paraId="02473BCE" w14:textId="77777777">
      <w:pPr>
        <w:spacing w:after="0" w:line="360" w:lineRule="auto"/>
        <w:rPr>
          <w:rFonts w:eastAsia="Open Sans" w:cstheme="minorHAnsi"/>
          <w:sz w:val="24"/>
          <w:szCs w:val="24"/>
        </w:rPr>
      </w:pPr>
      <w:r w:rsidRPr="000F1FEA">
        <w:rPr>
          <w:rFonts w:eastAsia="Open Sans" w:cstheme="minorHAnsi"/>
          <w:b/>
          <w:sz w:val="24"/>
          <w:szCs w:val="24"/>
        </w:rPr>
        <w:t>Sexual orientation</w:t>
      </w:r>
      <w:r w:rsidRPr="000F1FEA">
        <w:rPr>
          <w:rFonts w:eastAsia="Open Sans" w:cstheme="minorHAnsi"/>
          <w:sz w:val="24"/>
          <w:szCs w:val="24"/>
        </w:rPr>
        <w:br/>
      </w:r>
      <w:r w:rsidRPr="000F1FEA">
        <w:rPr>
          <w:rFonts w:eastAsia="Open Sans" w:cstheme="minorHAnsi"/>
          <w:sz w:val="24"/>
          <w:szCs w:val="24"/>
        </w:rPr>
        <w:t>What is your sexual orientation? Put a cross in the relevant box or write in a preferred term.</w:t>
      </w:r>
      <w:r w:rsidRPr="000F1FEA">
        <w:rPr>
          <w:rFonts w:eastAsia="Open Sans" w:cstheme="minorHAnsi"/>
          <w:sz w:val="24"/>
          <w:szCs w:val="24"/>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Pr="000F1FEA" w:rsidR="00356CA8" w:rsidTr="7C824B0E" w14:paraId="36CFA7E4" w14:textId="77777777">
        <w:tc>
          <w:tcPr>
            <w:tcW w:w="4755" w:type="dxa"/>
            <w:shd w:val="clear" w:color="auto" w:fill="auto"/>
            <w:tcMar>
              <w:top w:w="100" w:type="dxa"/>
              <w:left w:w="100" w:type="dxa"/>
              <w:bottom w:w="100" w:type="dxa"/>
              <w:right w:w="100" w:type="dxa"/>
            </w:tcMar>
          </w:tcPr>
          <w:p w:rsidRPr="000F1FEA" w:rsidR="00356CA8" w:rsidP="00D663BE" w:rsidRDefault="00356CA8" w14:paraId="01CE0549" w14:textId="77777777">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rsidRPr="000F1FEA" w:rsidR="00356CA8" w:rsidP="00D663BE" w:rsidRDefault="00356CA8" w14:paraId="57AD84E2" w14:textId="77777777">
            <w:pPr>
              <w:widowControl w:val="0"/>
              <w:spacing w:after="0" w:line="360" w:lineRule="auto"/>
              <w:rPr>
                <w:rFonts w:eastAsia="Open Sans" w:cstheme="minorHAnsi"/>
                <w:sz w:val="24"/>
                <w:szCs w:val="24"/>
              </w:rPr>
            </w:pPr>
          </w:p>
        </w:tc>
      </w:tr>
      <w:tr w:rsidRPr="000F1FEA" w:rsidR="00356CA8" w:rsidTr="7C824B0E" w14:paraId="7B37FB7D" w14:textId="77777777">
        <w:tc>
          <w:tcPr>
            <w:tcW w:w="4755" w:type="dxa"/>
            <w:shd w:val="clear" w:color="auto" w:fill="auto"/>
            <w:tcMar>
              <w:top w:w="100" w:type="dxa"/>
              <w:left w:w="100" w:type="dxa"/>
              <w:bottom w:w="100" w:type="dxa"/>
              <w:right w:w="100" w:type="dxa"/>
            </w:tcMar>
          </w:tcPr>
          <w:p w:rsidRPr="000F1FEA" w:rsidR="00356CA8" w:rsidP="00D663BE" w:rsidRDefault="00356CA8" w14:paraId="5768A733" w14:textId="77777777">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rsidRPr="000F1FEA" w:rsidR="00356CA8" w:rsidP="00D663BE" w:rsidRDefault="00356CA8" w14:paraId="64E33368" w14:textId="77777777">
            <w:pPr>
              <w:widowControl w:val="0"/>
              <w:spacing w:after="0" w:line="360" w:lineRule="auto"/>
              <w:rPr>
                <w:rFonts w:eastAsia="Open Sans" w:cstheme="minorHAnsi"/>
                <w:sz w:val="24"/>
                <w:szCs w:val="24"/>
              </w:rPr>
            </w:pPr>
          </w:p>
        </w:tc>
      </w:tr>
      <w:tr w:rsidRPr="000F1FEA" w:rsidR="00356CA8" w:rsidTr="7C824B0E" w14:paraId="066181C3" w14:textId="77777777">
        <w:tc>
          <w:tcPr>
            <w:tcW w:w="4755" w:type="dxa"/>
            <w:shd w:val="clear" w:color="auto" w:fill="auto"/>
            <w:tcMar>
              <w:top w:w="100" w:type="dxa"/>
              <w:left w:w="100" w:type="dxa"/>
              <w:bottom w:w="100" w:type="dxa"/>
              <w:right w:w="100" w:type="dxa"/>
            </w:tcMar>
          </w:tcPr>
          <w:p w:rsidRPr="000F1FEA" w:rsidR="00356CA8" w:rsidP="00D663BE" w:rsidRDefault="00356CA8" w14:paraId="2DB7DB07" w14:textId="77777777">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rsidRPr="000F1FEA" w:rsidR="00356CA8" w:rsidP="00D663BE" w:rsidRDefault="00356CA8" w14:paraId="015A75B0" w14:textId="77777777">
            <w:pPr>
              <w:widowControl w:val="0"/>
              <w:spacing w:after="0" w:line="360" w:lineRule="auto"/>
              <w:rPr>
                <w:rFonts w:eastAsia="Open Sans" w:cstheme="minorHAnsi"/>
                <w:sz w:val="24"/>
                <w:szCs w:val="24"/>
              </w:rPr>
            </w:pPr>
          </w:p>
        </w:tc>
      </w:tr>
      <w:tr w:rsidRPr="000F1FEA" w:rsidR="00356CA8" w:rsidTr="7C824B0E" w14:paraId="49E4FD5C" w14:textId="77777777">
        <w:tc>
          <w:tcPr>
            <w:tcW w:w="4755" w:type="dxa"/>
            <w:shd w:val="clear" w:color="auto" w:fill="auto"/>
            <w:tcMar>
              <w:top w:w="100" w:type="dxa"/>
              <w:left w:w="100" w:type="dxa"/>
              <w:bottom w:w="100" w:type="dxa"/>
              <w:right w:w="100" w:type="dxa"/>
            </w:tcMar>
          </w:tcPr>
          <w:p w:rsidRPr="000F1FEA" w:rsidR="00356CA8" w:rsidP="00D663BE" w:rsidRDefault="00356CA8" w14:paraId="65BBB862" w14:textId="77777777">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rsidRPr="000F1FEA" w:rsidR="00356CA8" w:rsidP="00D663BE" w:rsidRDefault="00356CA8" w14:paraId="6D9D62D2" w14:textId="77777777">
            <w:pPr>
              <w:widowControl w:val="0"/>
              <w:spacing w:after="0" w:line="360" w:lineRule="auto"/>
              <w:rPr>
                <w:rFonts w:eastAsia="Open Sans" w:cstheme="minorHAnsi"/>
                <w:sz w:val="24"/>
                <w:szCs w:val="24"/>
              </w:rPr>
            </w:pPr>
          </w:p>
        </w:tc>
      </w:tr>
      <w:tr w:rsidRPr="000F1FEA" w:rsidR="00356CA8" w:rsidTr="7C824B0E" w14:paraId="55A1BF68" w14:textId="77777777">
        <w:trPr>
          <w:trHeight w:val="1080"/>
        </w:trPr>
        <w:tc>
          <w:tcPr>
            <w:tcW w:w="4755" w:type="dxa"/>
            <w:shd w:val="clear" w:color="auto" w:fill="auto"/>
            <w:tcMar>
              <w:top w:w="100" w:type="dxa"/>
              <w:left w:w="100" w:type="dxa"/>
              <w:bottom w:w="100" w:type="dxa"/>
              <w:right w:w="100" w:type="dxa"/>
            </w:tcMar>
          </w:tcPr>
          <w:p w:rsidRPr="000F1FEA" w:rsidR="00356CA8" w:rsidP="7C824B0E" w:rsidRDefault="00AA7DC3" w14:paraId="41CB5282" w14:textId="59DEBE0B">
            <w:pPr>
              <w:spacing w:after="0" w:line="360" w:lineRule="auto"/>
              <w:rPr>
                <w:rFonts w:eastAsia="Open Sans" w:cs="Calibri" w:cstheme="minorAscii"/>
                <w:sz w:val="24"/>
                <w:szCs w:val="24"/>
              </w:rPr>
            </w:pPr>
            <w:r w:rsidRPr="7C824B0E" w:rsidR="00356CA8">
              <w:rPr>
                <w:rFonts w:eastAsia="Open Sans" w:cs="Calibri" w:cstheme="minorAscii"/>
                <w:sz w:val="24"/>
                <w:szCs w:val="24"/>
              </w:rPr>
              <w:t>I prefer to use another term</w:t>
            </w:r>
            <w:r w:rsidRPr="7C824B0E" w:rsidR="243462B7">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765" w:type="dxa"/>
            <w:shd w:val="clear" w:color="auto" w:fill="auto"/>
            <w:tcMar>
              <w:top w:w="100" w:type="dxa"/>
              <w:left w:w="100" w:type="dxa"/>
              <w:bottom w:w="100" w:type="dxa"/>
              <w:right w:w="100" w:type="dxa"/>
            </w:tcMar>
          </w:tcPr>
          <w:p w:rsidRPr="000F1FEA" w:rsidR="00356CA8" w:rsidP="00D663BE" w:rsidRDefault="00356CA8" w14:paraId="302918C6" w14:textId="77777777">
            <w:pPr>
              <w:spacing w:after="0" w:line="360" w:lineRule="auto"/>
              <w:rPr>
                <w:rFonts w:eastAsia="Open Sans" w:cstheme="minorHAnsi"/>
                <w:sz w:val="24"/>
                <w:szCs w:val="24"/>
              </w:rPr>
            </w:pPr>
          </w:p>
          <w:p w:rsidRPr="000F1FEA" w:rsidR="00356CA8" w:rsidP="00D663BE" w:rsidRDefault="00356CA8" w14:paraId="33A82BB6" w14:textId="77777777">
            <w:pPr>
              <w:spacing w:after="0" w:line="360" w:lineRule="auto"/>
              <w:rPr>
                <w:rFonts w:cstheme="minorHAnsi"/>
                <w:sz w:val="24"/>
                <w:szCs w:val="24"/>
              </w:rPr>
            </w:pPr>
          </w:p>
        </w:tc>
      </w:tr>
    </w:tbl>
    <w:p w:rsidRPr="000F1FEA" w:rsidR="00356CA8" w:rsidP="7C824B0E" w:rsidRDefault="00356CA8" w14:paraId="533E3F9A" w14:textId="4F10C701">
      <w:pPr>
        <w:pStyle w:val="Normal"/>
        <w:spacing w:after="0" w:line="360" w:lineRule="auto"/>
        <w:rPr>
          <w:rFonts w:eastAsia="Open Sans" w:cs="Calibri" w:cstheme="minorAscii"/>
          <w:sz w:val="24"/>
          <w:szCs w:val="24"/>
        </w:rPr>
      </w:pPr>
      <w:r w:rsidRPr="7C824B0E" w:rsidR="00356CA8">
        <w:rPr>
          <w:rFonts w:eastAsia="Open Sans" w:cs="Calibri" w:cstheme="minorAscii"/>
          <w:b w:val="1"/>
          <w:bCs w:val="1"/>
          <w:sz w:val="24"/>
          <w:szCs w:val="24"/>
        </w:rPr>
        <w:t>Ethnic origin</w:t>
      </w:r>
      <w:r>
        <w:br/>
      </w:r>
      <w:r w:rsidRPr="7C824B0E" w:rsidR="00356CA8">
        <w:rPr>
          <w:rFonts w:eastAsia="Open Sans" w:cs="Calibri" w:cstheme="minorAscii"/>
          <w:sz w:val="24"/>
          <w:szCs w:val="24"/>
        </w:rPr>
        <w:t xml:space="preserve">How would you describe yourself? Choose </w:t>
      </w:r>
      <w:r w:rsidRPr="7C824B0E" w:rsidR="00356CA8">
        <w:rPr>
          <w:rFonts w:eastAsia="Open Sans" w:cs="Calibri" w:cstheme="minorAscii"/>
          <w:b w:val="1"/>
          <w:bCs w:val="1"/>
          <w:sz w:val="24"/>
          <w:szCs w:val="24"/>
        </w:rPr>
        <w:t>one</w:t>
      </w:r>
      <w:r w:rsidRPr="7C824B0E" w:rsidR="00356CA8">
        <w:rPr>
          <w:rFonts w:eastAsia="Open Sans" w:cs="Calibri" w:cstheme="minorAscii"/>
          <w:sz w:val="24"/>
          <w:szCs w:val="24"/>
        </w:rPr>
        <w:t xml:space="preserve"> section (A to E) and put a cross in the relevant box within it.</w:t>
      </w:r>
    </w:p>
    <w:p w:rsidRPr="000F1FEA" w:rsidR="00356CA8" w:rsidP="00D663BE" w:rsidRDefault="00356CA8" w14:paraId="161AD3EF" w14:textId="77777777">
      <w:pPr>
        <w:spacing w:after="0" w:line="360" w:lineRule="auto"/>
        <w:rPr>
          <w:rFonts w:eastAsia="Open Sans" w:cstheme="minorHAnsi"/>
          <w:sz w:val="24"/>
          <w:szCs w:val="24"/>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Pr="000F1FEA" w:rsidR="00356CA8" w:rsidTr="7C824B0E" w14:paraId="623CF74B"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1E413B43" w14:textId="77777777">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rsidRPr="000F1FEA" w:rsidR="00356CA8" w:rsidP="00D663BE" w:rsidRDefault="00356CA8" w14:paraId="478B3F19" w14:textId="77777777">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rsidRPr="000F1FEA" w:rsidR="00356CA8" w:rsidP="00D663BE" w:rsidRDefault="00356CA8" w14:paraId="4400800B" w14:textId="77777777">
            <w:pPr>
              <w:widowControl w:val="0"/>
              <w:spacing w:after="0" w:line="360" w:lineRule="auto"/>
              <w:rPr>
                <w:rFonts w:eastAsia="Open Sans" w:cstheme="minorHAnsi"/>
                <w:sz w:val="24"/>
                <w:szCs w:val="24"/>
              </w:rPr>
            </w:pPr>
          </w:p>
        </w:tc>
      </w:tr>
      <w:tr w:rsidRPr="000F1FEA" w:rsidR="00356CA8" w:rsidTr="7C824B0E" w14:paraId="61305E7E" w14:textId="77777777">
        <w:trPr>
          <w:trHeight w:val="420"/>
        </w:trPr>
        <w:tc>
          <w:tcPr>
            <w:tcW w:w="3090" w:type="dxa"/>
            <w:vMerge/>
            <w:tcMar>
              <w:top w:w="100" w:type="dxa"/>
              <w:left w:w="100" w:type="dxa"/>
              <w:bottom w:w="100" w:type="dxa"/>
              <w:right w:w="100" w:type="dxa"/>
            </w:tcMar>
          </w:tcPr>
          <w:p w:rsidRPr="000F1FEA" w:rsidR="00356CA8" w:rsidP="00D663BE" w:rsidRDefault="00356CA8" w14:paraId="57E7D52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3E9425C" w14:textId="77777777">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rsidRPr="000F1FEA" w:rsidR="00356CA8" w:rsidP="00D663BE" w:rsidRDefault="00356CA8" w14:paraId="56A3B3AA" w14:textId="77777777">
            <w:pPr>
              <w:widowControl w:val="0"/>
              <w:spacing w:after="0" w:line="360" w:lineRule="auto"/>
              <w:rPr>
                <w:rFonts w:eastAsia="Open Sans" w:cstheme="minorHAnsi"/>
                <w:sz w:val="24"/>
                <w:szCs w:val="24"/>
              </w:rPr>
            </w:pPr>
          </w:p>
        </w:tc>
      </w:tr>
      <w:tr w:rsidRPr="000F1FEA" w:rsidR="00356CA8" w:rsidTr="7C824B0E" w14:paraId="3D8D93CC" w14:textId="77777777">
        <w:trPr>
          <w:trHeight w:val="420"/>
        </w:trPr>
        <w:tc>
          <w:tcPr>
            <w:tcW w:w="3090" w:type="dxa"/>
            <w:vMerge/>
            <w:tcMar>
              <w:top w:w="100" w:type="dxa"/>
              <w:left w:w="100" w:type="dxa"/>
              <w:bottom w:w="100" w:type="dxa"/>
              <w:right w:w="100" w:type="dxa"/>
            </w:tcMar>
          </w:tcPr>
          <w:p w:rsidRPr="000F1FEA" w:rsidR="00356CA8" w:rsidP="00D663BE" w:rsidRDefault="00356CA8" w14:paraId="17A5EA8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3232651" w14:textId="77777777">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rsidRPr="000F1FEA" w:rsidR="00356CA8" w:rsidP="00D663BE" w:rsidRDefault="00356CA8" w14:paraId="0681D323" w14:textId="77777777">
            <w:pPr>
              <w:widowControl w:val="0"/>
              <w:spacing w:after="0" w:line="360" w:lineRule="auto"/>
              <w:rPr>
                <w:rFonts w:eastAsia="Open Sans" w:cstheme="minorHAnsi"/>
                <w:sz w:val="24"/>
                <w:szCs w:val="24"/>
              </w:rPr>
            </w:pPr>
          </w:p>
        </w:tc>
      </w:tr>
      <w:tr w:rsidRPr="000F1FEA" w:rsidR="00356CA8" w:rsidTr="7C824B0E" w14:paraId="77C73BDD" w14:textId="77777777">
        <w:trPr>
          <w:trHeight w:val="420"/>
        </w:trPr>
        <w:tc>
          <w:tcPr>
            <w:tcW w:w="3090" w:type="dxa"/>
            <w:vMerge/>
            <w:tcMar>
              <w:top w:w="100" w:type="dxa"/>
              <w:left w:w="100" w:type="dxa"/>
              <w:bottom w:w="100" w:type="dxa"/>
              <w:right w:w="100" w:type="dxa"/>
            </w:tcMar>
          </w:tcPr>
          <w:p w:rsidRPr="000F1FEA" w:rsidR="00356CA8" w:rsidP="00D663BE" w:rsidRDefault="00356CA8" w14:paraId="7B6BC7C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0DC393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p>
          <w:p w:rsidRPr="000F1FEA" w:rsidR="00356CA8" w:rsidP="00D663BE" w:rsidRDefault="00356CA8" w14:paraId="4B8BF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52F76414" w14:textId="77777777">
            <w:pPr>
              <w:widowControl w:val="0"/>
              <w:spacing w:after="0" w:line="360" w:lineRule="auto"/>
              <w:rPr>
                <w:rFonts w:eastAsia="Open Sans" w:cstheme="minorHAnsi"/>
                <w:sz w:val="24"/>
                <w:szCs w:val="24"/>
              </w:rPr>
            </w:pPr>
          </w:p>
        </w:tc>
      </w:tr>
      <w:tr w:rsidRPr="000F1FEA" w:rsidR="00356CA8" w:rsidTr="7C824B0E" w14:paraId="4E022479" w14:textId="77777777">
        <w:trPr>
          <w:trHeight w:val="44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31507D01" w14:textId="77777777">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rsidRPr="000F1FEA" w:rsidR="00356CA8" w:rsidP="00D663BE" w:rsidRDefault="00356CA8" w14:paraId="77D8629B"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rsidRPr="000F1FEA" w:rsidR="00356CA8" w:rsidP="00D663BE" w:rsidRDefault="00356CA8" w14:paraId="434BCCF1" w14:textId="77777777">
            <w:pPr>
              <w:widowControl w:val="0"/>
              <w:spacing w:after="0" w:line="360" w:lineRule="auto"/>
              <w:rPr>
                <w:rFonts w:eastAsia="Open Sans" w:cstheme="minorHAnsi"/>
                <w:sz w:val="24"/>
                <w:szCs w:val="24"/>
              </w:rPr>
            </w:pPr>
          </w:p>
        </w:tc>
      </w:tr>
      <w:tr w:rsidRPr="000F1FEA" w:rsidR="00356CA8" w:rsidTr="7C824B0E" w14:paraId="0B932F79" w14:textId="77777777">
        <w:trPr>
          <w:trHeight w:val="440"/>
        </w:trPr>
        <w:tc>
          <w:tcPr>
            <w:tcW w:w="3090" w:type="dxa"/>
            <w:vMerge/>
            <w:tcMar>
              <w:top w:w="100" w:type="dxa"/>
              <w:left w:w="100" w:type="dxa"/>
              <w:bottom w:w="100" w:type="dxa"/>
              <w:right w:w="100" w:type="dxa"/>
            </w:tcMar>
          </w:tcPr>
          <w:p w:rsidRPr="000F1FEA" w:rsidR="00356CA8" w:rsidP="00D663BE" w:rsidRDefault="00356CA8" w14:paraId="433E1784"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018E976"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rsidRPr="000F1FEA" w:rsidR="00356CA8" w:rsidP="00D663BE" w:rsidRDefault="00356CA8" w14:paraId="16C12AC9" w14:textId="77777777">
            <w:pPr>
              <w:widowControl w:val="0"/>
              <w:spacing w:after="0" w:line="360" w:lineRule="auto"/>
              <w:rPr>
                <w:rFonts w:eastAsia="Open Sans" w:cstheme="minorHAnsi"/>
                <w:sz w:val="24"/>
                <w:szCs w:val="24"/>
              </w:rPr>
            </w:pPr>
          </w:p>
        </w:tc>
      </w:tr>
      <w:tr w:rsidRPr="000F1FEA" w:rsidR="00356CA8" w:rsidTr="7C824B0E" w14:paraId="4A360038" w14:textId="77777777">
        <w:trPr>
          <w:trHeight w:val="440"/>
        </w:trPr>
        <w:tc>
          <w:tcPr>
            <w:tcW w:w="3090" w:type="dxa"/>
            <w:vMerge/>
            <w:tcMar>
              <w:top w:w="100" w:type="dxa"/>
              <w:left w:w="100" w:type="dxa"/>
              <w:bottom w:w="100" w:type="dxa"/>
              <w:right w:w="100" w:type="dxa"/>
            </w:tcMar>
          </w:tcPr>
          <w:p w:rsidRPr="000F1FEA" w:rsidR="00356CA8" w:rsidP="00D663BE" w:rsidRDefault="00356CA8" w14:paraId="2890EF41"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B37503A"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rsidRPr="000F1FEA" w:rsidR="00356CA8" w:rsidP="00D663BE" w:rsidRDefault="00356CA8" w14:paraId="740DA313" w14:textId="77777777">
            <w:pPr>
              <w:widowControl w:val="0"/>
              <w:spacing w:after="0" w:line="360" w:lineRule="auto"/>
              <w:rPr>
                <w:rFonts w:eastAsia="Open Sans" w:cstheme="minorHAnsi"/>
                <w:sz w:val="24"/>
                <w:szCs w:val="24"/>
              </w:rPr>
            </w:pPr>
          </w:p>
        </w:tc>
      </w:tr>
      <w:tr w:rsidRPr="000F1FEA" w:rsidR="00356CA8" w:rsidTr="7C824B0E" w14:paraId="156EAD0C" w14:textId="77777777">
        <w:trPr>
          <w:trHeight w:val="440"/>
        </w:trPr>
        <w:tc>
          <w:tcPr>
            <w:tcW w:w="3090" w:type="dxa"/>
            <w:vMerge/>
            <w:tcMar>
              <w:top w:w="100" w:type="dxa"/>
              <w:left w:w="100" w:type="dxa"/>
              <w:bottom w:w="100" w:type="dxa"/>
              <w:right w:w="100" w:type="dxa"/>
            </w:tcMar>
          </w:tcPr>
          <w:p w:rsidRPr="000F1FEA" w:rsidR="00356CA8" w:rsidP="00D663BE" w:rsidRDefault="00356CA8" w14:paraId="14B348FA"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3D035020"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rsidRPr="000F1FEA" w:rsidR="00356CA8" w:rsidP="00D663BE" w:rsidRDefault="00356CA8" w14:paraId="4325A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15EC47B8" w14:textId="77777777">
            <w:pPr>
              <w:widowControl w:val="0"/>
              <w:spacing w:after="0" w:line="360" w:lineRule="auto"/>
              <w:rPr>
                <w:rFonts w:eastAsia="Open Sans" w:cstheme="minorHAnsi"/>
                <w:sz w:val="24"/>
                <w:szCs w:val="24"/>
              </w:rPr>
            </w:pPr>
          </w:p>
          <w:p w:rsidRPr="000F1FEA" w:rsidR="00356CA8" w:rsidP="00D663BE" w:rsidRDefault="00356CA8" w14:paraId="24882135" w14:textId="77777777">
            <w:pPr>
              <w:widowControl w:val="0"/>
              <w:spacing w:after="0" w:line="360" w:lineRule="auto"/>
              <w:rPr>
                <w:rFonts w:eastAsia="Open Sans" w:cstheme="minorHAnsi"/>
                <w:sz w:val="24"/>
                <w:szCs w:val="24"/>
              </w:rPr>
            </w:pPr>
          </w:p>
        </w:tc>
      </w:tr>
      <w:tr w:rsidRPr="000F1FEA" w:rsidR="00356CA8" w:rsidTr="7C824B0E" w14:paraId="28779E16"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51F16114" w14:textId="77777777">
            <w:pPr>
              <w:widowControl w:val="0"/>
              <w:spacing w:after="0" w:line="360" w:lineRule="auto"/>
              <w:rPr>
                <w:rFonts w:eastAsia="Open Sans" w:cstheme="minorHAnsi"/>
                <w:sz w:val="24"/>
                <w:szCs w:val="24"/>
              </w:rPr>
            </w:pPr>
            <w:r w:rsidRPr="000F1FEA">
              <w:rPr>
                <w:rFonts w:eastAsia="Open Sans" w:cstheme="minorHAnsi"/>
                <w:b/>
                <w:sz w:val="24"/>
                <w:szCs w:val="24"/>
              </w:rPr>
              <w:lastRenderedPageBreak/>
              <w:t>C.  Asian/Asian British</w:t>
            </w:r>
          </w:p>
        </w:tc>
        <w:tc>
          <w:tcPr>
            <w:tcW w:w="4920" w:type="dxa"/>
            <w:shd w:val="clear" w:color="auto" w:fill="auto"/>
            <w:tcMar>
              <w:top w:w="100" w:type="dxa"/>
              <w:left w:w="100" w:type="dxa"/>
              <w:bottom w:w="100" w:type="dxa"/>
              <w:right w:w="100" w:type="dxa"/>
            </w:tcMar>
          </w:tcPr>
          <w:p w:rsidRPr="000F1FEA" w:rsidR="00356CA8" w:rsidP="00D663BE" w:rsidRDefault="00356CA8" w14:paraId="34260D30" w14:textId="77777777">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rsidRPr="000F1FEA" w:rsidR="00356CA8" w:rsidP="00D663BE" w:rsidRDefault="00356CA8" w14:paraId="32D4CADF" w14:textId="77777777">
            <w:pPr>
              <w:widowControl w:val="0"/>
              <w:spacing w:after="0" w:line="360" w:lineRule="auto"/>
              <w:rPr>
                <w:rFonts w:eastAsia="Open Sans" w:cstheme="minorHAnsi"/>
                <w:sz w:val="24"/>
                <w:szCs w:val="24"/>
              </w:rPr>
            </w:pPr>
          </w:p>
        </w:tc>
      </w:tr>
      <w:tr w:rsidRPr="000F1FEA" w:rsidR="00356CA8" w:rsidTr="7C824B0E" w14:paraId="7EE2CE80" w14:textId="77777777">
        <w:trPr>
          <w:trHeight w:val="420"/>
        </w:trPr>
        <w:tc>
          <w:tcPr>
            <w:tcW w:w="3090" w:type="dxa"/>
            <w:vMerge/>
            <w:tcMar>
              <w:top w:w="100" w:type="dxa"/>
              <w:left w:w="100" w:type="dxa"/>
              <w:bottom w:w="100" w:type="dxa"/>
              <w:right w:w="100" w:type="dxa"/>
            </w:tcMar>
          </w:tcPr>
          <w:p w:rsidRPr="000F1FEA" w:rsidR="00356CA8" w:rsidP="00D663BE" w:rsidRDefault="00356CA8" w14:paraId="0FF87A00"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A6D1AD4" w14:textId="77777777">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rsidRPr="000F1FEA" w:rsidR="00356CA8" w:rsidP="00D663BE" w:rsidRDefault="00356CA8" w14:paraId="56AB2622" w14:textId="77777777">
            <w:pPr>
              <w:widowControl w:val="0"/>
              <w:spacing w:after="0" w:line="360" w:lineRule="auto"/>
              <w:rPr>
                <w:rFonts w:eastAsia="Open Sans" w:cstheme="minorHAnsi"/>
                <w:sz w:val="24"/>
                <w:szCs w:val="24"/>
              </w:rPr>
            </w:pPr>
          </w:p>
        </w:tc>
      </w:tr>
      <w:tr w:rsidRPr="000F1FEA" w:rsidR="00356CA8" w:rsidTr="7C824B0E" w14:paraId="09AE0713" w14:textId="77777777">
        <w:trPr>
          <w:trHeight w:val="420"/>
        </w:trPr>
        <w:tc>
          <w:tcPr>
            <w:tcW w:w="3090" w:type="dxa"/>
            <w:vMerge/>
            <w:tcMar>
              <w:top w:w="100" w:type="dxa"/>
              <w:left w:w="100" w:type="dxa"/>
              <w:bottom w:w="100" w:type="dxa"/>
              <w:right w:w="100" w:type="dxa"/>
            </w:tcMar>
          </w:tcPr>
          <w:p w:rsidRPr="000F1FEA" w:rsidR="00356CA8" w:rsidP="00D663BE" w:rsidRDefault="00356CA8" w14:paraId="5E18F0C5"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DD9A189" w14:textId="77777777">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rsidRPr="000F1FEA" w:rsidR="00356CA8" w:rsidP="00D663BE" w:rsidRDefault="00356CA8" w14:paraId="2116FB29" w14:textId="77777777">
            <w:pPr>
              <w:widowControl w:val="0"/>
              <w:spacing w:after="0" w:line="360" w:lineRule="auto"/>
              <w:rPr>
                <w:rFonts w:eastAsia="Open Sans" w:cstheme="minorHAnsi"/>
                <w:sz w:val="24"/>
                <w:szCs w:val="24"/>
              </w:rPr>
            </w:pPr>
          </w:p>
        </w:tc>
      </w:tr>
      <w:tr w:rsidRPr="000F1FEA" w:rsidR="00356CA8" w:rsidTr="7C824B0E" w14:paraId="753F0EA6" w14:textId="77777777">
        <w:trPr>
          <w:trHeight w:val="420"/>
        </w:trPr>
        <w:tc>
          <w:tcPr>
            <w:tcW w:w="3090" w:type="dxa"/>
            <w:vMerge/>
            <w:tcMar>
              <w:top w:w="100" w:type="dxa"/>
              <w:left w:w="100" w:type="dxa"/>
              <w:bottom w:w="100" w:type="dxa"/>
              <w:right w:w="100" w:type="dxa"/>
            </w:tcMar>
          </w:tcPr>
          <w:p w:rsidRPr="000F1FEA" w:rsidR="00356CA8" w:rsidP="00D663BE" w:rsidRDefault="00356CA8" w14:paraId="745219B3"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0CB0D1E8" w14:textId="77777777">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rsidRPr="000F1FEA" w:rsidR="00356CA8" w:rsidP="00D663BE" w:rsidRDefault="00356CA8" w14:paraId="767157B7" w14:textId="77777777">
            <w:pPr>
              <w:widowControl w:val="0"/>
              <w:spacing w:after="0" w:line="360" w:lineRule="auto"/>
              <w:rPr>
                <w:rFonts w:eastAsia="Open Sans" w:cstheme="minorHAnsi"/>
                <w:sz w:val="24"/>
                <w:szCs w:val="24"/>
              </w:rPr>
            </w:pPr>
          </w:p>
        </w:tc>
      </w:tr>
      <w:tr w:rsidRPr="000F1FEA" w:rsidR="00356CA8" w:rsidTr="7C824B0E" w14:paraId="2ABF3485" w14:textId="77777777">
        <w:trPr>
          <w:trHeight w:val="420"/>
        </w:trPr>
        <w:tc>
          <w:tcPr>
            <w:tcW w:w="3090" w:type="dxa"/>
            <w:vMerge/>
            <w:tcMar>
              <w:top w:w="100" w:type="dxa"/>
              <w:left w:w="100" w:type="dxa"/>
              <w:bottom w:w="100" w:type="dxa"/>
              <w:right w:w="100" w:type="dxa"/>
            </w:tcMar>
          </w:tcPr>
          <w:p w:rsidRPr="000F1FEA" w:rsidR="00356CA8" w:rsidP="00D663BE" w:rsidRDefault="00356CA8" w14:paraId="0F21EA39"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7C824B0E" w:rsidRDefault="00AA7DC3" w14:paraId="1A621CC0" w14:textId="4DC4C49F">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Asian Background</w:t>
            </w:r>
            <w:r w:rsidRPr="7C824B0E" w:rsidR="28C5861F">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40F5A4C7" w14:textId="77777777">
            <w:pPr>
              <w:widowControl w:val="0"/>
              <w:spacing w:after="0" w:line="360" w:lineRule="auto"/>
              <w:rPr>
                <w:rFonts w:eastAsia="Open Sans" w:cstheme="minorHAnsi"/>
                <w:sz w:val="24"/>
                <w:szCs w:val="24"/>
              </w:rPr>
            </w:pPr>
          </w:p>
        </w:tc>
      </w:tr>
      <w:tr w:rsidRPr="000F1FEA" w:rsidR="00356CA8" w:rsidTr="7C824B0E" w14:paraId="3B22F243"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044E9E13" w14:textId="77777777">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rsidRPr="000F1FEA" w:rsidR="00356CA8" w:rsidP="00D663BE" w:rsidRDefault="00356CA8" w14:paraId="5712E484" w14:textId="77777777">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rsidRPr="000F1FEA" w:rsidR="00356CA8" w:rsidP="00D663BE" w:rsidRDefault="00356CA8" w14:paraId="0AD57CD7" w14:textId="77777777">
            <w:pPr>
              <w:widowControl w:val="0"/>
              <w:spacing w:after="0" w:line="360" w:lineRule="auto"/>
              <w:rPr>
                <w:rFonts w:eastAsia="Open Sans" w:cstheme="minorHAnsi"/>
                <w:sz w:val="24"/>
                <w:szCs w:val="24"/>
              </w:rPr>
            </w:pPr>
          </w:p>
        </w:tc>
      </w:tr>
      <w:tr w:rsidRPr="000F1FEA" w:rsidR="00356CA8" w:rsidTr="7C824B0E" w14:paraId="5801A724" w14:textId="77777777">
        <w:trPr>
          <w:trHeight w:val="420"/>
        </w:trPr>
        <w:tc>
          <w:tcPr>
            <w:tcW w:w="3090" w:type="dxa"/>
            <w:vMerge/>
            <w:tcMar>
              <w:top w:w="100" w:type="dxa"/>
              <w:left w:w="100" w:type="dxa"/>
              <w:bottom w:w="100" w:type="dxa"/>
              <w:right w:w="100" w:type="dxa"/>
            </w:tcMar>
          </w:tcPr>
          <w:p w:rsidRPr="000F1FEA" w:rsidR="00356CA8" w:rsidP="00D663BE" w:rsidRDefault="00356CA8" w14:paraId="46B4C9FC"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0B593A1" w14:textId="77777777">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rsidRPr="000F1FEA" w:rsidR="00356CA8" w:rsidP="00D663BE" w:rsidRDefault="00356CA8" w14:paraId="70ED3B1C" w14:textId="77777777">
            <w:pPr>
              <w:widowControl w:val="0"/>
              <w:spacing w:after="0" w:line="360" w:lineRule="auto"/>
              <w:rPr>
                <w:rFonts w:eastAsia="Open Sans" w:cstheme="minorHAnsi"/>
                <w:sz w:val="24"/>
                <w:szCs w:val="24"/>
              </w:rPr>
            </w:pPr>
          </w:p>
        </w:tc>
      </w:tr>
      <w:tr w:rsidRPr="000F1FEA" w:rsidR="00356CA8" w:rsidTr="7C824B0E" w14:paraId="5F62FAAD" w14:textId="77777777">
        <w:trPr>
          <w:trHeight w:val="420"/>
        </w:trPr>
        <w:tc>
          <w:tcPr>
            <w:tcW w:w="3090" w:type="dxa"/>
            <w:vMerge/>
            <w:tcMar>
              <w:top w:w="100" w:type="dxa"/>
              <w:left w:w="100" w:type="dxa"/>
              <w:bottom w:w="100" w:type="dxa"/>
              <w:right w:w="100" w:type="dxa"/>
            </w:tcMar>
          </w:tcPr>
          <w:p w:rsidRPr="000F1FEA" w:rsidR="00356CA8" w:rsidP="00D663BE" w:rsidRDefault="00356CA8" w14:paraId="52760797"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150DFAD5" w14:textId="77777777">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rsidRPr="000F1FEA" w:rsidR="00356CA8" w:rsidP="00D663BE" w:rsidRDefault="00AA7DC3" w14:paraId="545C8216"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7BF7757B" w14:textId="77777777">
            <w:pPr>
              <w:widowControl w:val="0"/>
              <w:spacing w:after="0" w:line="360" w:lineRule="auto"/>
              <w:rPr>
                <w:rFonts w:eastAsia="Open Sans" w:cstheme="minorHAnsi"/>
                <w:sz w:val="24"/>
                <w:szCs w:val="24"/>
              </w:rPr>
            </w:pPr>
          </w:p>
        </w:tc>
      </w:tr>
      <w:tr w:rsidRPr="000F1FEA" w:rsidR="00356CA8" w:rsidTr="7C824B0E" w14:paraId="4249B11A" w14:textId="77777777">
        <w:trPr>
          <w:trHeight w:val="48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73379696" w14:textId="77777777">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rsidRPr="000F1FEA" w:rsidR="00356CA8" w:rsidP="00D663BE" w:rsidRDefault="00356CA8" w14:paraId="3698ED3B" w14:textId="77777777">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rsidRPr="000F1FEA" w:rsidR="00356CA8" w:rsidP="00D663BE" w:rsidRDefault="00356CA8" w14:paraId="23D1CA46" w14:textId="77777777">
            <w:pPr>
              <w:widowControl w:val="0"/>
              <w:spacing w:after="0" w:line="360" w:lineRule="auto"/>
              <w:rPr>
                <w:rFonts w:eastAsia="Open Sans" w:cstheme="minorHAnsi"/>
                <w:sz w:val="24"/>
                <w:szCs w:val="24"/>
              </w:rPr>
            </w:pPr>
          </w:p>
        </w:tc>
      </w:tr>
      <w:tr w:rsidRPr="000F1FEA" w:rsidR="00356CA8" w:rsidTr="7C824B0E" w14:paraId="7E0988F3" w14:textId="77777777">
        <w:trPr>
          <w:trHeight w:val="420"/>
        </w:trPr>
        <w:tc>
          <w:tcPr>
            <w:tcW w:w="3090" w:type="dxa"/>
            <w:vMerge/>
            <w:tcMar>
              <w:top w:w="100" w:type="dxa"/>
              <w:left w:w="100" w:type="dxa"/>
              <w:bottom w:w="100" w:type="dxa"/>
              <w:right w:w="100" w:type="dxa"/>
            </w:tcMar>
          </w:tcPr>
          <w:p w:rsidRPr="000F1FEA" w:rsidR="00356CA8" w:rsidP="00D663BE" w:rsidRDefault="00356CA8" w14:paraId="201C0BD6"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7C824B0E" w:rsidRDefault="00AA7DC3" w14:paraId="42BC9BD9" w14:textId="39A60E55">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ethnic group</w:t>
            </w:r>
            <w:r w:rsidRPr="7C824B0E" w:rsidR="1E70BA2B">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58B39FE2" w14:textId="77777777">
            <w:pPr>
              <w:widowControl w:val="0"/>
              <w:spacing w:after="0" w:line="360" w:lineRule="auto"/>
              <w:rPr>
                <w:rFonts w:eastAsia="Open Sans" w:cstheme="minorHAnsi"/>
                <w:sz w:val="24"/>
                <w:szCs w:val="24"/>
              </w:rPr>
            </w:pPr>
          </w:p>
        </w:tc>
      </w:tr>
    </w:tbl>
    <w:p w:rsidRPr="000F1FEA" w:rsidR="00356CA8" w:rsidP="00D663BE" w:rsidRDefault="00356CA8" w14:paraId="4ED7C90A" w14:textId="77777777">
      <w:pPr>
        <w:spacing w:after="0" w:line="360" w:lineRule="auto"/>
        <w:rPr>
          <w:rFonts w:eastAsia="Open Sans" w:cstheme="minorHAnsi"/>
          <w:b/>
          <w:sz w:val="24"/>
          <w:szCs w:val="24"/>
        </w:rPr>
      </w:pPr>
    </w:p>
    <w:p w:rsidRPr="000F1FEA" w:rsidR="00356CA8" w:rsidP="7C824B0E" w:rsidRDefault="00356CA8" w14:paraId="47485ABA" w14:textId="77777777">
      <w:pPr>
        <w:spacing w:after="0" w:line="276" w:lineRule="auto"/>
        <w:rPr>
          <w:rFonts w:eastAsia="Open Sans" w:cs="Calibri" w:cstheme="minorAscii"/>
          <w:sz w:val="24"/>
          <w:szCs w:val="24"/>
        </w:rPr>
      </w:pPr>
      <w:r w:rsidRPr="7C824B0E" w:rsidR="00356CA8">
        <w:rPr>
          <w:rFonts w:eastAsia="Open Sans" w:cs="Calibri" w:cstheme="minorAscii"/>
          <w:b w:val="1"/>
          <w:bCs w:val="1"/>
          <w:sz w:val="24"/>
          <w:szCs w:val="24"/>
        </w:rPr>
        <w:t xml:space="preserve">Disability </w:t>
      </w:r>
      <w:r>
        <w:br/>
      </w:r>
      <w:r w:rsidRPr="7C824B0E" w:rsidR="00356CA8">
        <w:rPr>
          <w:rFonts w:eastAsia="Open Sans" w:cs="Calibri" w:cstheme="minorAscii"/>
          <w:sz w:val="24"/>
          <w:szCs w:val="24"/>
        </w:rPr>
        <w:t>A disabled person is defined under the Equality Act 2010 as someone with a ‘</w:t>
      </w:r>
      <w:r w:rsidRPr="7C824B0E" w:rsidR="00356CA8">
        <w:rPr>
          <w:rFonts w:eastAsia="Open Sans" w:cs="Calibri" w:cstheme="minorAscii"/>
          <w:b w:val="1"/>
          <w:bCs w:val="1"/>
          <w:sz w:val="24"/>
          <w:szCs w:val="24"/>
        </w:rPr>
        <w:t xml:space="preserve">physical or mental impairment which has a substantial and </w:t>
      </w:r>
      <w:r w:rsidRPr="7C824B0E" w:rsidR="00356CA8">
        <w:rPr>
          <w:rFonts w:eastAsia="Open Sans" w:cs="Calibri" w:cstheme="minorAscii"/>
          <w:b w:val="1"/>
          <w:bCs w:val="1"/>
          <w:sz w:val="24"/>
          <w:szCs w:val="24"/>
        </w:rPr>
        <w:t>long term</w:t>
      </w:r>
      <w:r w:rsidRPr="7C824B0E" w:rsidR="00356CA8">
        <w:rPr>
          <w:rFonts w:eastAsia="Open Sans" w:cs="Calibri" w:cstheme="minorAscii"/>
          <w:b w:val="1"/>
          <w:bCs w:val="1"/>
          <w:sz w:val="24"/>
          <w:szCs w:val="24"/>
        </w:rPr>
        <w:t xml:space="preserve"> adverse effect on that person’s ability to carry out normal day-to-day activities</w:t>
      </w:r>
      <w:r w:rsidRPr="7C824B0E" w:rsidR="00356CA8">
        <w:rPr>
          <w:rFonts w:eastAsia="Open Sans" w:cs="Calibri" w:cstheme="minorAscii"/>
          <w:sz w:val="24"/>
          <w:szCs w:val="24"/>
        </w:rPr>
        <w:t>.’</w:t>
      </w:r>
    </w:p>
    <w:p w:rsidRPr="000F1FEA" w:rsidR="00356CA8" w:rsidP="7C824B0E" w:rsidRDefault="00356CA8" w14:paraId="3DCD6018" w14:textId="77777777">
      <w:pPr>
        <w:shd w:val="clear" w:color="auto" w:fill="FFFFFF" w:themeFill="background1"/>
        <w:spacing w:after="0" w:line="276" w:lineRule="auto"/>
        <w:rPr>
          <w:rFonts w:eastAsia="Open Sans" w:cs="Calibri" w:cstheme="minorAscii"/>
          <w:sz w:val="24"/>
          <w:szCs w:val="24"/>
        </w:rPr>
      </w:pPr>
    </w:p>
    <w:p w:rsidRPr="000F1FEA" w:rsidR="00356CA8" w:rsidP="7C824B0E" w:rsidRDefault="00356CA8" w14:paraId="0AEC6059" w14:textId="77777777">
      <w:pPr>
        <w:shd w:val="clear" w:color="auto" w:fill="FFFFFF" w:themeFill="background1"/>
        <w:spacing w:after="0" w:line="276" w:lineRule="auto"/>
        <w:rPr>
          <w:rFonts w:eastAsia="Open Sans" w:cs="Calibri" w:cstheme="minorAscii"/>
          <w:sz w:val="24"/>
          <w:szCs w:val="24"/>
        </w:rPr>
      </w:pPr>
      <w:r w:rsidRPr="7C824B0E" w:rsidR="00356CA8">
        <w:rPr>
          <w:rFonts w:eastAsia="Open Sans" w:cs="Calibri" w:cstheme="minorAscii"/>
          <w:sz w:val="24"/>
          <w:szCs w:val="24"/>
        </w:rPr>
        <w:t>Do you consider yourself to be disabled under the Equality Act 2010?</w:t>
      </w:r>
    </w:p>
    <w:p w:rsidRPr="000F1FEA" w:rsidR="00356CA8" w:rsidP="00D663BE" w:rsidRDefault="00356CA8" w14:paraId="2938F1D4" w14:textId="77777777">
      <w:pPr>
        <w:spacing w:after="0" w:line="360" w:lineRule="auto"/>
        <w:rPr>
          <w:rFonts w:eastAsia="Open Sans" w:cstheme="minorHAnsi"/>
          <w:sz w:val="24"/>
          <w:szCs w:val="24"/>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Pr="000F1FEA" w:rsidR="00AE6728" w:rsidTr="00AE6728" w14:paraId="0F3064A2" w14:textId="77777777">
        <w:tc>
          <w:tcPr>
            <w:tcW w:w="810" w:type="dxa"/>
            <w:shd w:val="clear" w:color="auto" w:fill="auto"/>
            <w:tcMar>
              <w:top w:w="100" w:type="dxa"/>
              <w:left w:w="100" w:type="dxa"/>
              <w:bottom w:w="100" w:type="dxa"/>
              <w:right w:w="100" w:type="dxa"/>
            </w:tcMar>
          </w:tcPr>
          <w:p w:rsidRPr="000F1FEA" w:rsidR="00AE6728" w:rsidP="00D663BE" w:rsidRDefault="00AE6728" w14:paraId="08A20E09"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rsidRPr="000F1FEA" w:rsidR="00AE6728" w:rsidP="00D663BE" w:rsidRDefault="00AE6728" w14:paraId="4C0135B4" w14:textId="77777777">
            <w:pPr>
              <w:widowControl w:val="0"/>
              <w:spacing w:after="0" w:line="360" w:lineRule="auto"/>
              <w:rPr>
                <w:rFonts w:eastAsia="Open Sans" w:cstheme="minorHAnsi"/>
                <w:sz w:val="24"/>
                <w:szCs w:val="24"/>
              </w:rPr>
            </w:pPr>
          </w:p>
        </w:tc>
        <w:tc>
          <w:tcPr>
            <w:tcW w:w="645" w:type="dxa"/>
          </w:tcPr>
          <w:p w:rsidRPr="000F1FEA" w:rsidR="00AE6728" w:rsidP="00D663BE" w:rsidRDefault="00AE6728" w14:paraId="65760A56" w14:textId="77777777">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rsidRPr="000F1FEA" w:rsidR="00AE6728" w:rsidP="00D663BE" w:rsidRDefault="00AE6728" w14:paraId="7C777E2C" w14:textId="77777777">
            <w:pPr>
              <w:widowControl w:val="0"/>
              <w:spacing w:after="0" w:line="360" w:lineRule="auto"/>
              <w:rPr>
                <w:rFonts w:eastAsia="Open Sans" w:cstheme="minorHAnsi"/>
                <w:sz w:val="24"/>
                <w:szCs w:val="24"/>
              </w:rPr>
            </w:pPr>
          </w:p>
        </w:tc>
      </w:tr>
    </w:tbl>
    <w:p w:rsidRPr="000F1FEA" w:rsidR="00356CA8" w:rsidP="00D663BE" w:rsidRDefault="00356CA8" w14:paraId="4E915E10" w14:textId="77777777">
      <w:pPr>
        <w:spacing w:after="0" w:line="360" w:lineRule="auto"/>
        <w:rPr>
          <w:rFonts w:eastAsia="Open Sans" w:cstheme="minorHAnsi"/>
          <w:sz w:val="24"/>
          <w:szCs w:val="24"/>
        </w:rPr>
      </w:pPr>
    </w:p>
    <w:p w:rsidRPr="000F1FEA" w:rsidR="00356CA8" w:rsidP="7C824B0E" w:rsidRDefault="00356CA8" w14:paraId="39D26308" w14:textId="77777777">
      <w:pPr>
        <w:spacing w:after="0" w:line="276" w:lineRule="auto"/>
        <w:rPr>
          <w:rFonts w:eastAsia="Open Sans" w:cs="Calibri" w:cstheme="minorAscii"/>
          <w:i w:val="1"/>
          <w:iCs w:val="1"/>
          <w:sz w:val="24"/>
          <w:szCs w:val="24"/>
        </w:rPr>
      </w:pPr>
      <w:r w:rsidRPr="7C824B0E" w:rsidR="00356CA8">
        <w:rPr>
          <w:rFonts w:eastAsia="Open Sans" w:cs="Calibri" w:cstheme="minorAscii"/>
          <w:i w:val="1"/>
          <w:iCs w:val="1"/>
          <w:sz w:val="24"/>
          <w:szCs w:val="24"/>
        </w:rPr>
        <w:t xml:space="preserve">The information on this form is for monitoring purposes only. If you require any reasonable adjustments to be made in the recruitment process or at work </w:t>
      </w:r>
      <w:r w:rsidRPr="7C824B0E" w:rsidR="00356CA8">
        <w:rPr>
          <w:rFonts w:eastAsia="Open Sans" w:cs="Calibri" w:cstheme="minorAscii"/>
          <w:i w:val="1"/>
          <w:iCs w:val="1"/>
          <w:sz w:val="24"/>
          <w:szCs w:val="24"/>
        </w:rPr>
        <w:t>subsequently</w:t>
      </w:r>
      <w:r w:rsidRPr="7C824B0E" w:rsidR="00356CA8">
        <w:rPr>
          <w:rFonts w:eastAsia="Open Sans" w:cs="Calibri" w:cstheme="minorAscii"/>
          <w:i w:val="1"/>
          <w:iCs w:val="1"/>
          <w:sz w:val="24"/>
          <w:szCs w:val="24"/>
        </w:rPr>
        <w:t xml:space="preserve">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Pr="000F1FEA" w:rsidR="00356CA8" w:rsidP="00D663BE" w:rsidRDefault="00356CA8" w14:paraId="572DEDDD" w14:textId="77777777">
      <w:pPr>
        <w:spacing w:after="0" w:line="360" w:lineRule="auto"/>
        <w:rPr>
          <w:rFonts w:eastAsia="Open Sans" w:cstheme="minorHAnsi"/>
          <w:sz w:val="24"/>
          <w:szCs w:val="24"/>
        </w:rPr>
      </w:pPr>
      <w:r w:rsidRPr="000F1FEA">
        <w:rPr>
          <w:rFonts w:eastAsia="Open Sans" w:cstheme="minorHAnsi"/>
          <w:sz w:val="24"/>
          <w:szCs w:val="24"/>
        </w:rPr>
        <w:lastRenderedPageBreak/>
        <w:br/>
      </w:r>
      <w:r w:rsidRPr="000F1FEA">
        <w:rPr>
          <w:rFonts w:eastAsia="Open Sans" w:cstheme="minorHAnsi"/>
          <w:b/>
          <w:sz w:val="24"/>
          <w:szCs w:val="24"/>
        </w:rPr>
        <w:t>Gender Identity</w:t>
      </w:r>
      <w:r w:rsidRPr="000F1FEA">
        <w:rPr>
          <w:rFonts w:eastAsia="Open Sans" w:cstheme="minorHAnsi"/>
          <w:sz w:val="24"/>
          <w:szCs w:val="24"/>
        </w:rPr>
        <w:br/>
      </w:r>
      <w:r w:rsidRPr="000F1FEA">
        <w:rPr>
          <w:rFonts w:eastAsia="Open Sans" w:cstheme="minorHAnsi"/>
          <w:sz w:val="24"/>
          <w:szCs w:val="24"/>
        </w:rPr>
        <w:t>Is your gender identity the same as the gender you were assigned at birth? Put a cross in the relevant box.</w:t>
      </w:r>
    </w:p>
    <w:p w:rsidRPr="000F1FEA" w:rsidR="00356CA8" w:rsidP="00D663BE" w:rsidRDefault="00356CA8" w14:paraId="180B2DD3" w14:textId="77777777">
      <w:pPr>
        <w:spacing w:after="0" w:line="360" w:lineRule="auto"/>
        <w:rPr>
          <w:rFonts w:eastAsia="Open Sans" w:cstheme="minorHAnsi"/>
          <w:b/>
          <w:sz w:val="24"/>
          <w:szCs w:val="24"/>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Pr="000F1FEA" w:rsidR="00AE6728" w:rsidTr="00AE6728" w14:paraId="54EC68CC" w14:textId="77777777">
        <w:trPr>
          <w:trHeight w:val="432"/>
        </w:trPr>
        <w:tc>
          <w:tcPr>
            <w:tcW w:w="780" w:type="dxa"/>
            <w:shd w:val="clear" w:color="auto" w:fill="auto"/>
            <w:tcMar>
              <w:top w:w="100" w:type="dxa"/>
              <w:left w:w="100" w:type="dxa"/>
              <w:bottom w:w="100" w:type="dxa"/>
              <w:right w:w="100" w:type="dxa"/>
            </w:tcMar>
          </w:tcPr>
          <w:p w:rsidRPr="000F1FEA" w:rsidR="00AE6728" w:rsidP="00D663BE" w:rsidRDefault="00AE6728" w14:paraId="7FE9B8C3"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rsidRPr="000F1FEA" w:rsidR="00AE6728" w:rsidP="00D663BE" w:rsidRDefault="00AE6728" w14:paraId="44620B1F" w14:textId="77777777">
            <w:pPr>
              <w:widowControl w:val="0"/>
              <w:spacing w:after="0" w:line="360" w:lineRule="auto"/>
              <w:rPr>
                <w:rFonts w:eastAsia="Open Sans" w:cstheme="minorHAnsi"/>
                <w:b/>
                <w:sz w:val="24"/>
                <w:szCs w:val="24"/>
              </w:rPr>
            </w:pPr>
          </w:p>
        </w:tc>
        <w:tc>
          <w:tcPr>
            <w:tcW w:w="750" w:type="dxa"/>
          </w:tcPr>
          <w:p w:rsidRPr="000F1FEA" w:rsidR="00AE6728" w:rsidP="00D663BE" w:rsidRDefault="00AE6728" w14:paraId="00518EE4" w14:textId="77777777">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rsidRPr="000F1FEA" w:rsidR="00AE6728" w:rsidP="00D663BE" w:rsidRDefault="00AE6728" w14:paraId="53E36026" w14:textId="77777777">
            <w:pPr>
              <w:widowControl w:val="0"/>
              <w:spacing w:after="0" w:line="360" w:lineRule="auto"/>
              <w:rPr>
                <w:rFonts w:eastAsia="Open Sans" w:cstheme="minorHAnsi"/>
                <w:b/>
                <w:sz w:val="24"/>
                <w:szCs w:val="24"/>
              </w:rPr>
            </w:pPr>
          </w:p>
        </w:tc>
      </w:tr>
    </w:tbl>
    <w:p w:rsidRPr="000F1FEA" w:rsidR="00356CA8" w:rsidP="00D663BE" w:rsidRDefault="00356CA8" w14:paraId="0C7D3DEB" w14:textId="77777777">
      <w:pPr>
        <w:spacing w:after="0" w:line="360" w:lineRule="auto"/>
        <w:rPr>
          <w:rFonts w:eastAsia="Open Sans" w:cstheme="minorHAnsi"/>
          <w:b/>
          <w:sz w:val="24"/>
          <w:szCs w:val="24"/>
        </w:rPr>
      </w:pPr>
    </w:p>
    <w:p w:rsidRPr="000F1FEA" w:rsidR="00356CA8" w:rsidP="00D663BE" w:rsidRDefault="00356CA8" w14:paraId="3BBD11C0" w14:textId="77777777">
      <w:pPr>
        <w:spacing w:after="0" w:line="36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Pr="000F1FEA" w:rsidR="00356CA8" w:rsidTr="7C824B0E" w14:paraId="63E26129" w14:textId="77777777">
        <w:tc>
          <w:tcPr>
            <w:tcW w:w="4815" w:type="dxa"/>
            <w:shd w:val="clear" w:color="auto" w:fill="auto"/>
            <w:tcMar>
              <w:top w:w="100" w:type="dxa"/>
              <w:left w:w="100" w:type="dxa"/>
              <w:bottom w:w="100" w:type="dxa"/>
              <w:right w:w="100" w:type="dxa"/>
            </w:tcMar>
          </w:tcPr>
          <w:p w:rsidRPr="000F1FEA" w:rsidR="00356CA8" w:rsidP="00D663BE" w:rsidRDefault="00356CA8" w14:paraId="5F5EC120" w14:textId="77777777">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rsidRPr="000F1FEA" w:rsidR="00356CA8" w:rsidP="00D663BE" w:rsidRDefault="00356CA8" w14:paraId="5123C250" w14:textId="77777777">
            <w:pPr>
              <w:widowControl w:val="0"/>
              <w:spacing w:after="0" w:line="360" w:lineRule="auto"/>
              <w:rPr>
                <w:rFonts w:eastAsia="Open Sans" w:cstheme="minorHAnsi"/>
                <w:sz w:val="24"/>
                <w:szCs w:val="24"/>
              </w:rPr>
            </w:pPr>
          </w:p>
        </w:tc>
      </w:tr>
      <w:tr w:rsidRPr="000F1FEA" w:rsidR="00356CA8" w:rsidTr="7C824B0E" w14:paraId="66E24443" w14:textId="77777777">
        <w:tc>
          <w:tcPr>
            <w:tcW w:w="4815" w:type="dxa"/>
            <w:shd w:val="clear" w:color="auto" w:fill="auto"/>
            <w:tcMar>
              <w:top w:w="100" w:type="dxa"/>
              <w:left w:w="100" w:type="dxa"/>
              <w:bottom w:w="100" w:type="dxa"/>
              <w:right w:w="100" w:type="dxa"/>
            </w:tcMar>
          </w:tcPr>
          <w:p w:rsidRPr="000F1FEA" w:rsidR="00356CA8" w:rsidP="00D663BE" w:rsidRDefault="00356CA8" w14:paraId="7EB64386" w14:textId="77777777">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rsidRPr="000F1FEA" w:rsidR="00356CA8" w:rsidP="00D663BE" w:rsidRDefault="00356CA8" w14:paraId="31495F85" w14:textId="77777777">
            <w:pPr>
              <w:widowControl w:val="0"/>
              <w:spacing w:after="0" w:line="360" w:lineRule="auto"/>
              <w:rPr>
                <w:rFonts w:eastAsia="Open Sans" w:cstheme="minorHAnsi"/>
                <w:sz w:val="24"/>
                <w:szCs w:val="24"/>
              </w:rPr>
            </w:pPr>
          </w:p>
        </w:tc>
      </w:tr>
      <w:tr w:rsidRPr="000F1FEA" w:rsidR="00356CA8" w:rsidTr="7C824B0E" w14:paraId="45DB20BA" w14:textId="77777777">
        <w:tc>
          <w:tcPr>
            <w:tcW w:w="4815" w:type="dxa"/>
            <w:shd w:val="clear" w:color="auto" w:fill="auto"/>
            <w:tcMar>
              <w:top w:w="100" w:type="dxa"/>
              <w:left w:w="100" w:type="dxa"/>
              <w:bottom w:w="100" w:type="dxa"/>
              <w:right w:w="100" w:type="dxa"/>
            </w:tcMar>
          </w:tcPr>
          <w:p w:rsidRPr="000F1FEA" w:rsidR="00356CA8" w:rsidP="00D663BE" w:rsidRDefault="00356CA8" w14:paraId="11619B1B" w14:textId="77777777">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rsidRPr="000F1FEA" w:rsidR="00356CA8" w:rsidP="00D663BE" w:rsidRDefault="00356CA8" w14:paraId="68880956" w14:textId="77777777">
            <w:pPr>
              <w:widowControl w:val="0"/>
              <w:spacing w:after="0" w:line="360" w:lineRule="auto"/>
              <w:rPr>
                <w:rFonts w:eastAsia="Open Sans" w:cstheme="minorHAnsi"/>
                <w:sz w:val="24"/>
                <w:szCs w:val="24"/>
              </w:rPr>
            </w:pPr>
          </w:p>
        </w:tc>
      </w:tr>
      <w:tr w:rsidRPr="000F1FEA" w:rsidR="00356CA8" w:rsidTr="7C824B0E" w14:paraId="454FD0F2" w14:textId="77777777">
        <w:tc>
          <w:tcPr>
            <w:tcW w:w="4815" w:type="dxa"/>
            <w:shd w:val="clear" w:color="auto" w:fill="auto"/>
            <w:tcMar>
              <w:top w:w="100" w:type="dxa"/>
              <w:left w:w="100" w:type="dxa"/>
              <w:bottom w:w="100" w:type="dxa"/>
              <w:right w:w="100" w:type="dxa"/>
            </w:tcMar>
          </w:tcPr>
          <w:p w:rsidRPr="000F1FEA" w:rsidR="00356CA8" w:rsidP="00D663BE" w:rsidRDefault="00356CA8" w14:paraId="02835C69" w14:textId="77777777">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rsidRPr="000F1FEA" w:rsidR="00356CA8" w:rsidP="00D663BE" w:rsidRDefault="00356CA8" w14:paraId="047CDDA6" w14:textId="77777777">
            <w:pPr>
              <w:widowControl w:val="0"/>
              <w:spacing w:after="0" w:line="360" w:lineRule="auto"/>
              <w:rPr>
                <w:rFonts w:eastAsia="Open Sans" w:cstheme="minorHAnsi"/>
                <w:sz w:val="24"/>
                <w:szCs w:val="24"/>
              </w:rPr>
            </w:pPr>
          </w:p>
        </w:tc>
      </w:tr>
      <w:tr w:rsidRPr="000F1FEA" w:rsidR="00356CA8" w:rsidTr="7C824B0E" w14:paraId="159E66B8" w14:textId="77777777">
        <w:tc>
          <w:tcPr>
            <w:tcW w:w="4815" w:type="dxa"/>
            <w:shd w:val="clear" w:color="auto" w:fill="auto"/>
            <w:tcMar>
              <w:top w:w="100" w:type="dxa"/>
              <w:left w:w="100" w:type="dxa"/>
              <w:bottom w:w="100" w:type="dxa"/>
              <w:right w:w="100" w:type="dxa"/>
            </w:tcMar>
          </w:tcPr>
          <w:p w:rsidRPr="000F1FEA" w:rsidR="00356CA8" w:rsidP="00D663BE" w:rsidRDefault="00356CA8" w14:paraId="220FA1C2" w14:textId="77777777">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rsidRPr="000F1FEA" w:rsidR="00356CA8" w:rsidP="00D663BE" w:rsidRDefault="00356CA8" w14:paraId="4CBD4F77" w14:textId="77777777">
            <w:pPr>
              <w:widowControl w:val="0"/>
              <w:spacing w:after="0" w:line="360" w:lineRule="auto"/>
              <w:rPr>
                <w:rFonts w:eastAsia="Open Sans" w:cstheme="minorHAnsi"/>
                <w:sz w:val="24"/>
                <w:szCs w:val="24"/>
              </w:rPr>
            </w:pPr>
          </w:p>
        </w:tc>
      </w:tr>
      <w:tr w:rsidRPr="000F1FEA" w:rsidR="00356CA8" w:rsidTr="7C824B0E" w14:paraId="7834A298" w14:textId="77777777">
        <w:tc>
          <w:tcPr>
            <w:tcW w:w="4815" w:type="dxa"/>
            <w:shd w:val="clear" w:color="auto" w:fill="auto"/>
            <w:tcMar>
              <w:top w:w="100" w:type="dxa"/>
              <w:left w:w="100" w:type="dxa"/>
              <w:bottom w:w="100" w:type="dxa"/>
              <w:right w:w="100" w:type="dxa"/>
            </w:tcMar>
          </w:tcPr>
          <w:p w:rsidRPr="000F1FEA" w:rsidR="00356CA8" w:rsidP="00D663BE" w:rsidRDefault="00356CA8" w14:paraId="78D75631"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rsidRPr="000F1FEA" w:rsidR="00356CA8" w:rsidP="00D663BE" w:rsidRDefault="00356CA8" w14:paraId="78127C3A" w14:textId="77777777">
            <w:pPr>
              <w:widowControl w:val="0"/>
              <w:spacing w:after="0" w:line="360" w:lineRule="auto"/>
              <w:rPr>
                <w:rFonts w:eastAsia="Open Sans" w:cstheme="minorHAnsi"/>
                <w:sz w:val="24"/>
                <w:szCs w:val="24"/>
              </w:rPr>
            </w:pPr>
          </w:p>
        </w:tc>
      </w:tr>
      <w:tr w:rsidRPr="000F1FEA" w:rsidR="00356CA8" w:rsidTr="7C824B0E" w14:paraId="03EF5F8C" w14:textId="77777777">
        <w:tc>
          <w:tcPr>
            <w:tcW w:w="4815" w:type="dxa"/>
            <w:shd w:val="clear" w:color="auto" w:fill="auto"/>
            <w:tcMar>
              <w:top w:w="100" w:type="dxa"/>
              <w:left w:w="100" w:type="dxa"/>
              <w:bottom w:w="100" w:type="dxa"/>
              <w:right w:w="100" w:type="dxa"/>
            </w:tcMar>
          </w:tcPr>
          <w:p w:rsidRPr="000F1FEA" w:rsidR="00356CA8" w:rsidP="00D663BE" w:rsidRDefault="00356CA8" w14:paraId="164EA638" w14:textId="77777777">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rsidRPr="000F1FEA" w:rsidR="00356CA8" w:rsidP="00D663BE" w:rsidRDefault="00356CA8" w14:paraId="624B75B4" w14:textId="77777777">
            <w:pPr>
              <w:widowControl w:val="0"/>
              <w:spacing w:after="0" w:line="360" w:lineRule="auto"/>
              <w:rPr>
                <w:rFonts w:eastAsia="Open Sans" w:cstheme="minorHAnsi"/>
                <w:sz w:val="24"/>
                <w:szCs w:val="24"/>
              </w:rPr>
            </w:pPr>
          </w:p>
        </w:tc>
      </w:tr>
      <w:tr w:rsidRPr="000F1FEA" w:rsidR="00356CA8" w:rsidTr="7C824B0E" w14:paraId="3333BA80" w14:textId="77777777">
        <w:tc>
          <w:tcPr>
            <w:tcW w:w="4815" w:type="dxa"/>
            <w:shd w:val="clear" w:color="auto" w:fill="auto"/>
            <w:tcMar>
              <w:top w:w="100" w:type="dxa"/>
              <w:left w:w="100" w:type="dxa"/>
              <w:bottom w:w="100" w:type="dxa"/>
              <w:right w:w="100" w:type="dxa"/>
            </w:tcMar>
          </w:tcPr>
          <w:p w:rsidRPr="000F1FEA" w:rsidR="00356CA8" w:rsidP="7C824B0E" w:rsidRDefault="003C3346" w14:paraId="287AB3B1" w14:textId="7FFD04C7">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religion or belief</w:t>
            </w:r>
            <w:r w:rsidRPr="7C824B0E" w:rsidR="0F11BEF1">
              <w:rPr>
                <w:rFonts w:eastAsia="Open Sans" w:cs="Calibri" w:cstheme="minorAscii"/>
                <w:sz w:val="24"/>
                <w:szCs w:val="24"/>
              </w:rPr>
              <w:t xml:space="preserve">. </w:t>
            </w:r>
            <w:r w:rsidRPr="7C824B0E" w:rsidR="7DC50418">
              <w:rPr>
                <w:rFonts w:eastAsia="Open Sans" w:cs="Calibri" w:cstheme="minorAscii"/>
                <w:sz w:val="24"/>
                <w:szCs w:val="24"/>
              </w:rPr>
              <w:t>Please tell us:</w:t>
            </w:r>
          </w:p>
        </w:tc>
        <w:tc>
          <w:tcPr>
            <w:tcW w:w="690" w:type="dxa"/>
            <w:shd w:val="clear" w:color="auto" w:fill="FFFFFF" w:themeFill="background1"/>
            <w:tcMar>
              <w:top w:w="100" w:type="dxa"/>
              <w:left w:w="100" w:type="dxa"/>
              <w:bottom w:w="100" w:type="dxa"/>
              <w:right w:w="100" w:type="dxa"/>
            </w:tcMar>
          </w:tcPr>
          <w:p w:rsidRPr="000F1FEA" w:rsidR="00356CA8" w:rsidP="7C824B0E" w:rsidRDefault="00356CA8" w14:paraId="375AD896" w14:textId="62376D5A">
            <w:pPr>
              <w:pStyle w:val="Normal"/>
              <w:widowControl w:val="0"/>
              <w:spacing w:after="0" w:line="360" w:lineRule="auto"/>
              <w:rPr>
                <w:rFonts w:eastAsia="Open Sans" w:cs="Calibri" w:cstheme="minorAscii"/>
                <w:sz w:val="24"/>
                <w:szCs w:val="24"/>
              </w:rPr>
            </w:pPr>
          </w:p>
        </w:tc>
      </w:tr>
    </w:tbl>
    <w:p w:rsidRPr="000F1FEA" w:rsidR="00356CA8" w:rsidP="00D663BE" w:rsidRDefault="00356CA8" w14:paraId="62868954" w14:textId="77777777">
      <w:pPr>
        <w:spacing w:after="0" w:line="360" w:lineRule="auto"/>
        <w:rPr>
          <w:rFonts w:eastAsia="Open Sans" w:cstheme="minorHAnsi"/>
          <w:sz w:val="24"/>
          <w:szCs w:val="24"/>
        </w:rPr>
      </w:pPr>
    </w:p>
    <w:p w:rsidRPr="000F1FEA" w:rsidR="00356CA8" w:rsidP="00D663BE" w:rsidRDefault="00356CA8" w14:paraId="5E4F4AA2" w14:textId="77777777">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p>
    <w:p w:rsidRPr="000F1FEA" w:rsidR="00356CA8" w:rsidP="00D663BE" w:rsidRDefault="00356CA8" w14:paraId="22EF1101" w14:textId="77777777">
      <w:pPr>
        <w:spacing w:after="0" w:line="360" w:lineRule="auto"/>
        <w:rPr>
          <w:rFonts w:eastAsia="Open Sans" w:cstheme="minorHAnsi"/>
          <w:sz w:val="24"/>
          <w:szCs w:val="24"/>
        </w:rPr>
      </w:pPr>
    </w:p>
    <w:p w:rsidRPr="000F1FEA" w:rsidR="00356CA8" w:rsidP="00D663BE" w:rsidRDefault="00356CA8" w14:paraId="486C1945" w14:textId="77777777">
      <w:pPr>
        <w:spacing w:after="0" w:line="360" w:lineRule="auto"/>
        <w:rPr>
          <w:rFonts w:eastAsia="Open Sans" w:cstheme="minorHAnsi"/>
          <w:b/>
          <w:sz w:val="24"/>
          <w:szCs w:val="24"/>
        </w:rPr>
      </w:pPr>
      <w:r w:rsidRPr="000F1FEA">
        <w:rPr>
          <w:rFonts w:eastAsia="Open Sans" w:cstheme="minorHAnsi"/>
          <w:sz w:val="24"/>
          <w:szCs w:val="24"/>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Pr="000F1FEA" w:rsidR="00356CA8" w:rsidTr="00032984" w14:paraId="7C10E2EB" w14:textId="77777777">
        <w:tc>
          <w:tcPr>
            <w:tcW w:w="9182" w:type="dxa"/>
            <w:shd w:val="clear" w:color="auto" w:fill="auto"/>
            <w:tcMar>
              <w:top w:w="100" w:type="dxa"/>
              <w:left w:w="100" w:type="dxa"/>
              <w:bottom w:w="100" w:type="dxa"/>
              <w:right w:w="100" w:type="dxa"/>
            </w:tcMar>
          </w:tcPr>
          <w:p w:rsidRPr="000F1FEA" w:rsidR="00356CA8" w:rsidP="00D663BE" w:rsidRDefault="00356CA8" w14:paraId="761257F6" w14:textId="77777777">
            <w:pPr>
              <w:widowControl w:val="0"/>
              <w:spacing w:after="0" w:line="360" w:lineRule="auto"/>
              <w:rPr>
                <w:rFonts w:eastAsia="Open Sans" w:cstheme="minorHAnsi"/>
                <w:b/>
              </w:rPr>
            </w:pPr>
          </w:p>
          <w:p w:rsidRPr="000F1FEA" w:rsidR="00356CA8" w:rsidP="00D663BE" w:rsidRDefault="00356CA8" w14:paraId="38C567C9" w14:textId="77777777">
            <w:pPr>
              <w:widowControl w:val="0"/>
              <w:spacing w:after="0" w:line="360" w:lineRule="auto"/>
              <w:rPr>
                <w:rFonts w:eastAsia="Open Sans" w:cstheme="minorHAnsi"/>
                <w:b/>
              </w:rPr>
            </w:pPr>
          </w:p>
          <w:p w:rsidRPr="000F1FEA" w:rsidR="00356CA8" w:rsidP="00D663BE" w:rsidRDefault="00356CA8" w14:paraId="082B67C2" w14:textId="77777777">
            <w:pPr>
              <w:widowControl w:val="0"/>
              <w:spacing w:after="0" w:line="360" w:lineRule="auto"/>
              <w:rPr>
                <w:rFonts w:eastAsia="Open Sans" w:cstheme="minorHAnsi"/>
                <w:b/>
              </w:rPr>
            </w:pPr>
          </w:p>
          <w:p w:rsidRPr="000F1FEA" w:rsidR="00356CA8" w:rsidP="00D663BE" w:rsidRDefault="00356CA8" w14:paraId="043839DF" w14:textId="77777777">
            <w:pPr>
              <w:widowControl w:val="0"/>
              <w:spacing w:after="0" w:line="360" w:lineRule="auto"/>
              <w:rPr>
                <w:rFonts w:eastAsia="Open Sans" w:cstheme="minorHAnsi"/>
                <w:b/>
              </w:rPr>
            </w:pPr>
          </w:p>
        </w:tc>
      </w:tr>
    </w:tbl>
    <w:p w:rsidRPr="000F1FEA" w:rsidR="0073560C" w:rsidP="00D663BE" w:rsidRDefault="0073560C" w14:paraId="2EDE5971" w14:textId="4E5FAC75">
      <w:pPr>
        <w:pStyle w:val="Default"/>
        <w:spacing w:line="360" w:lineRule="auto"/>
        <w:rPr>
          <w:rFonts w:asciiTheme="minorHAnsi" w:hAnsiTheme="minorHAnsi" w:cstheme="minorHAnsi"/>
        </w:rPr>
      </w:pPr>
    </w:p>
    <w:sectPr w:rsidRPr="000F1FEA"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altName w:val="Device Font 10cpi"/>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int2:observations>
    <int2:bookmark int2:bookmarkName="_Int_NHtujMDU" int2:invalidationBookmarkName="" int2:hashCode="e0dMsLOcF3PXGS" int2:id="pPqJ0Le0"/>
    <int2:bookmark int2:bookmarkName="_Int_LmH4chKT" int2:invalidationBookmarkName="" int2:hashCode="SPW0sFXDTAtd5h" int2:id="hzEqQry1"/>
    <int2:bookmark int2:bookmarkName="_Int_8Di9vqGZ" int2:invalidationBookmarkName="" int2:hashCode="Q4d97gceSOj4ft" int2:id="lVrTl05M"/>
    <int2:bookmark int2:bookmarkName="_Int_pQi6c73r" int2:invalidationBookmarkName="" int2:hashCode="KlBhJpMIAPgHzj" int2:id="Jd8DH9Y1"/>
    <int2:bookmark int2:bookmarkName="_Int_pRFawI2q" int2:invalidationBookmarkName="" int2:hashCode="mQFoH0eDtPX24L" int2:id="QMYw925b"/>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62" style="width:36.5pt;height:32.4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163" style="width:38.55pt;height:33.4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xmlns:w="http://schemas.openxmlformats.org/wordprocessingml/2006/main" w:abstractNumId="81">
    <w:nsid w:val="7e84e9d3"/>
    <w:multiLevelType xmlns:w="http://schemas.openxmlformats.org/wordprocessingml/2006/main" w:val="hybridMultilevel"/>
    <w:lvl xmlns:w="http://schemas.openxmlformats.org/wordprocessingml/2006/main" w:ilvl="0">
      <w:start w:val="19"/>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0">
    <w:nsid w:val="57dcfbfb"/>
    <w:multiLevelType xmlns:w="http://schemas.openxmlformats.org/wordprocessingml/2006/main" w:val="hybridMultilevel"/>
    <w:lvl xmlns:w="http://schemas.openxmlformats.org/wordprocessingml/2006/main" w:ilvl="0">
      <w:start w:val="1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47cdf24b"/>
    <w:multiLevelType xmlns:w="http://schemas.openxmlformats.org/wordprocessingml/2006/main" w:val="hybridMultilevel"/>
    <w:lvl xmlns:w="http://schemas.openxmlformats.org/wordprocessingml/2006/main" w:ilvl="0">
      <w:start w:val="1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6a3a303f"/>
    <w:multiLevelType xmlns:w="http://schemas.openxmlformats.org/wordprocessingml/2006/main" w:val="hybridMultilevel"/>
    <w:lvl xmlns:w="http://schemas.openxmlformats.org/wordprocessingml/2006/main" w:ilvl="0">
      <w:start w:val="1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7">
    <w:nsid w:val="be64aac"/>
    <w:multiLevelType xmlns:w="http://schemas.openxmlformats.org/wordprocessingml/2006/main" w:val="hybridMultilevel"/>
    <w:lvl xmlns:w="http://schemas.openxmlformats.org/wordprocessingml/2006/main" w:ilvl="0">
      <w:start w:val="1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6">
    <w:nsid w:val="3d2b763a"/>
    <w:multiLevelType xmlns:w="http://schemas.openxmlformats.org/wordprocessingml/2006/main" w:val="hybridMultilevel"/>
    <w:lvl xmlns:w="http://schemas.openxmlformats.org/wordprocessingml/2006/main" w:ilvl="0">
      <w:start w:val="1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6b34dea5"/>
    <w:multiLevelType xmlns:w="http://schemas.openxmlformats.org/wordprocessingml/2006/main" w:val="hybridMultilevel"/>
    <w:lvl xmlns:w="http://schemas.openxmlformats.org/wordprocessingml/2006/main" w:ilvl="0">
      <w:start w:val="1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4">
    <w:nsid w:val="6670ecad"/>
    <w:multiLevelType xmlns:w="http://schemas.openxmlformats.org/wordprocessingml/2006/main" w:val="hybridMultilevel"/>
    <w:lvl xmlns:w="http://schemas.openxmlformats.org/wordprocessingml/2006/main" w:ilvl="0">
      <w:start w:val="1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3">
    <w:nsid w:val="6feda247"/>
    <w:multiLevelType xmlns:w="http://schemas.openxmlformats.org/wordprocessingml/2006/main" w:val="hybridMultilevel"/>
    <w:lvl xmlns:w="http://schemas.openxmlformats.org/wordprocessingml/2006/main" w:ilvl="0">
      <w:start w:val="1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1a406505"/>
    <w:multiLevelType xmlns:w="http://schemas.openxmlformats.org/wordprocessingml/2006/main" w:val="hybridMultilevel"/>
    <w:lvl xmlns:w="http://schemas.openxmlformats.org/wordprocessingml/2006/main" w:ilvl="0">
      <w:start w:val="10"/>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1">
    <w:nsid w:val="4b3f5aee"/>
    <w:multiLevelType xmlns:w="http://schemas.openxmlformats.org/wordprocessingml/2006/main" w:val="hybridMultilevel"/>
    <w:lvl xmlns:w="http://schemas.openxmlformats.org/wordprocessingml/2006/main" w:ilvl="0">
      <w:start w:val="9"/>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8b456ee"/>
    <w:multiLevelType xmlns:w="http://schemas.openxmlformats.org/wordprocessingml/2006/main" w:val="hybridMultilevel"/>
    <w:lvl xmlns:w="http://schemas.openxmlformats.org/wordprocessingml/2006/main" w:ilvl="0">
      <w:start w:val="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236b48c0"/>
    <w:multiLevelType xmlns:w="http://schemas.openxmlformats.org/wordprocessingml/2006/main" w:val="hybridMultilevel"/>
    <w:lvl xmlns:w="http://schemas.openxmlformats.org/wordprocessingml/2006/main" w:ilvl="0">
      <w:start w:val="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8">
    <w:nsid w:val="4d5753bb"/>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787f39e6"/>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17f34501"/>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7c70ed11"/>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249c59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2cb94b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7fd57749"/>
    <w:multiLevelType xmlns:w="http://schemas.openxmlformats.org/wordprocessingml/2006/main" w:val="hybridMultilevel"/>
    <w:lvl xmlns:w="http://schemas.openxmlformats.org/wordprocessingml/2006/main" w:ilvl="0">
      <w:start w:val="2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562eac20"/>
    <w:multiLevelType xmlns:w="http://schemas.openxmlformats.org/wordprocessingml/2006/main" w:val="hybridMultilevel"/>
    <w:lvl xmlns:w="http://schemas.openxmlformats.org/wordprocessingml/2006/main" w:ilvl="0">
      <w:start w:val="2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5cf7c10c"/>
    <w:multiLevelType xmlns:w="http://schemas.openxmlformats.org/wordprocessingml/2006/main" w:val="hybridMultilevel"/>
    <w:lvl xmlns:w="http://schemas.openxmlformats.org/wordprocessingml/2006/main" w:ilvl="0">
      <w:start w:val="2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2140e18"/>
    <w:multiLevelType xmlns:w="http://schemas.openxmlformats.org/wordprocessingml/2006/main" w:val="hybridMultilevel"/>
    <w:lvl xmlns:w="http://schemas.openxmlformats.org/wordprocessingml/2006/main" w:ilvl="0">
      <w:start w:val="2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e6fbd03"/>
    <w:multiLevelType xmlns:w="http://schemas.openxmlformats.org/wordprocessingml/2006/main" w:val="hybridMultilevel"/>
    <w:lvl xmlns:w="http://schemas.openxmlformats.org/wordprocessingml/2006/main" w:ilvl="0">
      <w:start w:val="2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2bc10e39"/>
    <w:multiLevelType xmlns:w="http://schemas.openxmlformats.org/wordprocessingml/2006/main" w:val="hybridMultilevel"/>
    <w:lvl xmlns:w="http://schemas.openxmlformats.org/wordprocessingml/2006/main" w:ilvl="0">
      <w:start w:val="2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5b6b66e2"/>
    <w:multiLevelType xmlns:w="http://schemas.openxmlformats.org/wordprocessingml/2006/main" w:val="hybridMultilevel"/>
    <w:lvl xmlns:w="http://schemas.openxmlformats.org/wordprocessingml/2006/main" w:ilvl="0">
      <w:start w:val="2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e8a413b"/>
    <w:multiLevelType xmlns:w="http://schemas.openxmlformats.org/wordprocessingml/2006/main" w:val="hybridMultilevel"/>
    <w:lvl xmlns:w="http://schemas.openxmlformats.org/wordprocessingml/2006/main" w:ilvl="0">
      <w:start w:val="2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7619b709"/>
    <w:multiLevelType xmlns:w="http://schemas.openxmlformats.org/wordprocessingml/2006/main" w:val="hybridMultilevel"/>
    <w:lvl xmlns:w="http://schemas.openxmlformats.org/wordprocessingml/2006/main" w:ilvl="0">
      <w:start w:val="20"/>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2cd48d96"/>
    <w:multiLevelType xmlns:w="http://schemas.openxmlformats.org/wordprocessingml/2006/main" w:val="hybridMultilevel"/>
    <w:lvl xmlns:w="http://schemas.openxmlformats.org/wordprocessingml/2006/main" w:ilvl="0">
      <w:start w:val="19"/>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760a7b22"/>
    <w:multiLevelType xmlns:w="http://schemas.openxmlformats.org/wordprocessingml/2006/main" w:val="hybridMultilevel"/>
    <w:lvl xmlns:w="http://schemas.openxmlformats.org/wordprocessingml/2006/main" w:ilvl="0">
      <w:start w:val="1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60806254"/>
    <w:multiLevelType xmlns:w="http://schemas.openxmlformats.org/wordprocessingml/2006/main" w:val="hybridMultilevel"/>
    <w:lvl xmlns:w="http://schemas.openxmlformats.org/wordprocessingml/2006/main" w:ilvl="0">
      <w:start w:val="1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613e3d40"/>
    <w:multiLevelType xmlns:w="http://schemas.openxmlformats.org/wordprocessingml/2006/main" w:val="hybridMultilevel"/>
    <w:lvl xmlns:w="http://schemas.openxmlformats.org/wordprocessingml/2006/main" w:ilvl="0">
      <w:start w:val="1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52dc00a"/>
    <w:multiLevelType xmlns:w="http://schemas.openxmlformats.org/wordprocessingml/2006/main" w:val="hybridMultilevel"/>
    <w:lvl xmlns:w="http://schemas.openxmlformats.org/wordprocessingml/2006/main" w:ilvl="0">
      <w:start w:val="1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64163761"/>
    <w:multiLevelType xmlns:w="http://schemas.openxmlformats.org/wordprocessingml/2006/main" w:val="hybridMultilevel"/>
    <w:lvl xmlns:w="http://schemas.openxmlformats.org/wordprocessingml/2006/main" w:ilvl="0">
      <w:start w:val="1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62a584af"/>
    <w:multiLevelType xmlns:w="http://schemas.openxmlformats.org/wordprocessingml/2006/main" w:val="hybridMultilevel"/>
    <w:lvl xmlns:w="http://schemas.openxmlformats.org/wordprocessingml/2006/main" w:ilvl="0">
      <w:start w:val="1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3b3bfcbb"/>
    <w:multiLevelType xmlns:w="http://schemas.openxmlformats.org/wordprocessingml/2006/main" w:val="hybridMultilevel"/>
    <w:lvl xmlns:w="http://schemas.openxmlformats.org/wordprocessingml/2006/main" w:ilvl="0">
      <w:start w:val="1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717704"/>
    <w:multiLevelType xmlns:w="http://schemas.openxmlformats.org/wordprocessingml/2006/main" w:val="hybridMultilevel"/>
    <w:lvl xmlns:w="http://schemas.openxmlformats.org/wordprocessingml/2006/main" w:ilvl="0">
      <w:start w:val="1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4cf62b53"/>
    <w:multiLevelType xmlns:w="http://schemas.openxmlformats.org/wordprocessingml/2006/main" w:val="hybridMultilevel"/>
    <w:lvl xmlns:w="http://schemas.openxmlformats.org/wordprocessingml/2006/main" w:ilvl="0">
      <w:start w:val="10"/>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2ec48acf"/>
    <w:multiLevelType xmlns:w="http://schemas.openxmlformats.org/wordprocessingml/2006/main" w:val="hybridMultilevel"/>
    <w:lvl xmlns:w="http://schemas.openxmlformats.org/wordprocessingml/2006/main" w:ilvl="0">
      <w:start w:val="9"/>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440bd6a5"/>
    <w:multiLevelType xmlns:w="http://schemas.openxmlformats.org/wordprocessingml/2006/main" w:val="hybridMultilevel"/>
    <w:lvl xmlns:w="http://schemas.openxmlformats.org/wordprocessingml/2006/main" w:ilvl="0">
      <w:start w:val="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ef08c7a"/>
    <w:multiLevelType xmlns:w="http://schemas.openxmlformats.org/wordprocessingml/2006/main" w:val="hybridMultilevel"/>
    <w:lvl xmlns:w="http://schemas.openxmlformats.org/wordprocessingml/2006/main" w:ilvl="0">
      <w:start w:val="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130d4921"/>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64b6528e"/>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671f2c8d"/>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73dfa102"/>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58850a97"/>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4530fa6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6eed30b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5bab8a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51058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c308947"/>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9ffe910"/>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1f9c14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24fcad6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58a60f0"/>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1ac0db57"/>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cd52a4"/>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7f6fc1e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1" w16cid:durableId="1833137481">
    <w:abstractNumId w:val="12"/>
  </w:num>
  <w:num w:numId="2" w16cid:durableId="248080674">
    <w:abstractNumId w:val="4"/>
  </w:num>
  <w:num w:numId="3" w16cid:durableId="1197624144">
    <w:abstractNumId w:val="8"/>
  </w:num>
  <w:num w:numId="4" w16cid:durableId="384914538">
    <w:abstractNumId w:val="23"/>
  </w:num>
  <w:num w:numId="5" w16cid:durableId="1544756231">
    <w:abstractNumId w:val="15"/>
  </w:num>
  <w:num w:numId="6" w16cid:durableId="644744966">
    <w:abstractNumId w:val="9"/>
  </w:num>
  <w:num w:numId="7" w16cid:durableId="383257107">
    <w:abstractNumId w:val="10"/>
  </w:num>
  <w:num w:numId="8" w16cid:durableId="971717438">
    <w:abstractNumId w:val="7"/>
  </w:num>
  <w:num w:numId="9" w16cid:durableId="1948657186">
    <w:abstractNumId w:val="1"/>
  </w:num>
  <w:num w:numId="10" w16cid:durableId="545874533">
    <w:abstractNumId w:val="16"/>
  </w:num>
  <w:num w:numId="11" w16cid:durableId="633098259">
    <w:abstractNumId w:val="19"/>
  </w:num>
  <w:num w:numId="12" w16cid:durableId="344211913">
    <w:abstractNumId w:val="17"/>
  </w:num>
  <w:num w:numId="13" w16cid:durableId="1311443161">
    <w:abstractNumId w:val="22"/>
  </w:num>
  <w:num w:numId="14" w16cid:durableId="1814524803">
    <w:abstractNumId w:val="6"/>
  </w:num>
  <w:num w:numId="15" w16cid:durableId="1756972628">
    <w:abstractNumId w:val="3"/>
  </w:num>
  <w:num w:numId="16" w16cid:durableId="1307202740">
    <w:abstractNumId w:val="14"/>
  </w:num>
  <w:num w:numId="17" w16cid:durableId="1093941532">
    <w:abstractNumId w:val="2"/>
  </w:num>
  <w:num w:numId="18" w16cid:durableId="1094397200">
    <w:abstractNumId w:val="5"/>
  </w:num>
  <w:num w:numId="19" w16cid:durableId="1382050495">
    <w:abstractNumId w:val="21"/>
  </w:num>
  <w:num w:numId="20" w16cid:durableId="318965530">
    <w:abstractNumId w:val="11"/>
  </w:num>
  <w:num w:numId="21" w16cid:durableId="725421507">
    <w:abstractNumId w:val="13"/>
  </w:num>
  <w:num w:numId="22" w16cid:durableId="1520390161">
    <w:abstractNumId w:val="20"/>
  </w:num>
  <w:num w:numId="23" w16cid:durableId="596443589">
    <w:abstractNumId w:val="18"/>
  </w:num>
  <w:num w:numId="24" w16cid:durableId="1765084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335A4"/>
    <w:rsid w:val="00F668B9"/>
    <w:rsid w:val="00F70F09"/>
    <w:rsid w:val="00F7750B"/>
    <w:rsid w:val="00F933A5"/>
    <w:rsid w:val="00FC10B2"/>
    <w:rsid w:val="00FC4B00"/>
    <w:rsid w:val="00FF7E37"/>
    <w:rsid w:val="011E8946"/>
    <w:rsid w:val="0158EC39"/>
    <w:rsid w:val="017BACCC"/>
    <w:rsid w:val="0180E3F0"/>
    <w:rsid w:val="019873E0"/>
    <w:rsid w:val="01A99B2B"/>
    <w:rsid w:val="01FC0433"/>
    <w:rsid w:val="0202C1CE"/>
    <w:rsid w:val="02065FBA"/>
    <w:rsid w:val="022F5EDA"/>
    <w:rsid w:val="02593D0A"/>
    <w:rsid w:val="03288F42"/>
    <w:rsid w:val="0397D494"/>
    <w:rsid w:val="04908CFB"/>
    <w:rsid w:val="062C5D5C"/>
    <w:rsid w:val="066D8260"/>
    <w:rsid w:val="06AF49BE"/>
    <w:rsid w:val="06B39692"/>
    <w:rsid w:val="075BE61E"/>
    <w:rsid w:val="07666F60"/>
    <w:rsid w:val="078BFF6D"/>
    <w:rsid w:val="07AFFFD6"/>
    <w:rsid w:val="07DA8AE2"/>
    <w:rsid w:val="07E81D5F"/>
    <w:rsid w:val="0810318F"/>
    <w:rsid w:val="0891C05E"/>
    <w:rsid w:val="0915F280"/>
    <w:rsid w:val="095F6F0D"/>
    <w:rsid w:val="0A1BB536"/>
    <w:rsid w:val="0A7A5E83"/>
    <w:rsid w:val="0A7E9172"/>
    <w:rsid w:val="0ABEC9FB"/>
    <w:rsid w:val="0B3B944E"/>
    <w:rsid w:val="0C08150F"/>
    <w:rsid w:val="0C7E0E17"/>
    <w:rsid w:val="0CD764AF"/>
    <w:rsid w:val="0E54BA06"/>
    <w:rsid w:val="0E609E22"/>
    <w:rsid w:val="0E83EE14"/>
    <w:rsid w:val="0EDB3545"/>
    <w:rsid w:val="0F11BEF1"/>
    <w:rsid w:val="0F3F0759"/>
    <w:rsid w:val="108502BD"/>
    <w:rsid w:val="1089414B"/>
    <w:rsid w:val="10F756E3"/>
    <w:rsid w:val="1170D82A"/>
    <w:rsid w:val="11DD62FA"/>
    <w:rsid w:val="12708F74"/>
    <w:rsid w:val="12C6B120"/>
    <w:rsid w:val="14079270"/>
    <w:rsid w:val="140C5FD5"/>
    <w:rsid w:val="142140C9"/>
    <w:rsid w:val="1494843D"/>
    <w:rsid w:val="14A7B7AA"/>
    <w:rsid w:val="14CAA9A4"/>
    <w:rsid w:val="14F32F98"/>
    <w:rsid w:val="155C6D30"/>
    <w:rsid w:val="1642DE15"/>
    <w:rsid w:val="165B6FB9"/>
    <w:rsid w:val="173F3332"/>
    <w:rsid w:val="17440097"/>
    <w:rsid w:val="17F9578F"/>
    <w:rsid w:val="184B4DE3"/>
    <w:rsid w:val="1887AC22"/>
    <w:rsid w:val="18A89C4A"/>
    <w:rsid w:val="18EED344"/>
    <w:rsid w:val="194B9141"/>
    <w:rsid w:val="196E7D82"/>
    <w:rsid w:val="19CF4C82"/>
    <w:rsid w:val="1A76D3F4"/>
    <w:rsid w:val="1A8AA3A5"/>
    <w:rsid w:val="1BF08CDF"/>
    <w:rsid w:val="1C6FF8E6"/>
    <w:rsid w:val="1CD18B9B"/>
    <w:rsid w:val="1D27AC13"/>
    <w:rsid w:val="1D3482FA"/>
    <w:rsid w:val="1D4FEE49"/>
    <w:rsid w:val="1E223E26"/>
    <w:rsid w:val="1E2EE772"/>
    <w:rsid w:val="1E70BA2B"/>
    <w:rsid w:val="1E999AF9"/>
    <w:rsid w:val="1EA47DA6"/>
    <w:rsid w:val="1EBBB0E0"/>
    <w:rsid w:val="1EE62DC9"/>
    <w:rsid w:val="1EEC0CE9"/>
    <w:rsid w:val="1FFDB784"/>
    <w:rsid w:val="203FC803"/>
    <w:rsid w:val="206CED0B"/>
    <w:rsid w:val="20E9A994"/>
    <w:rsid w:val="2156FB5F"/>
    <w:rsid w:val="21A52470"/>
    <w:rsid w:val="222E7157"/>
    <w:rsid w:val="22EE1748"/>
    <w:rsid w:val="233A3723"/>
    <w:rsid w:val="243462B7"/>
    <w:rsid w:val="24619270"/>
    <w:rsid w:val="2532B41B"/>
    <w:rsid w:val="253DD8C8"/>
    <w:rsid w:val="262C192A"/>
    <w:rsid w:val="26DA38D0"/>
    <w:rsid w:val="275B8EC4"/>
    <w:rsid w:val="28209DA9"/>
    <w:rsid w:val="2875798A"/>
    <w:rsid w:val="28810E68"/>
    <w:rsid w:val="28C5861F"/>
    <w:rsid w:val="290AD5B6"/>
    <w:rsid w:val="293E4CB6"/>
    <w:rsid w:val="29B57DFD"/>
    <w:rsid w:val="29C37FE7"/>
    <w:rsid w:val="29E5704C"/>
    <w:rsid w:val="2AA6A617"/>
    <w:rsid w:val="2AAE939D"/>
    <w:rsid w:val="2ADF3CDB"/>
    <w:rsid w:val="2BBB774C"/>
    <w:rsid w:val="2CB5A276"/>
    <w:rsid w:val="2E258D73"/>
    <w:rsid w:val="2F8204C0"/>
    <w:rsid w:val="2FF1063B"/>
    <w:rsid w:val="313E93D0"/>
    <w:rsid w:val="32DC7D4A"/>
    <w:rsid w:val="339187A3"/>
    <w:rsid w:val="33944018"/>
    <w:rsid w:val="34472F69"/>
    <w:rsid w:val="34F54C3D"/>
    <w:rsid w:val="34F96004"/>
    <w:rsid w:val="34FDD28D"/>
    <w:rsid w:val="35B58075"/>
    <w:rsid w:val="364A6F95"/>
    <w:rsid w:val="366544A7"/>
    <w:rsid w:val="36FEA287"/>
    <w:rsid w:val="37A6ECE3"/>
    <w:rsid w:val="37B9E8B3"/>
    <w:rsid w:val="384E88DE"/>
    <w:rsid w:val="3889F9B0"/>
    <w:rsid w:val="39590F9D"/>
    <w:rsid w:val="395B742E"/>
    <w:rsid w:val="39BA6038"/>
    <w:rsid w:val="39E1E5BD"/>
    <w:rsid w:val="3B02084B"/>
    <w:rsid w:val="3B7DB61E"/>
    <w:rsid w:val="3B8629A0"/>
    <w:rsid w:val="3B976477"/>
    <w:rsid w:val="3BCA7444"/>
    <w:rsid w:val="3C490E1B"/>
    <w:rsid w:val="3C72643F"/>
    <w:rsid w:val="3C9DD8AC"/>
    <w:rsid w:val="3CADE217"/>
    <w:rsid w:val="3CEE707F"/>
    <w:rsid w:val="3CF93730"/>
    <w:rsid w:val="3E513F92"/>
    <w:rsid w:val="3E5D8D86"/>
    <w:rsid w:val="3FCD29FB"/>
    <w:rsid w:val="3FF627EA"/>
    <w:rsid w:val="40599AC3"/>
    <w:rsid w:val="40E0D2E6"/>
    <w:rsid w:val="411304D9"/>
    <w:rsid w:val="41157DE1"/>
    <w:rsid w:val="4118335B"/>
    <w:rsid w:val="413852F9"/>
    <w:rsid w:val="4144B1EF"/>
    <w:rsid w:val="4188E054"/>
    <w:rsid w:val="420F9CCC"/>
    <w:rsid w:val="4276186A"/>
    <w:rsid w:val="4304B5F9"/>
    <w:rsid w:val="430D1A30"/>
    <w:rsid w:val="43188B8B"/>
    <w:rsid w:val="4324B0B5"/>
    <w:rsid w:val="43617A88"/>
    <w:rsid w:val="436697E5"/>
    <w:rsid w:val="43D77390"/>
    <w:rsid w:val="449E26D5"/>
    <w:rsid w:val="44CB06B4"/>
    <w:rsid w:val="44E74045"/>
    <w:rsid w:val="45CD0099"/>
    <w:rsid w:val="46A18703"/>
    <w:rsid w:val="471D9A89"/>
    <w:rsid w:val="47391D41"/>
    <w:rsid w:val="4776B757"/>
    <w:rsid w:val="47CA36DB"/>
    <w:rsid w:val="47E600CA"/>
    <w:rsid w:val="484310C9"/>
    <w:rsid w:val="48F225A9"/>
    <w:rsid w:val="493E2116"/>
    <w:rsid w:val="49B2CF16"/>
    <w:rsid w:val="4A86C8C3"/>
    <w:rsid w:val="4B6AF2BF"/>
    <w:rsid w:val="4B9ACC48"/>
    <w:rsid w:val="4C2F648B"/>
    <w:rsid w:val="4CB3144E"/>
    <w:rsid w:val="4CB3FC76"/>
    <w:rsid w:val="4D6A3899"/>
    <w:rsid w:val="4E57BA5D"/>
    <w:rsid w:val="4E615158"/>
    <w:rsid w:val="4E8106F5"/>
    <w:rsid w:val="4EED1689"/>
    <w:rsid w:val="4EF97727"/>
    <w:rsid w:val="4F24F964"/>
    <w:rsid w:val="506FBE8D"/>
    <w:rsid w:val="51FB92EE"/>
    <w:rsid w:val="528CA569"/>
    <w:rsid w:val="5345941F"/>
    <w:rsid w:val="534C9CDB"/>
    <w:rsid w:val="53DA5DEA"/>
    <w:rsid w:val="5416640B"/>
    <w:rsid w:val="54A053DF"/>
    <w:rsid w:val="54B44A9F"/>
    <w:rsid w:val="54C5AA9B"/>
    <w:rsid w:val="54DE9266"/>
    <w:rsid w:val="55375044"/>
    <w:rsid w:val="557F0D33"/>
    <w:rsid w:val="56F5F4E6"/>
    <w:rsid w:val="57666861"/>
    <w:rsid w:val="57B68A87"/>
    <w:rsid w:val="57B72C02"/>
    <w:rsid w:val="57EBEB61"/>
    <w:rsid w:val="5805E568"/>
    <w:rsid w:val="5954E50C"/>
    <w:rsid w:val="598C96B7"/>
    <w:rsid w:val="59B20389"/>
    <w:rsid w:val="5B363D65"/>
    <w:rsid w:val="5C7801AB"/>
    <w:rsid w:val="5C915333"/>
    <w:rsid w:val="5D98EEC9"/>
    <w:rsid w:val="5DDC8E82"/>
    <w:rsid w:val="5E0F2DD2"/>
    <w:rsid w:val="5ED1D171"/>
    <w:rsid w:val="5F033A53"/>
    <w:rsid w:val="5F174C15"/>
    <w:rsid w:val="5FAAFE33"/>
    <w:rsid w:val="6085E257"/>
    <w:rsid w:val="608BB133"/>
    <w:rsid w:val="613D7A08"/>
    <w:rsid w:val="61A73613"/>
    <w:rsid w:val="61AFAD59"/>
    <w:rsid w:val="61F6C988"/>
    <w:rsid w:val="61F75C50"/>
    <w:rsid w:val="620508D2"/>
    <w:rsid w:val="626A1EBF"/>
    <w:rsid w:val="62FBC752"/>
    <w:rsid w:val="63414F4A"/>
    <w:rsid w:val="63B24360"/>
    <w:rsid w:val="63CE3C1D"/>
    <w:rsid w:val="63F6BF71"/>
    <w:rsid w:val="64B1460C"/>
    <w:rsid w:val="64F18ED7"/>
    <w:rsid w:val="650FE518"/>
    <w:rsid w:val="65869492"/>
    <w:rsid w:val="65C2BFFE"/>
    <w:rsid w:val="65EB97F2"/>
    <w:rsid w:val="66336814"/>
    <w:rsid w:val="66A38FAE"/>
    <w:rsid w:val="672BB3D2"/>
    <w:rsid w:val="67300FFC"/>
    <w:rsid w:val="6739ECEC"/>
    <w:rsid w:val="6777CF0F"/>
    <w:rsid w:val="67C4E8D8"/>
    <w:rsid w:val="688568D9"/>
    <w:rsid w:val="688789BF"/>
    <w:rsid w:val="688B989B"/>
    <w:rsid w:val="68A1AD40"/>
    <w:rsid w:val="68A1E585"/>
    <w:rsid w:val="6912121A"/>
    <w:rsid w:val="6AF27E3F"/>
    <w:rsid w:val="6B5E3E89"/>
    <w:rsid w:val="6BFB2226"/>
    <w:rsid w:val="6C7B6739"/>
    <w:rsid w:val="6C9968B4"/>
    <w:rsid w:val="6C9C89C0"/>
    <w:rsid w:val="6D2A97E4"/>
    <w:rsid w:val="6D78B383"/>
    <w:rsid w:val="6D96F287"/>
    <w:rsid w:val="6E1E2AAA"/>
    <w:rsid w:val="6EC66845"/>
    <w:rsid w:val="6F32C2E8"/>
    <w:rsid w:val="6F564D14"/>
    <w:rsid w:val="6F87812A"/>
    <w:rsid w:val="7004B1B7"/>
    <w:rsid w:val="702AA928"/>
    <w:rsid w:val="70F21D75"/>
    <w:rsid w:val="71714E0A"/>
    <w:rsid w:val="7181627B"/>
    <w:rsid w:val="71C431E2"/>
    <w:rsid w:val="71FE0907"/>
    <w:rsid w:val="728DEDD6"/>
    <w:rsid w:val="72963D49"/>
    <w:rsid w:val="72C9C045"/>
    <w:rsid w:val="732B9975"/>
    <w:rsid w:val="7333B5EB"/>
    <w:rsid w:val="73741ECE"/>
    <w:rsid w:val="73E619FD"/>
    <w:rsid w:val="73FA2A42"/>
    <w:rsid w:val="74954772"/>
    <w:rsid w:val="74C769D6"/>
    <w:rsid w:val="74CCA57C"/>
    <w:rsid w:val="750730AC"/>
    <w:rsid w:val="756F2DB6"/>
    <w:rsid w:val="75CDDE0B"/>
    <w:rsid w:val="7613E9E5"/>
    <w:rsid w:val="7640DC12"/>
    <w:rsid w:val="76633A37"/>
    <w:rsid w:val="76E26333"/>
    <w:rsid w:val="76F4BA21"/>
    <w:rsid w:val="78BFF6D5"/>
    <w:rsid w:val="79AB93FD"/>
    <w:rsid w:val="7A1A9101"/>
    <w:rsid w:val="7AB690AC"/>
    <w:rsid w:val="7ACFB0F2"/>
    <w:rsid w:val="7B0CDAA7"/>
    <w:rsid w:val="7B7EFE39"/>
    <w:rsid w:val="7C4CDBD5"/>
    <w:rsid w:val="7C824B0E"/>
    <w:rsid w:val="7D258F12"/>
    <w:rsid w:val="7D32780B"/>
    <w:rsid w:val="7D3709DF"/>
    <w:rsid w:val="7DC50418"/>
    <w:rsid w:val="7DD02F40"/>
    <w:rsid w:val="7DE8AC36"/>
    <w:rsid w:val="7E214B76"/>
    <w:rsid w:val="7E81E631"/>
    <w:rsid w:val="7F2F0014"/>
    <w:rsid w:val="7F322BB6"/>
    <w:rsid w:val="7F48E6B2"/>
    <w:rsid w:val="7FBD1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18AD3"/>
  <w15:docId w15:val="{93630FBE-E188-4624-A00C-AA351F86B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1" w:customStyle="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020640"/>
    <w:rPr>
      <w:rFonts w:ascii="Tahoma" w:hAnsi="Tahoma"/>
      <w:sz w:val="16"/>
      <w:szCs w:val="16"/>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customXml" Target="../customXml/item1.xml" Id="rId1" /><Relationship Type="http://schemas.openxmlformats.org/officeDocument/2006/relationships/image" Target="media/image3.png"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https://www.citizensadvice.org.uk/about-us/" TargetMode="External" Id="Rcedbdf419376416d" /><Relationship Type="http://schemas.openxmlformats.org/officeDocument/2006/relationships/hyperlink" Target="https://www.citizensadvice.org.uk/about-us/our-work/annual-reports/" TargetMode="External" Id="R0f00835495d24cd8" /><Relationship Type="http://schemas.openxmlformats.org/officeDocument/2006/relationships/hyperlink" Target="mailto:lorna.reid@citizensadvicerichmond.org" TargetMode="External" Id="R0029d240f38044ce" /><Relationship Type="http://schemas.openxmlformats.org/officeDocument/2006/relationships/image" Target="/media/imagea.png" Id="Re3cfc2bc1a404760" /><Relationship Type="http://schemas.openxmlformats.org/officeDocument/2006/relationships/image" Target="/media/imageb.png" Id="Rdf14090c3ec34836" /><Relationship Type="http://schemas.openxmlformats.org/officeDocument/2006/relationships/hyperlink" Target="https://www.citizensadvicerichmond.org/" TargetMode="External" Id="R8a8daa8feb754a3c" /><Relationship Type="http://schemas.openxmlformats.org/officeDocument/2006/relationships/image" Target="/media/imagec.png" Id="Rb6b70368fb534fb7" /><Relationship Type="http://schemas.microsoft.com/office/2020/10/relationships/intelligence" Target="intelligence2.xml" Id="Re7268967e48946cd"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 Richmo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visor</dc:creator>
  <lastModifiedBy>Lorna Reid</lastModifiedBy>
  <revision>15</revision>
  <dcterms:created xsi:type="dcterms:W3CDTF">2022-07-28T15:53:00.0000000Z</dcterms:created>
  <dcterms:modified xsi:type="dcterms:W3CDTF">2024-02-03T10:57:40.3288234Z</dcterms:modified>
</coreProperties>
</file>